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2F2F2" w:themeColor="background1" w:themeShade="F2">
    <v:background id="_x0000_s1025" o:bwmode="white" fillcolor="#f2f2f2 [3052]">
      <v:fill r:id="rId4" o:title="Light upward diagonal" type="pattern"/>
    </v:background>
  </w:background>
  <w:body>
    <w:tbl>
      <w:tblPr>
        <w:tblStyle w:val="TableGrid"/>
        <w:tblW w:w="11160" w:type="dxa"/>
        <w:tblInd w:w="-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160"/>
      </w:tblGrid>
      <w:tr w:rsidR="003518F8" w:rsidRPr="006F7767" w14:paraId="471EA881" w14:textId="77777777" w:rsidTr="003F1DFD">
        <w:trPr>
          <w:trHeight w:val="1700"/>
        </w:trPr>
        <w:tc>
          <w:tcPr>
            <w:tcW w:w="11160" w:type="dxa"/>
          </w:tcPr>
          <w:p w14:paraId="34A55E47" w14:textId="77777777" w:rsidR="003518F8" w:rsidRPr="006F7767" w:rsidRDefault="003518F8" w:rsidP="003F1DFD">
            <w:pPr>
              <w:ind w:right="-108" w:hanging="108"/>
              <w:rPr>
                <w:rFonts w:ascii="Tahoma" w:hAnsi="Tahoma" w:cs="Tahoma"/>
              </w:rPr>
            </w:pPr>
            <w:r w:rsidRPr="006F7767">
              <w:rPr>
                <w:rFonts w:ascii="Tahoma" w:hAnsi="Tahoma" w:cs="Tahom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6704" behindDoc="0" locked="0" layoutInCell="1" allowOverlap="1" wp14:anchorId="7A65B55A" wp14:editId="2AEB4192">
                      <wp:simplePos x="0" y="0"/>
                      <wp:positionH relativeFrom="column">
                        <wp:posOffset>-1906</wp:posOffset>
                      </wp:positionH>
                      <wp:positionV relativeFrom="paragraph">
                        <wp:posOffset>104775</wp:posOffset>
                      </wp:positionV>
                      <wp:extent cx="962025" cy="1095375"/>
                      <wp:effectExtent l="19050" t="19050" r="28575" b="28575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62025" cy="1095375"/>
                              </a:xfrm>
                              <a:prstGeom prst="rect">
                                <a:avLst/>
                              </a:prstGeom>
                              <a:blipFill dpi="0" rotWithShape="1"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 w="28575"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D097DE6" w14:textId="77777777" w:rsidR="003F1DFD" w:rsidRPr="009F37F3" w:rsidRDefault="003F1DFD" w:rsidP="003518F8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A65B55A" id="Rectangle 2" o:spid="_x0000_s1026" style="position:absolute;margin-left:-.15pt;margin-top:8.25pt;width:75.75pt;height:86.2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" strokecolor="#1f497d [3215]" strokeweight="2.25pt">
                      <v:fill r:id="rId8" o:title="" recolor="t" rotate="t" type="frame"/>
                      <v:textbox>
                        <w:txbxContent>
                          <w:p w14:paraId="7D097DE6" w14:textId="77777777" w:rsidR="003F1DFD" w:rsidRPr="009F37F3" w:rsidRDefault="003F1DFD" w:rsidP="003518F8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6F7767">
              <w:rPr>
                <w:rFonts w:ascii="Tahoma" w:hAnsi="Tahoma" w:cs="Tahoma"/>
                <w:noProof/>
              </w:rPr>
              <mc:AlternateContent>
                <mc:Choice Requires="wps">
                  <w:drawing>
                    <wp:inline distT="0" distB="0" distL="0" distR="0" wp14:anchorId="1E3F4BE4" wp14:editId="7D4F3919">
                      <wp:extent cx="7059930" cy="1276350"/>
                      <wp:effectExtent l="0" t="0" r="26670" b="19050"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059930" cy="12763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accent1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tbl>
                                  <w:tblPr>
                                    <w:tblStyle w:val="TableGrid"/>
                                    <w:tblW w:w="11160" w:type="dxa"/>
                                    <w:tblInd w:w="-72" w:type="dxa"/>
                                    <w:tblBorders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insideH w:val="none" w:sz="0" w:space="0" w:color="auto"/>
                                      <w:insideV w:val="none" w:sz="0" w:space="0" w:color="auto"/>
                                    </w:tblBorders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11160"/>
                                  </w:tblGrid>
                                  <w:tr w:rsidR="003F1DFD" w14:paraId="0B4998F5" w14:textId="77777777" w:rsidTr="009D7A17">
                                    <w:trPr>
                                      <w:trHeight w:val="968"/>
                                    </w:trPr>
                                    <w:tc>
                                      <w:tcPr>
                                        <w:tcW w:w="11160" w:type="dxa"/>
                                      </w:tcPr>
                                      <w:p w14:paraId="7513C392" w14:textId="77777777" w:rsidR="003F1DFD" w:rsidRPr="003149CA" w:rsidRDefault="003F1DFD" w:rsidP="009D7A17">
                                        <w:pPr>
                                          <w:ind w:left="1692"/>
                                          <w:rPr>
                                            <w:rFonts w:ascii="Arial" w:hAnsi="Arial" w:cs="Arial"/>
                                            <w:b/>
                                            <w:color w:val="17365D" w:themeColor="text2" w:themeShade="BF"/>
                                            <w:sz w:val="32"/>
                                            <w:szCs w:val="32"/>
                                          </w:rPr>
                                        </w:pPr>
                                        <w:r>
                                          <w:rPr>
                                            <w:rFonts w:ascii="Arial" w:hAnsi="Arial" w:cs="Arial"/>
                                            <w:b/>
                                            <w:color w:val="17365D" w:themeColor="text2" w:themeShade="BF"/>
                                            <w:sz w:val="32"/>
                                            <w:szCs w:val="32"/>
                                          </w:rPr>
                                          <w:t>Prakash Sundar</w:t>
                                        </w:r>
                                      </w:p>
                                      <w:p w14:paraId="1242BBD7" w14:textId="77777777" w:rsidR="003F1DFD" w:rsidRPr="000356D8" w:rsidRDefault="003F1DFD" w:rsidP="009D7A17">
                                        <w:pPr>
                                          <w:ind w:left="1692" w:right="-929"/>
                                          <w:rPr>
                                            <w:rFonts w:ascii="Arial" w:hAnsi="Arial" w:cs="Arial"/>
                                            <w:color w:val="17365D" w:themeColor="text2" w:themeShade="BF"/>
                                            <w:sz w:val="10"/>
                                            <w:szCs w:val="10"/>
                                          </w:rPr>
                                        </w:pPr>
                                      </w:p>
                                      <w:p w14:paraId="252CEE11" w14:textId="77777777" w:rsidR="003F1DFD" w:rsidRPr="009B77B3" w:rsidRDefault="003F1DFD" w:rsidP="009D7A17">
                                        <w:pPr>
                                          <w:ind w:left="1692" w:right="-929"/>
                                          <w:rPr>
                                            <w:rFonts w:ascii="Arial" w:hAnsi="Arial" w:cs="Arial"/>
                                            <w:color w:val="17365D" w:themeColor="text2" w:themeShade="BF"/>
                                            <w:sz w:val="6"/>
                                            <w:szCs w:val="26"/>
                                          </w:rPr>
                                        </w:pPr>
                                      </w:p>
                                      <w:p w14:paraId="47B5B62D" w14:textId="4523E7FD" w:rsidR="003F1DFD" w:rsidRPr="00461861" w:rsidRDefault="003F1DFD" w:rsidP="009D7A17">
                                        <w:pPr>
                                          <w:ind w:left="1692" w:right="-198"/>
                                          <w:rPr>
                                            <w:rFonts w:asciiTheme="majorHAnsi" w:eastAsia="Yu Gothic Light" w:hAnsiTheme="majorHAnsi" w:cstheme="minorHAnsi"/>
                                            <w:sz w:val="20"/>
                                          </w:rPr>
                                        </w:pPr>
                                        <w:r>
                                          <w:rPr>
                                            <w:rFonts w:ascii="Arial" w:hAnsi="Arial" w:cs="Arial"/>
                                            <w:color w:val="17365D" w:themeColor="text2" w:themeShade="BF"/>
                                            <w:szCs w:val="26"/>
                                          </w:rPr>
                                          <w:t xml:space="preserve">A growth-oriented </w:t>
                                        </w:r>
                                        <w:r w:rsidRPr="00461861">
                                          <w:rPr>
                                            <w:rFonts w:ascii="Arial" w:hAnsi="Arial" w:cs="Arial"/>
                                            <w:color w:val="17365D" w:themeColor="text2" w:themeShade="BF"/>
                                            <w:szCs w:val="26"/>
                                          </w:rPr>
                                          <w:t xml:space="preserve">professional, targeting assignments </w:t>
                                        </w:r>
                                        <w:r>
                                          <w:rPr>
                                            <w:rFonts w:ascii="Arial" w:hAnsi="Arial" w:cs="Arial"/>
                                            <w:color w:val="17365D" w:themeColor="text2" w:themeShade="BF"/>
                                            <w:szCs w:val="26"/>
                                          </w:rPr>
                                          <w:t xml:space="preserve">in </w:t>
                                        </w:r>
                                        <w:r w:rsidR="00280F26" w:rsidRPr="00280F26">
                                          <w:rPr>
                                            <w:rFonts w:ascii="Arial" w:hAnsi="Arial" w:cs="Arial"/>
                                            <w:b/>
                                            <w:bCs/>
                                            <w:color w:val="17365D" w:themeColor="text2" w:themeShade="BF"/>
                                            <w:szCs w:val="26"/>
                                          </w:rPr>
                                          <w:t>Business Development</w:t>
                                        </w:r>
                                        <w:r w:rsidR="00280F26">
                                          <w:rPr>
                                            <w:rFonts w:ascii="Arial" w:hAnsi="Arial" w:cs="Arial"/>
                                            <w:color w:val="17365D" w:themeColor="text2" w:themeShade="BF"/>
                                            <w:szCs w:val="26"/>
                                          </w:rPr>
                                          <w:t xml:space="preserve">, </w:t>
                                        </w:r>
                                        <w:r w:rsidR="00AA4970">
                                          <w:rPr>
                                            <w:rFonts w:ascii="Arial" w:hAnsi="Arial" w:cs="Arial"/>
                                            <w:b/>
                                            <w:color w:val="17365D" w:themeColor="text2" w:themeShade="BF"/>
                                            <w:szCs w:val="26"/>
                                          </w:rPr>
                                          <w:t xml:space="preserve">Client </w:t>
                                        </w:r>
                                        <w:r w:rsidR="00280F26">
                                          <w:rPr>
                                            <w:rFonts w:ascii="Arial" w:hAnsi="Arial" w:cs="Arial"/>
                                            <w:b/>
                                            <w:color w:val="17365D" w:themeColor="text2" w:themeShade="BF"/>
                                            <w:szCs w:val="26"/>
                                          </w:rPr>
                                          <w:t xml:space="preserve">/ Key Accounts </w:t>
                                        </w:r>
                                        <w:r w:rsidR="00AA4970">
                                          <w:rPr>
                                            <w:rFonts w:ascii="Arial" w:hAnsi="Arial" w:cs="Arial"/>
                                            <w:b/>
                                            <w:color w:val="17365D" w:themeColor="text2" w:themeShade="BF"/>
                                            <w:szCs w:val="26"/>
                                          </w:rPr>
                                          <w:t>Management</w:t>
                                        </w:r>
                                        <w:r w:rsidR="00280F26">
                                          <w:rPr>
                                            <w:rFonts w:ascii="Arial" w:hAnsi="Arial" w:cs="Arial"/>
                                            <w:b/>
                                            <w:color w:val="17365D" w:themeColor="text2" w:themeShade="BF"/>
                                            <w:szCs w:val="26"/>
                                          </w:rPr>
                                          <w:t xml:space="preserve"> and Team Management </w:t>
                                        </w:r>
                                        <w:r w:rsidRPr="00461861">
                                          <w:rPr>
                                            <w:rFonts w:ascii="Arial" w:hAnsi="Arial" w:cs="Arial"/>
                                            <w:color w:val="17365D" w:themeColor="text2" w:themeShade="BF"/>
                                            <w:szCs w:val="26"/>
                                          </w:rPr>
                                          <w:t>with a reputable organi</w:t>
                                        </w:r>
                                        <w:r>
                                          <w:rPr>
                                            <w:rFonts w:ascii="Arial" w:hAnsi="Arial" w:cs="Arial"/>
                                            <w:color w:val="17365D" w:themeColor="text2" w:themeShade="BF"/>
                                            <w:szCs w:val="26"/>
                                          </w:rPr>
                                          <w:t xml:space="preserve">zation preferably in </w:t>
                                        </w:r>
                                        <w:r w:rsidRPr="00507807">
                                          <w:rPr>
                                            <w:rFonts w:ascii="Arial" w:hAnsi="Arial" w:cs="Arial"/>
                                            <w:b/>
                                            <w:bCs/>
                                            <w:color w:val="17365D" w:themeColor="text2" w:themeShade="BF"/>
                                            <w:szCs w:val="26"/>
                                          </w:rPr>
                                          <w:t xml:space="preserve">Vellore </w:t>
                                        </w:r>
                                        <w:r>
                                          <w:rPr>
                                            <w:rFonts w:ascii="Arial" w:hAnsi="Arial" w:cs="Arial"/>
                                            <w:b/>
                                            <w:bCs/>
                                            <w:color w:val="17365D" w:themeColor="text2" w:themeShade="BF"/>
                                            <w:szCs w:val="26"/>
                                          </w:rPr>
                                          <w:t xml:space="preserve">&amp; Kanchipuram </w:t>
                                        </w:r>
                                        <w:r w:rsidRPr="00507807">
                                          <w:rPr>
                                            <w:rFonts w:ascii="Arial" w:hAnsi="Arial" w:cs="Arial"/>
                                            <w:b/>
                                            <w:bCs/>
                                            <w:color w:val="17365D" w:themeColor="text2" w:themeShade="BF"/>
                                            <w:szCs w:val="26"/>
                                          </w:rPr>
                                          <w:t>Territory.</w:t>
                                        </w:r>
                                        <w:r>
                                          <w:rPr>
                                            <w:rFonts w:ascii="Arial" w:hAnsi="Arial" w:cs="Arial"/>
                                            <w:b/>
                                            <w:color w:val="17365D" w:themeColor="text2" w:themeShade="BF"/>
                                            <w:szCs w:val="26"/>
                                          </w:rPr>
                                          <w:t xml:space="preserve"> </w:t>
                                        </w:r>
                                      </w:p>
                                      <w:p w14:paraId="211AB870" w14:textId="77777777" w:rsidR="003F1DFD" w:rsidRPr="00A945B5" w:rsidRDefault="003F1DFD" w:rsidP="009D7A17">
                                        <w:pPr>
                                          <w:ind w:left="1692"/>
                                          <w:rPr>
                                            <w:rFonts w:ascii="Arial" w:hAnsi="Arial" w:cs="Arial"/>
                                            <w:b/>
                                            <w:color w:val="17365D" w:themeColor="text2" w:themeShade="BF"/>
                                            <w:sz w:val="16"/>
                                            <w:szCs w:val="16"/>
                                          </w:rPr>
                                        </w:pPr>
                                      </w:p>
                                      <w:p w14:paraId="19225D3B" w14:textId="1E63CDAB" w:rsidR="003F1DFD" w:rsidRDefault="003F1DFD" w:rsidP="009D7A17">
                                        <w:pPr>
                                          <w:ind w:left="1692"/>
                                          <w:rPr>
                                            <w:rFonts w:ascii="Arial" w:hAnsi="Arial" w:cs="Arial"/>
                                            <w:b/>
                                            <w:color w:val="17365D" w:themeColor="text2" w:themeShade="BF"/>
                                            <w:szCs w:val="26"/>
                                          </w:rPr>
                                        </w:pPr>
                                        <w:r>
                                          <w:rPr>
                                            <w:rFonts w:ascii="Arial" w:hAnsi="Arial" w:cs="Arial"/>
                                            <w:b/>
                                            <w:color w:val="17365D" w:themeColor="text2" w:themeShade="BF"/>
                                            <w:szCs w:val="26"/>
                                          </w:rPr>
                                          <w:t xml:space="preserve">Ph.: +91 8754476971 </w:t>
                                        </w:r>
                                        <w:r w:rsidRPr="009B77B3">
                                          <w:rPr>
                                            <w:rFonts w:ascii="Arial" w:hAnsi="Arial" w:cs="Arial"/>
                                            <w:b/>
                                            <w:color w:val="17365D" w:themeColor="text2" w:themeShade="BF"/>
                                            <w:szCs w:val="26"/>
                                          </w:rPr>
                                          <w:t>|</w:t>
                                        </w:r>
                                        <w:r>
                                          <w:rPr>
                                            <w:rFonts w:ascii="Arial" w:hAnsi="Arial" w:cs="Arial"/>
                                            <w:b/>
                                            <w:color w:val="17365D" w:themeColor="text2" w:themeShade="BF"/>
                                            <w:szCs w:val="26"/>
                                          </w:rPr>
                                          <w:t xml:space="preserve"> Email: prakashsundar7</w:t>
                                        </w:r>
                                        <w:r w:rsidRPr="00E869AE">
                                          <w:rPr>
                                            <w:rFonts w:ascii="Arial" w:hAnsi="Arial" w:cs="Arial"/>
                                            <w:b/>
                                            <w:color w:val="17365D" w:themeColor="text2" w:themeShade="BF"/>
                                            <w:szCs w:val="26"/>
                                          </w:rPr>
                                          <w:t>@gmail.com</w:t>
                                        </w:r>
                                      </w:p>
                                      <w:p w14:paraId="565F7148" w14:textId="77777777" w:rsidR="003F1DFD" w:rsidRPr="00E869AE" w:rsidRDefault="003F1DFD" w:rsidP="00A15C1A">
                                        <w:pPr>
                                          <w:ind w:left="1602"/>
                                          <w:rPr>
                                            <w:rFonts w:ascii="Arial" w:hAnsi="Arial" w:cs="Arial"/>
                                            <w:b/>
                                            <w:color w:val="17365D" w:themeColor="text2" w:themeShade="BF"/>
                                            <w:sz w:val="2"/>
                                            <w:szCs w:val="2"/>
                                          </w:rPr>
                                        </w:pPr>
                                      </w:p>
                                      <w:p w14:paraId="2689B09F" w14:textId="77777777" w:rsidR="003F1DFD" w:rsidRDefault="00280F26" w:rsidP="00A945B5">
                                        <w:pPr>
                                          <w:ind w:left="1602"/>
                                          <w:rPr>
                                            <w:rFonts w:ascii="Arial" w:hAnsi="Arial" w:cs="Arial"/>
                                            <w:b/>
                                            <w:color w:val="244061" w:themeColor="accent1" w:themeShade="80"/>
                                            <w:sz w:val="26"/>
                                            <w:szCs w:val="26"/>
                                          </w:rPr>
                                        </w:pPr>
                                        <w:hyperlink r:id="rId9" w:history="1"/>
                                      </w:p>
                                    </w:tc>
                                  </w:tr>
                                </w:tbl>
                                <w:p w14:paraId="217DB6A3" w14:textId="77777777" w:rsidR="003F1DFD" w:rsidRPr="007C4DD9" w:rsidRDefault="003F1DFD" w:rsidP="003518F8">
                                  <w:pPr>
                                    <w:rPr>
                                      <w:rFonts w:ascii="Arial" w:hAnsi="Arial" w:cs="Arial"/>
                                      <w:b/>
                                      <w:color w:val="244061" w:themeColor="accent1" w:themeShade="80"/>
                                      <w:sz w:val="26"/>
                                      <w:szCs w:val="2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E3F4BE4" id="Rectangle 1" o:spid="_x0000_s1027" style="width:555.9pt;height:100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" filled="f" strokecolor="#365f91 [2404]" strokeweight="2pt">
                      <v:textbox>
                        <w:txbxContent>
                          <w:tbl>
                            <w:tblPr>
                              <w:tblStyle w:val="TableGrid"/>
                              <w:tblW w:w="11160" w:type="dxa"/>
                              <w:tblInd w:w="-72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1160"/>
                            </w:tblGrid>
                            <w:tr w:rsidR="003F1DFD" w14:paraId="0B4998F5" w14:textId="77777777" w:rsidTr="009D7A17">
                              <w:trPr>
                                <w:trHeight w:val="968"/>
                              </w:trPr>
                              <w:tc>
                                <w:tcPr>
                                  <w:tcW w:w="11160" w:type="dxa"/>
                                </w:tcPr>
                                <w:p w14:paraId="7513C392" w14:textId="77777777" w:rsidR="003F1DFD" w:rsidRPr="003149CA" w:rsidRDefault="003F1DFD" w:rsidP="009D7A17">
                                  <w:pPr>
                                    <w:ind w:left="1692"/>
                                    <w:rPr>
                                      <w:rFonts w:ascii="Arial" w:hAnsi="Arial" w:cs="Arial"/>
                                      <w:b/>
                                      <w:color w:val="17365D" w:themeColor="text2" w:themeShade="BF"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color w:val="17365D" w:themeColor="text2" w:themeShade="BF"/>
                                      <w:sz w:val="32"/>
                                      <w:szCs w:val="32"/>
                                    </w:rPr>
                                    <w:t>Prakash Sundar</w:t>
                                  </w:r>
                                </w:p>
                                <w:p w14:paraId="1242BBD7" w14:textId="77777777" w:rsidR="003F1DFD" w:rsidRPr="000356D8" w:rsidRDefault="003F1DFD" w:rsidP="009D7A17">
                                  <w:pPr>
                                    <w:ind w:left="1692" w:right="-929"/>
                                    <w:rPr>
                                      <w:rFonts w:ascii="Arial" w:hAnsi="Arial" w:cs="Arial"/>
                                      <w:color w:val="17365D" w:themeColor="text2" w:themeShade="BF"/>
                                      <w:sz w:val="10"/>
                                      <w:szCs w:val="10"/>
                                    </w:rPr>
                                  </w:pPr>
                                </w:p>
                                <w:p w14:paraId="252CEE11" w14:textId="77777777" w:rsidR="003F1DFD" w:rsidRPr="009B77B3" w:rsidRDefault="003F1DFD" w:rsidP="009D7A17">
                                  <w:pPr>
                                    <w:ind w:left="1692" w:right="-929"/>
                                    <w:rPr>
                                      <w:rFonts w:ascii="Arial" w:hAnsi="Arial" w:cs="Arial"/>
                                      <w:color w:val="17365D" w:themeColor="text2" w:themeShade="BF"/>
                                      <w:sz w:val="6"/>
                                      <w:szCs w:val="26"/>
                                    </w:rPr>
                                  </w:pPr>
                                </w:p>
                                <w:p w14:paraId="47B5B62D" w14:textId="4523E7FD" w:rsidR="003F1DFD" w:rsidRPr="00461861" w:rsidRDefault="003F1DFD" w:rsidP="009D7A17">
                                  <w:pPr>
                                    <w:ind w:left="1692" w:right="-198"/>
                                    <w:rPr>
                                      <w:rFonts w:asciiTheme="majorHAnsi" w:eastAsia="Yu Gothic Light" w:hAnsiTheme="majorHAnsi" w:cstheme="minorHAnsi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17365D" w:themeColor="text2" w:themeShade="BF"/>
                                      <w:szCs w:val="26"/>
                                    </w:rPr>
                                    <w:t xml:space="preserve">A growth-oriented </w:t>
                                  </w:r>
                                  <w:r w:rsidRPr="00461861">
                                    <w:rPr>
                                      <w:rFonts w:ascii="Arial" w:hAnsi="Arial" w:cs="Arial"/>
                                      <w:color w:val="17365D" w:themeColor="text2" w:themeShade="BF"/>
                                      <w:szCs w:val="26"/>
                                    </w:rPr>
                                    <w:t xml:space="preserve">professional, targeting assignments 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17365D" w:themeColor="text2" w:themeShade="BF"/>
                                      <w:szCs w:val="26"/>
                                    </w:rPr>
                                    <w:t xml:space="preserve">in </w:t>
                                  </w:r>
                                  <w:r w:rsidR="00280F26" w:rsidRPr="00280F26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17365D" w:themeColor="text2" w:themeShade="BF"/>
                                      <w:szCs w:val="26"/>
                                    </w:rPr>
                                    <w:t>Business Development</w:t>
                                  </w:r>
                                  <w:r w:rsidR="00280F26">
                                    <w:rPr>
                                      <w:rFonts w:ascii="Arial" w:hAnsi="Arial" w:cs="Arial"/>
                                      <w:color w:val="17365D" w:themeColor="text2" w:themeShade="BF"/>
                                      <w:szCs w:val="26"/>
                                    </w:rPr>
                                    <w:t xml:space="preserve">, </w:t>
                                  </w:r>
                                  <w:r w:rsidR="00AA4970">
                                    <w:rPr>
                                      <w:rFonts w:ascii="Arial" w:hAnsi="Arial" w:cs="Arial"/>
                                      <w:b/>
                                      <w:color w:val="17365D" w:themeColor="text2" w:themeShade="BF"/>
                                      <w:szCs w:val="26"/>
                                    </w:rPr>
                                    <w:t xml:space="preserve">Client </w:t>
                                  </w:r>
                                  <w:r w:rsidR="00280F26">
                                    <w:rPr>
                                      <w:rFonts w:ascii="Arial" w:hAnsi="Arial" w:cs="Arial"/>
                                      <w:b/>
                                      <w:color w:val="17365D" w:themeColor="text2" w:themeShade="BF"/>
                                      <w:szCs w:val="26"/>
                                    </w:rPr>
                                    <w:t xml:space="preserve">/ Key Accounts </w:t>
                                  </w:r>
                                  <w:r w:rsidR="00AA4970">
                                    <w:rPr>
                                      <w:rFonts w:ascii="Arial" w:hAnsi="Arial" w:cs="Arial"/>
                                      <w:b/>
                                      <w:color w:val="17365D" w:themeColor="text2" w:themeShade="BF"/>
                                      <w:szCs w:val="26"/>
                                    </w:rPr>
                                    <w:t>Management</w:t>
                                  </w:r>
                                  <w:r w:rsidR="00280F26">
                                    <w:rPr>
                                      <w:rFonts w:ascii="Arial" w:hAnsi="Arial" w:cs="Arial"/>
                                      <w:b/>
                                      <w:color w:val="17365D" w:themeColor="text2" w:themeShade="BF"/>
                                      <w:szCs w:val="26"/>
                                    </w:rPr>
                                    <w:t xml:space="preserve"> and Team Management </w:t>
                                  </w:r>
                                  <w:r w:rsidRPr="00461861">
                                    <w:rPr>
                                      <w:rFonts w:ascii="Arial" w:hAnsi="Arial" w:cs="Arial"/>
                                      <w:color w:val="17365D" w:themeColor="text2" w:themeShade="BF"/>
                                      <w:szCs w:val="26"/>
                                    </w:rPr>
                                    <w:t>with a reputable organi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17365D" w:themeColor="text2" w:themeShade="BF"/>
                                      <w:szCs w:val="26"/>
                                    </w:rPr>
                                    <w:t xml:space="preserve">zation preferably in </w:t>
                                  </w:r>
                                  <w:r w:rsidRPr="00507807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17365D" w:themeColor="text2" w:themeShade="BF"/>
                                      <w:szCs w:val="26"/>
                                    </w:rPr>
                                    <w:t xml:space="preserve">Vellore 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17365D" w:themeColor="text2" w:themeShade="BF"/>
                                      <w:szCs w:val="26"/>
                                    </w:rPr>
                                    <w:t xml:space="preserve">&amp; Kanchipuram </w:t>
                                  </w:r>
                                  <w:r w:rsidRPr="00507807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17365D" w:themeColor="text2" w:themeShade="BF"/>
                                      <w:szCs w:val="26"/>
                                    </w:rPr>
                                    <w:t>Territory.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color w:val="17365D" w:themeColor="text2" w:themeShade="BF"/>
                                      <w:szCs w:val="26"/>
                                    </w:rPr>
                                    <w:t xml:space="preserve"> </w:t>
                                  </w:r>
                                </w:p>
                                <w:p w14:paraId="211AB870" w14:textId="77777777" w:rsidR="003F1DFD" w:rsidRPr="00A945B5" w:rsidRDefault="003F1DFD" w:rsidP="009D7A17">
                                  <w:pPr>
                                    <w:ind w:left="1692"/>
                                    <w:rPr>
                                      <w:rFonts w:ascii="Arial" w:hAnsi="Arial" w:cs="Arial"/>
                                      <w:b/>
                                      <w:color w:val="17365D" w:themeColor="text2" w:themeShade="BF"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19225D3B" w14:textId="1E63CDAB" w:rsidR="003F1DFD" w:rsidRDefault="003F1DFD" w:rsidP="009D7A17">
                                  <w:pPr>
                                    <w:ind w:left="1692"/>
                                    <w:rPr>
                                      <w:rFonts w:ascii="Arial" w:hAnsi="Arial" w:cs="Arial"/>
                                      <w:b/>
                                      <w:color w:val="17365D" w:themeColor="text2" w:themeShade="BF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color w:val="17365D" w:themeColor="text2" w:themeShade="BF"/>
                                      <w:szCs w:val="26"/>
                                    </w:rPr>
                                    <w:t xml:space="preserve">Ph.: +91 8754476971 </w:t>
                                  </w:r>
                                  <w:r w:rsidRPr="009B77B3">
                                    <w:rPr>
                                      <w:rFonts w:ascii="Arial" w:hAnsi="Arial" w:cs="Arial"/>
                                      <w:b/>
                                      <w:color w:val="17365D" w:themeColor="text2" w:themeShade="BF"/>
                                      <w:szCs w:val="26"/>
                                    </w:rPr>
                                    <w:t>|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color w:val="17365D" w:themeColor="text2" w:themeShade="BF"/>
                                      <w:szCs w:val="26"/>
                                    </w:rPr>
                                    <w:t xml:space="preserve"> Email: prakashsundar7</w:t>
                                  </w:r>
                                  <w:r w:rsidRPr="00E869AE">
                                    <w:rPr>
                                      <w:rFonts w:ascii="Arial" w:hAnsi="Arial" w:cs="Arial"/>
                                      <w:b/>
                                      <w:color w:val="17365D" w:themeColor="text2" w:themeShade="BF"/>
                                      <w:szCs w:val="26"/>
                                    </w:rPr>
                                    <w:t>@gmail.com</w:t>
                                  </w:r>
                                </w:p>
                                <w:p w14:paraId="565F7148" w14:textId="77777777" w:rsidR="003F1DFD" w:rsidRPr="00E869AE" w:rsidRDefault="003F1DFD" w:rsidP="00A15C1A">
                                  <w:pPr>
                                    <w:ind w:left="1602"/>
                                    <w:rPr>
                                      <w:rFonts w:ascii="Arial" w:hAnsi="Arial" w:cs="Arial"/>
                                      <w:b/>
                                      <w:color w:val="17365D" w:themeColor="text2" w:themeShade="BF"/>
                                      <w:sz w:val="2"/>
                                      <w:szCs w:val="2"/>
                                    </w:rPr>
                                  </w:pPr>
                                </w:p>
                                <w:p w14:paraId="2689B09F" w14:textId="77777777" w:rsidR="003F1DFD" w:rsidRDefault="00280F26" w:rsidP="00A945B5">
                                  <w:pPr>
                                    <w:ind w:left="1602"/>
                                    <w:rPr>
                                      <w:rFonts w:ascii="Arial" w:hAnsi="Arial" w:cs="Arial"/>
                                      <w:b/>
                                      <w:color w:val="244061" w:themeColor="accent1" w:themeShade="80"/>
                                      <w:sz w:val="26"/>
                                      <w:szCs w:val="26"/>
                                    </w:rPr>
                                  </w:pPr>
                                  <w:hyperlink r:id="rId10" w:history="1"/>
                                </w:p>
                              </w:tc>
                            </w:tr>
                          </w:tbl>
                          <w:p w14:paraId="217DB6A3" w14:textId="77777777" w:rsidR="003F1DFD" w:rsidRPr="007C4DD9" w:rsidRDefault="003F1DFD" w:rsidP="003518F8">
                            <w:pPr>
                              <w:rPr>
                                <w:rFonts w:ascii="Arial" w:hAnsi="Arial" w:cs="Arial"/>
                                <w:b/>
                                <w:color w:val="244061" w:themeColor="accent1" w:themeShade="80"/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</w:tr>
      <w:tr w:rsidR="003518F8" w:rsidRPr="006F7767" w14:paraId="42C0405B" w14:textId="77777777" w:rsidTr="003F1DFD">
        <w:trPr>
          <w:trHeight w:val="12347"/>
        </w:trPr>
        <w:tc>
          <w:tcPr>
            <w:tcW w:w="11160" w:type="dxa"/>
          </w:tcPr>
          <w:p w14:paraId="7E33271D" w14:textId="714E91C7" w:rsidR="00697C41" w:rsidRPr="00CD262E" w:rsidRDefault="003518F8" w:rsidP="00410AEF">
            <w:pPr>
              <w:ind w:left="-108" w:right="90"/>
              <w:jc w:val="both"/>
              <w:rPr>
                <w:rFonts w:ascii="Tahoma" w:hAnsi="Tahoma" w:cs="Tahoma"/>
                <w:noProof/>
              </w:rPr>
            </w:pPr>
            <w:r w:rsidRPr="006F7767">
              <w:rPr>
                <w:rFonts w:ascii="Tahoma" w:hAnsi="Tahoma" w:cs="Tahoma"/>
                <w:b/>
                <w:noProof/>
                <w:color w:val="4F81BD" w:themeColor="accent1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634E7B07" wp14:editId="54D29AA0">
                      <wp:simplePos x="0" y="0"/>
                      <wp:positionH relativeFrom="column">
                        <wp:posOffset>323850</wp:posOffset>
                      </wp:positionH>
                      <wp:positionV relativeFrom="paragraph">
                        <wp:posOffset>61785</wp:posOffset>
                      </wp:positionV>
                      <wp:extent cx="6669414" cy="304800"/>
                      <wp:effectExtent l="0" t="0" r="0" b="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669414" cy="3048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3303309" w14:textId="77777777" w:rsidR="003F1DFD" w:rsidRPr="009B77B3" w:rsidRDefault="003F1DFD" w:rsidP="003518F8">
                                  <w:pPr>
                                    <w:rPr>
                                      <w:rFonts w:ascii="Arial" w:hAnsi="Arial" w:cs="Arial"/>
                                      <w:b/>
                                      <w:color w:val="17365D" w:themeColor="text2" w:themeShade="BF"/>
                                    </w:rPr>
                                  </w:pPr>
                                  <w:r w:rsidRPr="009B77B3">
                                    <w:rPr>
                                      <w:rFonts w:ascii="Arial" w:hAnsi="Arial" w:cs="Arial"/>
                                      <w:b/>
                                      <w:color w:val="17365D" w:themeColor="text2" w:themeShade="BF"/>
                                    </w:rPr>
                                    <w:t>Profile Summary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w14:anchorId="634E7B07" id="Rectangle 3" o:spid="_x0000_s1028" style="position:absolute;left:0;text-align:left;margin-left:25.5pt;margin-top:4.85pt;width:525.15pt;height:24pt;z-index:2516577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" fillcolor="#d8d8d8 [2732]" stroked="f" strokeweight="2pt">
                      <v:textbox>
                        <w:txbxContent>
                          <w:p w14:paraId="63303309" w14:textId="77777777" w:rsidR="003F1DFD" w:rsidRPr="009B77B3" w:rsidRDefault="003F1DFD" w:rsidP="003518F8">
                            <w:pPr>
                              <w:rPr>
                                <w:rFonts w:ascii="Arial" w:hAnsi="Arial" w:cs="Arial"/>
                                <w:b/>
                                <w:color w:val="17365D" w:themeColor="text2" w:themeShade="BF"/>
                              </w:rPr>
                            </w:pPr>
                            <w:r w:rsidRPr="009B77B3">
                              <w:rPr>
                                <w:rFonts w:ascii="Arial" w:hAnsi="Arial" w:cs="Arial"/>
                                <w:b/>
                                <w:color w:val="17365D" w:themeColor="text2" w:themeShade="BF"/>
                              </w:rPr>
                              <w:t>Profile Summary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6F7767">
              <w:rPr>
                <w:rFonts w:ascii="Tahoma" w:hAnsi="Tahoma" w:cs="Tahoma"/>
                <w:noProof/>
                <w:color w:val="4F81BD" w:themeColor="accent1"/>
              </w:rPr>
              <w:drawing>
                <wp:inline distT="0" distB="0" distL="0" distR="0" wp14:anchorId="2E82D939" wp14:editId="6CD4252A">
                  <wp:extent cx="369570" cy="421640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1.png"/>
                          <pic:cNvPicPr/>
                        </pic:nvPicPr>
                        <pic:blipFill>
                          <a:blip r:embed="rId11" cstate="print">
                            <a:duotone>
                              <a:schemeClr val="accent1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9570" cy="421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B120C9" w14:textId="4849562E" w:rsidR="003F1DFD" w:rsidRPr="00AD735E" w:rsidRDefault="0008337C" w:rsidP="00AD735E">
            <w:pPr>
              <w:pStyle w:val="ListParagraph"/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ind w:right="432"/>
              <w:jc w:val="both"/>
              <w:textAlignment w:val="baseline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</w:pPr>
            <w:r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A </w:t>
            </w:r>
            <w:r w:rsidR="008A2CAD" w:rsidRPr="0019127F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>B.Tech</w:t>
            </w:r>
            <w:r w:rsidR="004D5A21" w:rsidRPr="0019127F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>.</w:t>
            </w:r>
            <w:r w:rsidRPr="008A2CAD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qualified</w:t>
            </w:r>
            <w:r w:rsidR="00FA3336" w:rsidRPr="00FA3336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professional with </w:t>
            </w:r>
            <w:r w:rsidR="00F300D6" w:rsidRPr="0019127F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>over 7</w:t>
            </w:r>
            <w:r w:rsidR="00FA3336" w:rsidRPr="0019127F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 xml:space="preserve"> years</w:t>
            </w:r>
            <w:r w:rsidR="008A2CAD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of </w:t>
            </w:r>
            <w:r w:rsidR="00915EF4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qualitative industrial experience in </w:t>
            </w:r>
            <w:r w:rsidR="00977187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Key Account Management</w:t>
            </w:r>
            <w:r w:rsidR="00AD735E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, </w:t>
            </w:r>
            <w:r w:rsidR="003F1DFD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Business Development, </w:t>
            </w:r>
            <w:r w:rsidR="00974991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Team Management, </w:t>
            </w:r>
            <w:r w:rsidR="003F1DFD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Client</w:t>
            </w:r>
            <w:r w:rsidR="00977187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Management &amp; </w:t>
            </w:r>
            <w:r w:rsidR="00915EF4" w:rsidRPr="00F70D8A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Service Operation </w:t>
            </w:r>
            <w:r w:rsidR="00974991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across Chennai, Sri-</w:t>
            </w:r>
            <w:proofErr w:type="spellStart"/>
            <w:r w:rsidR="00974991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Perambathur</w:t>
            </w:r>
            <w:proofErr w:type="spellEnd"/>
            <w:r w:rsidR="00974991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and Vellore Market</w:t>
            </w:r>
          </w:p>
          <w:p w14:paraId="76835B17" w14:textId="4EF42954" w:rsidR="00B63BBA" w:rsidRPr="00CA7612" w:rsidRDefault="00B63BBA" w:rsidP="00324158">
            <w:pPr>
              <w:pStyle w:val="ListParagraph"/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ind w:right="432"/>
              <w:jc w:val="both"/>
              <w:textAlignment w:val="baseline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</w:pPr>
            <w:r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A keen planner &amp; customer-centric professional with significant experience in managing all aspects of </w:t>
            </w:r>
            <w:r w:rsidR="00974991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operations</w:t>
            </w:r>
            <w:r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encompassing </w:t>
            </w:r>
            <w:r w:rsidR="00974991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market analysis and feedbacks, requirement gathering, sales</w:t>
            </w:r>
            <w:r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and field service</w:t>
            </w:r>
          </w:p>
          <w:p w14:paraId="284A82AF" w14:textId="5CAF5E32" w:rsidR="00324158" w:rsidRPr="00CA7612" w:rsidRDefault="00324158" w:rsidP="00D6329B">
            <w:pPr>
              <w:pStyle w:val="ListParagraph"/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ind w:right="432"/>
              <w:jc w:val="both"/>
              <w:textAlignment w:val="baseline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</w:pPr>
            <w:r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Gained experience in providing value</w:t>
            </w:r>
            <w:r w:rsidR="00BA62F5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-</w:t>
            </w:r>
            <w:r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added customer service by resolving their</w:t>
            </w:r>
            <w:r w:rsidR="00974991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customer</w:t>
            </w:r>
            <w:r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issues &amp; offering customized solutions within product</w:t>
            </w:r>
            <w:r w:rsidR="00AD735E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</w:t>
            </w:r>
            <w:r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</w:t>
            </w:r>
          </w:p>
          <w:p w14:paraId="4D843AD5" w14:textId="0BA1F61C" w:rsidR="00B63BBA" w:rsidRPr="00CA7612" w:rsidRDefault="00B63BBA" w:rsidP="00324158">
            <w:pPr>
              <w:pStyle w:val="ListParagraph"/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ind w:right="432"/>
              <w:jc w:val="both"/>
              <w:textAlignment w:val="baseline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</w:pPr>
            <w:r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Resourceful at maintaining business relationship with business partners </w:t>
            </w:r>
            <w:r w:rsidR="00974991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by listening and fulfilling the requirements of Clients</w:t>
            </w:r>
          </w:p>
          <w:p w14:paraId="64D1CD40" w14:textId="499220D9" w:rsidR="00915EF4" w:rsidRPr="00CA7612" w:rsidRDefault="00974991" w:rsidP="00324158">
            <w:pPr>
              <w:pStyle w:val="ListParagraph"/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ind w:right="432"/>
              <w:jc w:val="both"/>
              <w:textAlignment w:val="baseline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</w:pPr>
            <w:r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Regular</w:t>
            </w:r>
            <w:r w:rsidR="002164F7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feedback collection</w:t>
            </w:r>
            <w:r w:rsidR="002164F7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s and modifications as per the market requirement to ensure continuous improvement towards business </w:t>
            </w:r>
          </w:p>
          <w:p w14:paraId="5FBC0237" w14:textId="0602FB87" w:rsidR="006F73D3" w:rsidRPr="0019127F" w:rsidRDefault="006F73D3" w:rsidP="00CA7612">
            <w:pPr>
              <w:pStyle w:val="ListParagraph"/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ind w:right="432"/>
              <w:jc w:val="both"/>
              <w:textAlignment w:val="baseline"/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</w:pPr>
            <w:r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Proficient in </w:t>
            </w:r>
            <w:r w:rsidRPr="0019127F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>Marketing, Performance Evaluation, MIS &amp; Reports</w:t>
            </w:r>
            <w:r w:rsidR="00974991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 xml:space="preserve">, </w:t>
            </w:r>
            <w:r w:rsidRPr="0019127F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>Revenue</w:t>
            </w:r>
            <w:r w:rsidR="0019127F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 xml:space="preserve"> Generation &amp; </w:t>
            </w:r>
            <w:r w:rsidRPr="0019127F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>Sales Strategies</w:t>
            </w:r>
          </w:p>
          <w:p w14:paraId="4AADDC62" w14:textId="77777777" w:rsidR="006F73D3" w:rsidRPr="00CA7612" w:rsidRDefault="006F73D3" w:rsidP="00CA7612">
            <w:pPr>
              <w:pStyle w:val="ListParagraph"/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ind w:right="432"/>
              <w:jc w:val="both"/>
              <w:textAlignment w:val="baseline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</w:pPr>
            <w:r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Recognized &amp; established financially strong and reliable Dealer &amp; Distributors for deeper market penetration</w:t>
            </w:r>
          </w:p>
          <w:p w14:paraId="0AEC84BB" w14:textId="16126840" w:rsidR="006F73D3" w:rsidRPr="00CA7612" w:rsidRDefault="002164F7" w:rsidP="00D6329B">
            <w:pPr>
              <w:pStyle w:val="ListParagraph"/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ind w:right="432"/>
              <w:jc w:val="both"/>
              <w:textAlignment w:val="baseline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</w:pPr>
            <w:r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Participating on behalf of the company in conferences and exhibitions</w:t>
            </w:r>
          </w:p>
          <w:p w14:paraId="2EACA757" w14:textId="77777777" w:rsidR="00915EF4" w:rsidRPr="00CA7612" w:rsidRDefault="00915EF4" w:rsidP="00324158">
            <w:pPr>
              <w:pStyle w:val="ListParagraph"/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ind w:right="432"/>
              <w:jc w:val="both"/>
              <w:textAlignment w:val="baseline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</w:pPr>
            <w:r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Build broader and deeper relationships with stakeholders; openly promoted a winning attitude while consistently exceeding performance goals and expectations</w:t>
            </w:r>
          </w:p>
          <w:p w14:paraId="309C914B" w14:textId="2F8399D0" w:rsidR="00915EF4" w:rsidRPr="0019127F" w:rsidRDefault="002164F7" w:rsidP="00324158">
            <w:pPr>
              <w:pStyle w:val="ListParagraph"/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ind w:right="432"/>
              <w:jc w:val="both"/>
              <w:textAlignment w:val="baseline"/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</w:pPr>
            <w:r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Negotiate and finalize the orders within company and ensuring Win-Win results</w:t>
            </w:r>
          </w:p>
          <w:p w14:paraId="017EB82D" w14:textId="71EF2C21" w:rsidR="00915EF4" w:rsidRPr="00CA7612" w:rsidRDefault="00915EF4" w:rsidP="00324158">
            <w:pPr>
              <w:pStyle w:val="ListParagraph"/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ind w:right="432"/>
              <w:jc w:val="both"/>
              <w:textAlignment w:val="baseline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</w:pPr>
            <w:r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Identified, networked and </w:t>
            </w:r>
            <w:r w:rsidR="00D95A99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assisted</w:t>
            </w:r>
            <w:r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customers including corporates for achieving business excellence</w:t>
            </w:r>
            <w:r w:rsidR="002164F7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by motivating, assisting and supporting the team</w:t>
            </w:r>
          </w:p>
          <w:p w14:paraId="756C4639" w14:textId="77777777" w:rsidR="00AD19D8" w:rsidRPr="0019127F" w:rsidRDefault="008A2CAD" w:rsidP="00324158">
            <w:pPr>
              <w:pStyle w:val="ListParagraph"/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ind w:right="432"/>
              <w:jc w:val="both"/>
              <w:textAlignment w:val="baseline"/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</w:pPr>
            <w:r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Fluent in utilizing </w:t>
            </w:r>
            <w:r w:rsidRPr="0019127F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>MS Excel, Word, Pow</w:t>
            </w:r>
            <w:r w:rsidR="00414A77" w:rsidRPr="0019127F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>erPoint, SAP &amp; CRM</w:t>
            </w:r>
          </w:p>
          <w:p w14:paraId="55CEFB88" w14:textId="77777777" w:rsidR="003518F8" w:rsidRPr="006F7767" w:rsidRDefault="003518F8" w:rsidP="003F1DFD">
            <w:pPr>
              <w:ind w:left="-108" w:right="90"/>
              <w:rPr>
                <w:rFonts w:ascii="Tahoma" w:hAnsi="Tahoma" w:cs="Tahoma"/>
                <w:noProof/>
              </w:rPr>
            </w:pPr>
            <w:r w:rsidRPr="006F7767">
              <w:rPr>
                <w:rFonts w:ascii="Tahoma" w:hAnsi="Tahoma" w:cs="Tahoma"/>
                <w:noProof/>
                <w:color w:val="244061" w:themeColor="accent1" w:themeShade="80"/>
              </w:rPr>
              <w:drawing>
                <wp:inline distT="0" distB="0" distL="0" distR="0" wp14:anchorId="21A2A4B6" wp14:editId="779595AF">
                  <wp:extent cx="333375" cy="340360"/>
                  <wp:effectExtent l="0" t="0" r="9525" b="2540"/>
                  <wp:docPr id="24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6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duotone>
                              <a:schemeClr val="accent1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3375" cy="340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F7767">
              <w:rPr>
                <w:rFonts w:ascii="Tahoma" w:hAnsi="Tahoma" w:cs="Tahoma"/>
                <w:b/>
                <w:noProof/>
                <w:color w:val="4F81BD" w:themeColor="accent1"/>
              </w:rPr>
              <mc:AlternateContent>
                <mc:Choice Requires="wps">
                  <w:drawing>
                    <wp:anchor distT="0" distB="0" distL="114300" distR="114300" simplePos="0" relativeHeight="251645440" behindDoc="0" locked="0" layoutInCell="1" allowOverlap="1" wp14:anchorId="409C43EC" wp14:editId="45E69D8F">
                      <wp:simplePos x="0" y="0"/>
                      <wp:positionH relativeFrom="column">
                        <wp:posOffset>323850</wp:posOffset>
                      </wp:positionH>
                      <wp:positionV relativeFrom="paragraph">
                        <wp:posOffset>61785</wp:posOffset>
                      </wp:positionV>
                      <wp:extent cx="6669414" cy="304800"/>
                      <wp:effectExtent l="0" t="0" r="0" b="0"/>
                      <wp:wrapNone/>
                      <wp:docPr id="22" name="Rectangle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669414" cy="3048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02D801F" w14:textId="77777777" w:rsidR="003F1DFD" w:rsidRPr="009B77B3" w:rsidRDefault="003F1DFD" w:rsidP="003518F8">
                                  <w:pPr>
                                    <w:rPr>
                                      <w:rFonts w:ascii="Arial" w:hAnsi="Arial" w:cs="Arial"/>
                                      <w:b/>
                                      <w:color w:val="17365D" w:themeColor="text2" w:themeShade="BF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color w:val="17365D" w:themeColor="text2" w:themeShade="BF"/>
                                    </w:rPr>
                                    <w:t xml:space="preserve">Core </w:t>
                                  </w:r>
                                  <w:r w:rsidRPr="009B77B3">
                                    <w:rPr>
                                      <w:rFonts w:ascii="Arial" w:hAnsi="Arial" w:cs="Arial"/>
                                      <w:b/>
                                      <w:color w:val="17365D" w:themeColor="text2" w:themeShade="BF"/>
                                    </w:rPr>
                                    <w:t>Competenci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w14:anchorId="409C43EC" id="Rectangle 22" o:spid="_x0000_s1029" style="position:absolute;left:0;text-align:left;margin-left:25.5pt;margin-top:4.85pt;width:525.15pt;height:24pt;z-index:2516454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" fillcolor="#d8d8d8 [2732]" stroked="f" strokeweight="2pt">
                      <v:textbox>
                        <w:txbxContent>
                          <w:p w14:paraId="102D801F" w14:textId="77777777" w:rsidR="003F1DFD" w:rsidRPr="009B77B3" w:rsidRDefault="003F1DFD" w:rsidP="003518F8">
                            <w:pPr>
                              <w:rPr>
                                <w:rFonts w:ascii="Arial" w:hAnsi="Arial" w:cs="Arial"/>
                                <w:b/>
                                <w:color w:val="17365D" w:themeColor="text2" w:themeShade="BF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17365D" w:themeColor="text2" w:themeShade="BF"/>
                              </w:rPr>
                              <w:t xml:space="preserve">Core </w:t>
                            </w:r>
                            <w:r w:rsidRPr="009B77B3">
                              <w:rPr>
                                <w:rFonts w:ascii="Arial" w:hAnsi="Arial" w:cs="Arial"/>
                                <w:b/>
                                <w:color w:val="17365D" w:themeColor="text2" w:themeShade="BF"/>
                              </w:rPr>
                              <w:t>Competencie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00947B55" w14:textId="77777777" w:rsidR="003518F8" w:rsidRPr="006F7767" w:rsidRDefault="003518F8" w:rsidP="003F1DFD">
            <w:pPr>
              <w:ind w:right="90"/>
              <w:jc w:val="center"/>
              <w:rPr>
                <w:rFonts w:ascii="Tahoma" w:hAnsi="Tahoma" w:cs="Tahoma"/>
                <w:noProof/>
                <w:sz w:val="10"/>
                <w:szCs w:val="10"/>
              </w:rPr>
            </w:pPr>
          </w:p>
          <w:p w14:paraId="5B4C2712" w14:textId="2CE4DE04" w:rsidR="00D51EA4" w:rsidRPr="0026098B" w:rsidRDefault="00740FDC" w:rsidP="00D51EA4">
            <w:pPr>
              <w:tabs>
                <w:tab w:val="left" w:pos="-18"/>
              </w:tabs>
              <w:autoSpaceDE w:val="0"/>
              <w:autoSpaceDN w:val="0"/>
              <w:adjustRightInd w:val="0"/>
              <w:spacing w:line="276" w:lineRule="auto"/>
              <w:rPr>
                <w:rStyle w:val="rvts36"/>
                <w:rFonts w:ascii="Tahoma" w:hAnsi="Tahoma" w:cs="Tahoma"/>
                <w:b/>
                <w:color w:val="262626" w:themeColor="text1" w:themeTint="D9"/>
                <w:sz w:val="20"/>
                <w:szCs w:val="20"/>
                <w:bdr w:val="none" w:sz="0" w:space="0" w:color="auto" w:frame="1"/>
              </w:rPr>
            </w:pPr>
            <w:r w:rsidRPr="006F7767">
              <w:rPr>
                <w:rStyle w:val="rvts36"/>
                <w:rFonts w:ascii="Tahoma" w:hAnsi="Tahoma" w:cs="Tahoma"/>
                <w:color w:val="262626" w:themeColor="text1" w:themeTint="D9"/>
                <w:sz w:val="20"/>
                <w:szCs w:val="20"/>
                <w:bdr w:val="none" w:sz="0" w:space="0" w:color="auto" w:frame="1"/>
              </w:rPr>
              <w:t xml:space="preserve">             </w:t>
            </w:r>
            <w:r w:rsidR="00552A89">
              <w:rPr>
                <w:rStyle w:val="rvts36"/>
                <w:rFonts w:ascii="Tahoma" w:hAnsi="Tahoma" w:cs="Tahoma"/>
                <w:color w:val="262626" w:themeColor="text1" w:themeTint="D9"/>
                <w:sz w:val="20"/>
                <w:szCs w:val="20"/>
                <w:bdr w:val="none" w:sz="0" w:space="0" w:color="auto" w:frame="1"/>
              </w:rPr>
              <w:t xml:space="preserve">   </w:t>
            </w:r>
            <w:r w:rsidR="00324158">
              <w:rPr>
                <w:rStyle w:val="rvts36"/>
                <w:rFonts w:ascii="Tahoma" w:hAnsi="Tahoma" w:cs="Tahoma"/>
                <w:color w:val="262626" w:themeColor="text1" w:themeTint="D9"/>
                <w:sz w:val="20"/>
                <w:szCs w:val="20"/>
                <w:bdr w:val="none" w:sz="0" w:space="0" w:color="auto" w:frame="1"/>
              </w:rPr>
              <w:t xml:space="preserve">   </w:t>
            </w:r>
            <w:r w:rsidR="00552A89">
              <w:rPr>
                <w:rStyle w:val="rvts36"/>
                <w:rFonts w:ascii="Tahoma" w:hAnsi="Tahoma" w:cs="Tahoma"/>
                <w:color w:val="262626" w:themeColor="text1" w:themeTint="D9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6F7767">
              <w:rPr>
                <w:rStyle w:val="rvts36"/>
                <w:rFonts w:ascii="Tahoma" w:hAnsi="Tahoma" w:cs="Tahoma"/>
                <w:color w:val="262626" w:themeColor="text1" w:themeTint="D9"/>
                <w:sz w:val="20"/>
                <w:szCs w:val="20"/>
                <w:bdr w:val="none" w:sz="0" w:space="0" w:color="auto" w:frame="1"/>
              </w:rPr>
              <w:t xml:space="preserve"> </w:t>
            </w:r>
            <w:r w:rsidR="00B63BBA">
              <w:rPr>
                <w:rStyle w:val="rvts36"/>
                <w:rFonts w:ascii="Tahoma" w:hAnsi="Tahoma" w:cs="Tahoma"/>
                <w:b/>
                <w:color w:val="262626" w:themeColor="text1" w:themeTint="D9"/>
                <w:sz w:val="20"/>
                <w:szCs w:val="20"/>
                <w:bdr w:val="none" w:sz="0" w:space="0" w:color="auto" w:frame="1"/>
              </w:rPr>
              <w:t>Operations</w:t>
            </w:r>
            <w:r w:rsidR="002164F7">
              <w:rPr>
                <w:rStyle w:val="rvts36"/>
                <w:rFonts w:ascii="Tahoma" w:hAnsi="Tahoma" w:cs="Tahoma"/>
                <w:b/>
                <w:color w:val="262626" w:themeColor="text1" w:themeTint="D9"/>
                <w:sz w:val="20"/>
                <w:szCs w:val="20"/>
                <w:bdr w:val="none" w:sz="0" w:space="0" w:color="auto" w:frame="1"/>
              </w:rPr>
              <w:t xml:space="preserve"> Management</w:t>
            </w:r>
            <w:r w:rsidR="00D51EA4" w:rsidRPr="0026098B">
              <w:rPr>
                <w:rStyle w:val="rvts36"/>
                <w:rFonts w:ascii="Tahoma" w:hAnsi="Tahoma" w:cs="Tahoma"/>
                <w:b/>
                <w:bdr w:val="none" w:sz="0" w:space="0" w:color="auto" w:frame="1"/>
              </w:rPr>
              <w:t xml:space="preserve">       </w:t>
            </w:r>
            <w:r w:rsidR="00FE7EFC">
              <w:rPr>
                <w:rStyle w:val="rvts36"/>
                <w:rFonts w:ascii="Tahoma" w:hAnsi="Tahoma" w:cs="Tahoma"/>
                <w:b/>
                <w:color w:val="262626" w:themeColor="text1" w:themeTint="D9"/>
                <w:sz w:val="20"/>
                <w:szCs w:val="20"/>
                <w:bdr w:val="none" w:sz="0" w:space="0" w:color="auto" w:frame="1"/>
              </w:rPr>
              <w:t xml:space="preserve">Client Servicing </w:t>
            </w:r>
            <w:r w:rsidR="00D51EA4" w:rsidRPr="0026098B">
              <w:rPr>
                <w:rStyle w:val="rvts36"/>
                <w:rFonts w:ascii="Tahoma" w:hAnsi="Tahoma" w:cs="Tahoma"/>
                <w:b/>
                <w:color w:val="262626" w:themeColor="text1" w:themeTint="D9"/>
                <w:sz w:val="20"/>
                <w:szCs w:val="20"/>
                <w:bdr w:val="none" w:sz="0" w:space="0" w:color="auto" w:frame="1"/>
              </w:rPr>
              <w:t xml:space="preserve">            </w:t>
            </w:r>
            <w:r w:rsidR="00FE7EFC">
              <w:rPr>
                <w:rStyle w:val="rvts36"/>
                <w:rFonts w:ascii="Tahoma" w:hAnsi="Tahoma" w:cs="Tahoma"/>
                <w:b/>
                <w:color w:val="262626" w:themeColor="text1" w:themeTint="D9"/>
                <w:sz w:val="20"/>
                <w:szCs w:val="20"/>
                <w:bdr w:val="none" w:sz="0" w:space="0" w:color="auto" w:frame="1"/>
              </w:rPr>
              <w:t xml:space="preserve">         </w:t>
            </w:r>
            <w:r w:rsidR="00367F2A">
              <w:rPr>
                <w:rStyle w:val="rvts36"/>
                <w:rFonts w:ascii="Tahoma" w:hAnsi="Tahoma" w:cs="Tahoma"/>
                <w:b/>
                <w:color w:val="262626" w:themeColor="text1" w:themeTint="D9"/>
                <w:sz w:val="20"/>
                <w:szCs w:val="20"/>
                <w:bdr w:val="none" w:sz="0" w:space="0" w:color="auto" w:frame="1"/>
              </w:rPr>
              <w:t>Business Development</w:t>
            </w:r>
            <w:r w:rsidR="00552A89">
              <w:rPr>
                <w:rStyle w:val="rvts36"/>
                <w:rFonts w:ascii="Tahoma" w:hAnsi="Tahoma" w:cs="Tahoma"/>
                <w:b/>
                <w:color w:val="262626" w:themeColor="text1" w:themeTint="D9"/>
                <w:sz w:val="20"/>
                <w:szCs w:val="20"/>
                <w:bdr w:val="none" w:sz="0" w:space="0" w:color="auto" w:frame="1"/>
              </w:rPr>
              <w:t xml:space="preserve"> </w:t>
            </w:r>
            <w:r w:rsidR="00AC0D2D">
              <w:rPr>
                <w:rStyle w:val="rvts36"/>
                <w:rFonts w:ascii="Tahoma" w:hAnsi="Tahoma" w:cs="Tahoma"/>
                <w:b/>
                <w:color w:val="262626" w:themeColor="text1" w:themeTint="D9"/>
                <w:sz w:val="20"/>
                <w:szCs w:val="20"/>
                <w:bdr w:val="none" w:sz="0" w:space="0" w:color="auto" w:frame="1"/>
              </w:rPr>
              <w:t xml:space="preserve"> </w:t>
            </w:r>
          </w:p>
          <w:p w14:paraId="1383CA6A" w14:textId="77777777" w:rsidR="00D51EA4" w:rsidRPr="0026098B" w:rsidRDefault="00247D9D" w:rsidP="00D51EA4">
            <w:pPr>
              <w:tabs>
                <w:tab w:val="left" w:pos="0"/>
              </w:tabs>
              <w:autoSpaceDE w:val="0"/>
              <w:autoSpaceDN w:val="0"/>
              <w:adjustRightInd w:val="0"/>
              <w:spacing w:line="276" w:lineRule="auto"/>
              <w:ind w:left="-378"/>
              <w:rPr>
                <w:rStyle w:val="rvts36"/>
                <w:rFonts w:ascii="Tahoma" w:hAnsi="Tahoma" w:cs="Tahoma"/>
                <w:b/>
                <w:color w:val="262626" w:themeColor="text1" w:themeTint="D9"/>
                <w:sz w:val="20"/>
                <w:szCs w:val="20"/>
                <w:bdr w:val="none" w:sz="0" w:space="0" w:color="auto" w:frame="1"/>
              </w:rPr>
            </w:pPr>
            <w:r>
              <w:rPr>
                <w:rStyle w:val="rvts36"/>
                <w:rFonts w:ascii="Tahoma" w:hAnsi="Tahoma" w:cs="Tahoma"/>
                <w:b/>
                <w:color w:val="262626" w:themeColor="text1" w:themeTint="D9"/>
                <w:sz w:val="20"/>
                <w:szCs w:val="20"/>
                <w:bdr w:val="none" w:sz="0" w:space="0" w:color="auto" w:frame="1"/>
              </w:rPr>
              <w:t xml:space="preserve">                     </w:t>
            </w:r>
            <w:r w:rsidR="00552A89">
              <w:rPr>
                <w:rStyle w:val="rvts36"/>
                <w:rFonts w:ascii="Tahoma" w:hAnsi="Tahoma" w:cs="Tahoma"/>
                <w:b/>
                <w:color w:val="262626" w:themeColor="text1" w:themeTint="D9"/>
                <w:sz w:val="20"/>
                <w:szCs w:val="20"/>
                <w:bdr w:val="none" w:sz="0" w:space="0" w:color="auto" w:frame="1"/>
              </w:rPr>
              <w:t xml:space="preserve">    </w:t>
            </w:r>
            <w:r w:rsidR="00324158">
              <w:rPr>
                <w:rStyle w:val="rvts36"/>
                <w:rFonts w:ascii="Tahoma" w:hAnsi="Tahoma" w:cs="Tahoma"/>
                <w:b/>
                <w:color w:val="262626" w:themeColor="text1" w:themeTint="D9"/>
                <w:sz w:val="20"/>
                <w:szCs w:val="20"/>
                <w:bdr w:val="none" w:sz="0" w:space="0" w:color="auto" w:frame="1"/>
              </w:rPr>
              <w:t xml:space="preserve">   </w:t>
            </w:r>
            <w:r w:rsidR="00FE7EFC">
              <w:rPr>
                <w:rStyle w:val="rvts36"/>
                <w:rFonts w:ascii="Tahoma" w:hAnsi="Tahoma" w:cs="Tahoma"/>
                <w:b/>
                <w:color w:val="262626" w:themeColor="text1" w:themeTint="D9"/>
                <w:sz w:val="20"/>
                <w:szCs w:val="20"/>
                <w:bdr w:val="none" w:sz="0" w:space="0" w:color="auto" w:frame="1"/>
              </w:rPr>
              <w:t xml:space="preserve"> Revenue Generation           </w:t>
            </w:r>
            <w:r w:rsidR="00D51EA4">
              <w:rPr>
                <w:rStyle w:val="rvts36"/>
                <w:rFonts w:ascii="Tahoma" w:hAnsi="Tahoma" w:cs="Tahoma"/>
                <w:b/>
                <w:color w:val="262626" w:themeColor="text1" w:themeTint="D9"/>
                <w:sz w:val="20"/>
                <w:szCs w:val="20"/>
                <w:bdr w:val="none" w:sz="0" w:space="0" w:color="auto" w:frame="1"/>
              </w:rPr>
              <w:t xml:space="preserve"> </w:t>
            </w:r>
            <w:r w:rsidR="00324158">
              <w:rPr>
                <w:rStyle w:val="rvts36"/>
                <w:rFonts w:ascii="Tahoma" w:hAnsi="Tahoma" w:cs="Tahoma"/>
                <w:b/>
                <w:color w:val="262626" w:themeColor="text1" w:themeTint="D9"/>
                <w:sz w:val="20"/>
                <w:szCs w:val="20"/>
                <w:bdr w:val="none" w:sz="0" w:space="0" w:color="auto" w:frame="1"/>
              </w:rPr>
              <w:t xml:space="preserve">   </w:t>
            </w:r>
            <w:r w:rsidR="00FE7EFC">
              <w:rPr>
                <w:rStyle w:val="rvts36"/>
                <w:rFonts w:ascii="Tahoma" w:hAnsi="Tahoma" w:cs="Tahoma"/>
                <w:b/>
                <w:color w:val="262626" w:themeColor="text1" w:themeTint="D9"/>
                <w:sz w:val="20"/>
                <w:szCs w:val="20"/>
                <w:bdr w:val="none" w:sz="0" w:space="0" w:color="auto" w:frame="1"/>
              </w:rPr>
              <w:t>Vendor Management</w:t>
            </w:r>
            <w:r w:rsidR="008923CA">
              <w:rPr>
                <w:rStyle w:val="rvts36"/>
                <w:rFonts w:ascii="Tahoma" w:hAnsi="Tahoma" w:cs="Tahoma"/>
                <w:b/>
                <w:color w:val="262626" w:themeColor="text1" w:themeTint="D9"/>
                <w:sz w:val="20"/>
                <w:szCs w:val="20"/>
                <w:bdr w:val="none" w:sz="0" w:space="0" w:color="auto" w:frame="1"/>
              </w:rPr>
              <w:t xml:space="preserve">   </w:t>
            </w:r>
            <w:r w:rsidR="00AC0D2D">
              <w:rPr>
                <w:rStyle w:val="rvts36"/>
                <w:rFonts w:ascii="Tahoma" w:hAnsi="Tahoma" w:cs="Tahoma"/>
                <w:b/>
                <w:color w:val="262626" w:themeColor="text1" w:themeTint="D9"/>
                <w:sz w:val="20"/>
                <w:szCs w:val="20"/>
                <w:bdr w:val="none" w:sz="0" w:space="0" w:color="auto" w:frame="1"/>
              </w:rPr>
              <w:t xml:space="preserve"> </w:t>
            </w:r>
            <w:r w:rsidR="00FE7EFC">
              <w:rPr>
                <w:rStyle w:val="rvts36"/>
                <w:rFonts w:ascii="Tahoma" w:hAnsi="Tahoma" w:cs="Tahoma"/>
                <w:b/>
                <w:color w:val="262626" w:themeColor="text1" w:themeTint="D9"/>
                <w:sz w:val="20"/>
                <w:szCs w:val="20"/>
                <w:bdr w:val="none" w:sz="0" w:space="0" w:color="auto" w:frame="1"/>
              </w:rPr>
              <w:t xml:space="preserve">      </w:t>
            </w:r>
            <w:r w:rsidR="0081606A">
              <w:rPr>
                <w:rStyle w:val="rvts36"/>
                <w:rFonts w:ascii="Tahoma" w:hAnsi="Tahoma" w:cs="Tahoma"/>
                <w:b/>
                <w:color w:val="262626" w:themeColor="text1" w:themeTint="D9"/>
                <w:sz w:val="20"/>
                <w:szCs w:val="20"/>
                <w:bdr w:val="none" w:sz="0" w:space="0" w:color="auto" w:frame="1"/>
              </w:rPr>
              <w:t xml:space="preserve">  </w:t>
            </w:r>
            <w:r w:rsidR="00FE7EFC">
              <w:rPr>
                <w:rStyle w:val="rvts36"/>
                <w:rFonts w:ascii="Tahoma" w:hAnsi="Tahoma" w:cs="Tahoma"/>
                <w:b/>
                <w:color w:val="262626" w:themeColor="text1" w:themeTint="D9"/>
                <w:sz w:val="20"/>
                <w:szCs w:val="20"/>
                <w:bdr w:val="none" w:sz="0" w:space="0" w:color="auto" w:frame="1"/>
              </w:rPr>
              <w:t xml:space="preserve"> </w:t>
            </w:r>
            <w:r w:rsidR="00241829">
              <w:rPr>
                <w:rStyle w:val="rvts36"/>
                <w:rFonts w:ascii="Tahoma" w:hAnsi="Tahoma" w:cs="Tahoma"/>
                <w:b/>
                <w:color w:val="262626" w:themeColor="text1" w:themeTint="D9"/>
                <w:sz w:val="20"/>
                <w:szCs w:val="20"/>
                <w:bdr w:val="none" w:sz="0" w:space="0" w:color="auto" w:frame="1"/>
              </w:rPr>
              <w:t xml:space="preserve">Key Account Management </w:t>
            </w:r>
            <w:r w:rsidR="0081606A">
              <w:rPr>
                <w:rStyle w:val="rvts36"/>
                <w:rFonts w:ascii="Tahoma" w:hAnsi="Tahoma" w:cs="Tahoma"/>
                <w:b/>
                <w:color w:val="262626" w:themeColor="text1" w:themeTint="D9"/>
                <w:sz w:val="20"/>
                <w:szCs w:val="20"/>
                <w:bdr w:val="none" w:sz="0" w:space="0" w:color="auto" w:frame="1"/>
              </w:rPr>
              <w:t xml:space="preserve"> </w:t>
            </w:r>
            <w:r w:rsidR="00AC0D2D">
              <w:rPr>
                <w:rStyle w:val="rvts36"/>
                <w:rFonts w:ascii="Tahoma" w:hAnsi="Tahoma" w:cs="Tahoma"/>
                <w:b/>
                <w:color w:val="262626" w:themeColor="text1" w:themeTint="D9"/>
                <w:sz w:val="20"/>
                <w:szCs w:val="20"/>
                <w:bdr w:val="none" w:sz="0" w:space="0" w:color="auto" w:frame="1"/>
              </w:rPr>
              <w:t xml:space="preserve"> </w:t>
            </w:r>
            <w:r w:rsidR="00D51EA4">
              <w:rPr>
                <w:rStyle w:val="rvts36"/>
                <w:rFonts w:ascii="Tahoma" w:hAnsi="Tahoma" w:cs="Tahoma"/>
                <w:b/>
                <w:color w:val="262626" w:themeColor="text1" w:themeTint="D9"/>
                <w:sz w:val="20"/>
                <w:szCs w:val="20"/>
                <w:bdr w:val="none" w:sz="0" w:space="0" w:color="auto" w:frame="1"/>
              </w:rPr>
              <w:t xml:space="preserve"> </w:t>
            </w:r>
            <w:r w:rsidR="00D51EA4" w:rsidRPr="0026098B">
              <w:rPr>
                <w:rStyle w:val="rvts36"/>
                <w:rFonts w:ascii="Tahoma" w:hAnsi="Tahoma" w:cs="Tahoma"/>
                <w:b/>
                <w:color w:val="262626" w:themeColor="text1" w:themeTint="D9"/>
                <w:sz w:val="20"/>
                <w:szCs w:val="20"/>
                <w:bdr w:val="none" w:sz="0" w:space="0" w:color="auto" w:frame="1"/>
              </w:rPr>
              <w:t xml:space="preserve">    </w:t>
            </w:r>
          </w:p>
          <w:p w14:paraId="41F90087" w14:textId="31AC19C3" w:rsidR="003518F8" w:rsidRPr="006F7767" w:rsidRDefault="00D51EA4" w:rsidP="00D51EA4">
            <w:pPr>
              <w:ind w:right="90"/>
              <w:rPr>
                <w:rFonts w:ascii="Tahoma" w:hAnsi="Tahoma" w:cs="Tahoma"/>
                <w:noProof/>
                <w:sz w:val="2"/>
                <w:szCs w:val="2"/>
              </w:rPr>
            </w:pPr>
            <w:r>
              <w:rPr>
                <w:rStyle w:val="rvts36"/>
                <w:rFonts w:ascii="Tahoma" w:hAnsi="Tahoma" w:cs="Tahoma"/>
                <w:b/>
                <w:color w:val="262626" w:themeColor="text1" w:themeTint="D9"/>
                <w:sz w:val="20"/>
                <w:szCs w:val="20"/>
                <w:bdr w:val="none" w:sz="0" w:space="0" w:color="auto" w:frame="1"/>
              </w:rPr>
              <w:t xml:space="preserve">          </w:t>
            </w:r>
            <w:r w:rsidR="00247D9D">
              <w:rPr>
                <w:rStyle w:val="rvts36"/>
                <w:rFonts w:ascii="Tahoma" w:hAnsi="Tahoma" w:cs="Tahoma"/>
                <w:b/>
                <w:color w:val="262626" w:themeColor="text1" w:themeTint="D9"/>
                <w:sz w:val="20"/>
                <w:szCs w:val="20"/>
                <w:bdr w:val="none" w:sz="0" w:space="0" w:color="auto" w:frame="1"/>
              </w:rPr>
              <w:t xml:space="preserve">     </w:t>
            </w:r>
            <w:r w:rsidR="00552A89">
              <w:rPr>
                <w:rStyle w:val="rvts36"/>
                <w:rFonts w:ascii="Tahoma" w:hAnsi="Tahoma" w:cs="Tahoma"/>
                <w:b/>
                <w:color w:val="262626" w:themeColor="text1" w:themeTint="D9"/>
                <w:sz w:val="20"/>
                <w:szCs w:val="20"/>
                <w:bdr w:val="none" w:sz="0" w:space="0" w:color="auto" w:frame="1"/>
              </w:rPr>
              <w:t xml:space="preserve">   </w:t>
            </w:r>
            <w:r w:rsidR="00324158">
              <w:rPr>
                <w:rStyle w:val="rvts36"/>
                <w:rFonts w:ascii="Tahoma" w:hAnsi="Tahoma" w:cs="Tahoma"/>
                <w:b/>
                <w:color w:val="262626" w:themeColor="text1" w:themeTint="D9"/>
                <w:sz w:val="20"/>
                <w:szCs w:val="20"/>
                <w:bdr w:val="none" w:sz="0" w:space="0" w:color="auto" w:frame="1"/>
              </w:rPr>
              <w:t xml:space="preserve">   </w:t>
            </w:r>
            <w:r w:rsidR="00552A89">
              <w:rPr>
                <w:rStyle w:val="rvts36"/>
                <w:rFonts w:ascii="Tahoma" w:hAnsi="Tahoma" w:cs="Tahoma"/>
                <w:b/>
                <w:color w:val="262626" w:themeColor="text1" w:themeTint="D9"/>
                <w:sz w:val="20"/>
                <w:szCs w:val="20"/>
                <w:bdr w:val="none" w:sz="0" w:space="0" w:color="auto" w:frame="1"/>
              </w:rPr>
              <w:t xml:space="preserve"> </w:t>
            </w:r>
            <w:r w:rsidR="0081606A">
              <w:rPr>
                <w:rStyle w:val="rvts36"/>
                <w:rFonts w:ascii="Tahoma" w:hAnsi="Tahoma" w:cs="Tahoma"/>
                <w:b/>
                <w:color w:val="262626" w:themeColor="text1" w:themeTint="D9"/>
                <w:sz w:val="20"/>
                <w:szCs w:val="20"/>
                <w:bdr w:val="none" w:sz="0" w:space="0" w:color="auto" w:frame="1"/>
              </w:rPr>
              <w:t>Team</w:t>
            </w:r>
            <w:r w:rsidR="00247D9D">
              <w:rPr>
                <w:rStyle w:val="rvts36"/>
                <w:rFonts w:ascii="Tahoma" w:hAnsi="Tahoma" w:cs="Tahoma"/>
                <w:b/>
                <w:color w:val="262626" w:themeColor="text1" w:themeTint="D9"/>
                <w:sz w:val="20"/>
                <w:szCs w:val="20"/>
                <w:bdr w:val="none" w:sz="0" w:space="0" w:color="auto" w:frame="1"/>
              </w:rPr>
              <w:t xml:space="preserve"> Management               </w:t>
            </w:r>
            <w:r w:rsidR="00324158">
              <w:rPr>
                <w:rStyle w:val="rvts36"/>
                <w:rFonts w:ascii="Tahoma" w:hAnsi="Tahoma" w:cs="Tahoma"/>
                <w:b/>
                <w:color w:val="262626" w:themeColor="text1" w:themeTint="D9"/>
                <w:sz w:val="20"/>
                <w:szCs w:val="20"/>
                <w:bdr w:val="none" w:sz="0" w:space="0" w:color="auto" w:frame="1"/>
              </w:rPr>
              <w:t xml:space="preserve">   Channel Development</w:t>
            </w:r>
            <w:r w:rsidR="001A142A">
              <w:rPr>
                <w:rStyle w:val="rvts36"/>
                <w:rFonts w:ascii="Tahoma" w:hAnsi="Tahoma" w:cs="Tahoma"/>
                <w:b/>
                <w:color w:val="262626" w:themeColor="text1" w:themeTint="D9"/>
                <w:sz w:val="20"/>
                <w:szCs w:val="20"/>
                <w:bdr w:val="none" w:sz="0" w:space="0" w:color="auto" w:frame="1"/>
              </w:rPr>
              <w:t xml:space="preserve">         </w:t>
            </w:r>
            <w:r>
              <w:rPr>
                <w:rStyle w:val="rvts36"/>
                <w:rFonts w:ascii="Tahoma" w:hAnsi="Tahoma" w:cs="Tahoma"/>
                <w:b/>
                <w:color w:val="262626" w:themeColor="text1" w:themeTint="D9"/>
                <w:sz w:val="20"/>
                <w:szCs w:val="20"/>
                <w:bdr w:val="none" w:sz="0" w:space="0" w:color="auto" w:frame="1"/>
              </w:rPr>
              <w:t xml:space="preserve"> </w:t>
            </w:r>
            <w:r w:rsidR="00324158">
              <w:rPr>
                <w:rStyle w:val="rvts36"/>
                <w:rFonts w:ascii="Tahoma" w:hAnsi="Tahoma" w:cs="Tahoma"/>
                <w:b/>
                <w:color w:val="262626" w:themeColor="text1" w:themeTint="D9"/>
                <w:sz w:val="20"/>
                <w:szCs w:val="20"/>
                <w:bdr w:val="none" w:sz="0" w:space="0" w:color="auto" w:frame="1"/>
              </w:rPr>
              <w:t xml:space="preserve"> </w:t>
            </w:r>
            <w:r w:rsidR="002164F7">
              <w:rPr>
                <w:rStyle w:val="rvts36"/>
                <w:rFonts w:ascii="Tahoma" w:hAnsi="Tahoma" w:cs="Tahoma"/>
                <w:b/>
                <w:color w:val="262626" w:themeColor="text1" w:themeTint="D9"/>
                <w:sz w:val="20"/>
                <w:szCs w:val="20"/>
                <w:bdr w:val="none" w:sz="0" w:space="0" w:color="auto" w:frame="1"/>
              </w:rPr>
              <w:t>Market Research</w:t>
            </w:r>
          </w:p>
          <w:p w14:paraId="0896017B" w14:textId="77777777" w:rsidR="00E32CDD" w:rsidRPr="00D54DD4" w:rsidRDefault="003518F8" w:rsidP="00D54DD4">
            <w:pPr>
              <w:ind w:left="-108" w:right="90"/>
              <w:rPr>
                <w:rFonts w:ascii="Tahoma" w:hAnsi="Tahoma" w:cs="Tahoma"/>
                <w:noProof/>
              </w:rPr>
            </w:pPr>
            <w:r w:rsidRPr="006F7767">
              <w:rPr>
                <w:rFonts w:ascii="Tahoma" w:hAnsi="Tahoma" w:cs="Tahoma"/>
                <w:b/>
                <w:noProof/>
                <w:color w:val="4F81BD" w:themeColor="accent1"/>
              </w:rPr>
              <w:drawing>
                <wp:inline distT="0" distB="0" distL="0" distR="0" wp14:anchorId="3B375536" wp14:editId="54CCBF6C">
                  <wp:extent cx="391886" cy="391886"/>
                  <wp:effectExtent l="0" t="0" r="8255" b="825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8.png"/>
                          <pic:cNvPicPr/>
                        </pic:nvPicPr>
                        <pic:blipFill>
                          <a:blip r:embed="rId14" cstate="print">
                            <a:duotone>
                              <a:schemeClr val="accent1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"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3489" cy="3934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F7767">
              <w:rPr>
                <w:rFonts w:ascii="Tahoma" w:hAnsi="Tahoma" w:cs="Tahoma"/>
                <w:b/>
                <w:noProof/>
                <w:color w:val="4F81BD" w:themeColor="accent1"/>
              </w:rPr>
              <mc:AlternateContent>
                <mc:Choice Requires="wps">
                  <w:drawing>
                    <wp:anchor distT="0" distB="0" distL="114300" distR="114300" simplePos="0" relativeHeight="251654656" behindDoc="0" locked="0" layoutInCell="1" allowOverlap="1" wp14:anchorId="4DD88506" wp14:editId="06741B83">
                      <wp:simplePos x="0" y="0"/>
                      <wp:positionH relativeFrom="column">
                        <wp:posOffset>323850</wp:posOffset>
                      </wp:positionH>
                      <wp:positionV relativeFrom="paragraph">
                        <wp:posOffset>61785</wp:posOffset>
                      </wp:positionV>
                      <wp:extent cx="6669414" cy="304800"/>
                      <wp:effectExtent l="0" t="0" r="0" b="0"/>
                      <wp:wrapNone/>
                      <wp:docPr id="290" name="Rectangle 29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669414" cy="3048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E696036" w14:textId="77777777" w:rsidR="003F1DFD" w:rsidRPr="000F6021" w:rsidRDefault="003F1DFD" w:rsidP="00D54DD4">
                                  <w:pPr>
                                    <w:rPr>
                                      <w:rFonts w:ascii="Arial" w:hAnsi="Arial" w:cs="Arial"/>
                                      <w:b/>
                                      <w:color w:val="244061" w:themeColor="accent1" w:themeShade="8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color w:val="244061" w:themeColor="accent1" w:themeShade="80"/>
                                    </w:rPr>
                                    <w:t xml:space="preserve">Work Experience </w:t>
                                  </w:r>
                                </w:p>
                                <w:p w14:paraId="3B9CD98D" w14:textId="77777777" w:rsidR="003F1DFD" w:rsidRPr="000F6021" w:rsidRDefault="003F1DFD" w:rsidP="003518F8">
                                  <w:pPr>
                                    <w:rPr>
                                      <w:rFonts w:ascii="Arial" w:hAnsi="Arial" w:cs="Arial"/>
                                      <w:b/>
                                      <w:color w:val="244061" w:themeColor="accent1" w:themeShade="80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w14:anchorId="4DD88506" id="Rectangle 290" o:spid="_x0000_s1030" style="position:absolute;left:0;text-align:left;margin-left:25.5pt;margin-top:4.85pt;width:525.15pt;height:24pt;z-index:2516546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" fillcolor="#d8d8d8 [2732]" stroked="f" strokeweight="2pt">
                      <v:textbox>
                        <w:txbxContent>
                          <w:p w14:paraId="4E696036" w14:textId="77777777" w:rsidR="003F1DFD" w:rsidRPr="000F6021" w:rsidRDefault="003F1DFD" w:rsidP="00D54DD4">
                            <w:pPr>
                              <w:rPr>
                                <w:rFonts w:ascii="Arial" w:hAnsi="Arial" w:cs="Arial"/>
                                <w:b/>
                                <w:color w:val="244061" w:themeColor="accent1" w:themeShade="8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44061" w:themeColor="accent1" w:themeShade="80"/>
                              </w:rPr>
                              <w:t xml:space="preserve">Work Experience </w:t>
                            </w:r>
                          </w:p>
                          <w:p w14:paraId="3B9CD98D" w14:textId="77777777" w:rsidR="003F1DFD" w:rsidRPr="000F6021" w:rsidRDefault="003F1DFD" w:rsidP="003518F8">
                            <w:pPr>
                              <w:rPr>
                                <w:rFonts w:ascii="Arial" w:hAnsi="Arial" w:cs="Arial"/>
                                <w:b/>
                                <w:color w:val="244061" w:themeColor="accent1" w:themeShade="80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7DC37544" w14:textId="77777777" w:rsidR="00996B8F" w:rsidRPr="008769D0" w:rsidRDefault="00FA67DE" w:rsidP="007456DC">
            <w:pPr>
              <w:widowControl w:val="0"/>
              <w:tabs>
                <w:tab w:val="left" w:pos="360"/>
                <w:tab w:val="left" w:pos="2880"/>
              </w:tabs>
              <w:autoSpaceDE w:val="0"/>
              <w:autoSpaceDN w:val="0"/>
              <w:adjustRightInd w:val="0"/>
              <w:ind w:right="245"/>
              <w:jc w:val="both"/>
              <w:rPr>
                <w:rFonts w:ascii="Tahoma" w:hAnsi="Tahoma" w:cs="Tahoma"/>
                <w:b/>
                <w:color w:val="262626" w:themeColor="text1" w:themeTint="D9"/>
                <w:sz w:val="6"/>
                <w:szCs w:val="6"/>
              </w:rPr>
            </w:pPr>
            <w:r w:rsidRPr="006F7767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</w:rPr>
              <w:t xml:space="preserve">  </w:t>
            </w:r>
            <w:r w:rsidR="006A090D" w:rsidRPr="006F7767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</w:rPr>
              <w:t xml:space="preserve"> </w:t>
            </w:r>
            <w:r w:rsidR="001E214E" w:rsidRPr="006F7767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</w:rPr>
              <w:t xml:space="preserve"> </w:t>
            </w:r>
            <w:r w:rsidR="0070013F" w:rsidRPr="006F7767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</w:rPr>
              <w:t xml:space="preserve">  </w:t>
            </w:r>
            <w:r w:rsidR="007D7DA3" w:rsidRPr="006F7767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</w:rPr>
              <w:t xml:space="preserve"> </w:t>
            </w:r>
          </w:p>
          <w:p w14:paraId="4E76AAA3" w14:textId="618DA592" w:rsidR="00D54DD4" w:rsidRDefault="00996B8F" w:rsidP="00D54D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152"/>
              </w:tabs>
              <w:overflowPunct w:val="0"/>
              <w:autoSpaceDE w:val="0"/>
              <w:autoSpaceDN w:val="0"/>
              <w:adjustRightInd w:val="0"/>
              <w:ind w:right="342"/>
              <w:jc w:val="both"/>
              <w:textAlignment w:val="baseline"/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</w:pPr>
            <w:r w:rsidRPr="006F7767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</w:rPr>
              <w:t xml:space="preserve">       </w:t>
            </w:r>
            <w:r w:rsidR="00D54DD4" w:rsidRPr="006D3689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 xml:space="preserve"> </w:t>
            </w:r>
            <w:r w:rsidR="0019684F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>Since Aug</w:t>
            </w:r>
            <w:r w:rsidR="006D3689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>’19</w:t>
            </w:r>
            <w:r w:rsidR="00A419C5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 xml:space="preserve"> </w:t>
            </w:r>
            <w:r w:rsidR="00D54DD4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>with</w:t>
            </w:r>
            <w:r w:rsidR="00E57E72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="00AD7AA6" w:rsidRPr="00AD7AA6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>Rinac</w:t>
            </w:r>
            <w:proofErr w:type="spellEnd"/>
            <w:r w:rsidR="00AD7AA6" w:rsidRPr="00AD7AA6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 xml:space="preserve"> India Ltd.</w:t>
            </w:r>
            <w:r w:rsidR="00E57E72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 xml:space="preserve">, </w:t>
            </w:r>
            <w:r w:rsidR="0019711A" w:rsidRPr="00D6133E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>Chennai</w:t>
            </w:r>
            <w:r w:rsidR="00E57E72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 xml:space="preserve"> as </w:t>
            </w:r>
            <w:r w:rsidR="00AD7AA6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 xml:space="preserve">Senior Service Engineer </w:t>
            </w:r>
          </w:p>
          <w:p w14:paraId="397D0FA6" w14:textId="77777777" w:rsidR="00D54DD4" w:rsidRDefault="008252A2" w:rsidP="00D54D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152"/>
              </w:tabs>
              <w:overflowPunct w:val="0"/>
              <w:autoSpaceDE w:val="0"/>
              <w:autoSpaceDN w:val="0"/>
              <w:adjustRightInd w:val="0"/>
              <w:ind w:right="342"/>
              <w:jc w:val="both"/>
              <w:textAlignment w:val="baseline"/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</w:pPr>
            <w:r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 xml:space="preserve">        Role</w:t>
            </w:r>
            <w:r w:rsidR="00D54DD4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 xml:space="preserve">: </w:t>
            </w:r>
          </w:p>
          <w:p w14:paraId="0DCE2461" w14:textId="77777777" w:rsidR="0051694D" w:rsidRPr="0051694D" w:rsidRDefault="0051694D" w:rsidP="00D54D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152"/>
              </w:tabs>
              <w:overflowPunct w:val="0"/>
              <w:autoSpaceDE w:val="0"/>
              <w:autoSpaceDN w:val="0"/>
              <w:adjustRightInd w:val="0"/>
              <w:ind w:right="342"/>
              <w:jc w:val="both"/>
              <w:textAlignment w:val="baseline"/>
              <w:rPr>
                <w:rFonts w:ascii="Tahoma" w:hAnsi="Tahoma" w:cs="Tahoma"/>
                <w:b/>
                <w:color w:val="262626" w:themeColor="text1" w:themeTint="D9"/>
                <w:sz w:val="10"/>
                <w:szCs w:val="10"/>
                <w:lang w:eastAsia="en-GB"/>
              </w:rPr>
            </w:pPr>
          </w:p>
          <w:p w14:paraId="3856653F" w14:textId="77777777" w:rsidR="006F73D3" w:rsidRDefault="006F73D3" w:rsidP="00324158">
            <w:pPr>
              <w:pStyle w:val="ListParagraph"/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ind w:right="432"/>
              <w:jc w:val="both"/>
              <w:textAlignment w:val="baseline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</w:pPr>
            <w:r w:rsidRPr="006F73D3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Dramatically improving organization in tool rooms, supply rooms, and offices to streamline operations and create greater efficiency</w:t>
            </w:r>
          </w:p>
          <w:p w14:paraId="016E9EBD" w14:textId="7D916486" w:rsidR="006C65A0" w:rsidRPr="00CA7612" w:rsidRDefault="000819F1" w:rsidP="00324158">
            <w:pPr>
              <w:pStyle w:val="ListParagraph"/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ind w:right="432"/>
              <w:jc w:val="both"/>
              <w:textAlignment w:val="baseline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</w:pPr>
            <w:r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String focus on the </w:t>
            </w:r>
            <w:r w:rsidR="006C65A0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Renewal of </w:t>
            </w:r>
            <w:r w:rsidR="002164F7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order</w:t>
            </w:r>
            <w:r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s</w:t>
            </w:r>
            <w:r w:rsidR="002164F7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and ensure</w:t>
            </w:r>
            <w:r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s no</w:t>
            </w:r>
            <w:r w:rsidR="002164F7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customer</w:t>
            </w:r>
            <w:r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is taken away by the </w:t>
            </w:r>
            <w:r w:rsidR="00280F26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competitors</w:t>
            </w:r>
          </w:p>
          <w:p w14:paraId="0BCC5835" w14:textId="1F9C5888" w:rsidR="006C65A0" w:rsidRPr="00CA7612" w:rsidRDefault="006C65A0" w:rsidP="00324158">
            <w:pPr>
              <w:pStyle w:val="ListParagraph"/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ind w:right="432"/>
              <w:jc w:val="both"/>
              <w:textAlignment w:val="baseline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</w:pPr>
            <w:r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Collection of feedbacks </w:t>
            </w:r>
            <w:r w:rsidR="000819F1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regularly</w:t>
            </w:r>
            <w:r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</w:t>
            </w:r>
            <w:r w:rsidR="000819F1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by meeting</w:t>
            </w:r>
            <w:r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customers and </w:t>
            </w:r>
            <w:r w:rsidR="000819F1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modifications done</w:t>
            </w:r>
            <w:r w:rsidR="001565A9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accordingly</w:t>
            </w:r>
          </w:p>
          <w:p w14:paraId="3960AECA" w14:textId="6C79DD8D" w:rsidR="006C65A0" w:rsidRPr="00CA7612" w:rsidRDefault="006C65A0" w:rsidP="00324158">
            <w:pPr>
              <w:pStyle w:val="ListParagraph"/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ind w:right="432"/>
              <w:jc w:val="both"/>
              <w:textAlignment w:val="baseline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</w:pPr>
            <w:r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Achieving revenue targets by </w:t>
            </w:r>
            <w:r w:rsidR="000819F1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identifying selling opportunities through market research/analysis</w:t>
            </w:r>
            <w:r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</w:t>
            </w:r>
            <w:r w:rsidR="000819F1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and feedback collection</w:t>
            </w:r>
          </w:p>
          <w:p w14:paraId="1EED9689" w14:textId="0908C6C9" w:rsidR="00EF38FF" w:rsidRPr="00CA7612" w:rsidRDefault="006C65A0" w:rsidP="00324158">
            <w:pPr>
              <w:pStyle w:val="ListParagraph"/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ind w:right="432"/>
              <w:jc w:val="both"/>
              <w:textAlignment w:val="baseline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</w:pPr>
            <w:r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Having </w:t>
            </w:r>
            <w:r w:rsidR="00D95A99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a </w:t>
            </w:r>
            <w:r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track of all the reports such as </w:t>
            </w:r>
            <w:r w:rsidR="000819F1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Complaints report, Feedback report, </w:t>
            </w:r>
            <w:r w:rsidR="000819F1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Revenue Report,</w:t>
            </w:r>
            <w:r w:rsidR="000819F1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MOM with C</w:t>
            </w:r>
            <w:r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u</w:t>
            </w:r>
            <w:r w:rsidR="002C1DA2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stomer</w:t>
            </w:r>
            <w:r w:rsidR="000819F1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s</w:t>
            </w:r>
            <w:r w:rsidR="002C1DA2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, Billing </w:t>
            </w:r>
            <w:r w:rsidR="000819F1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&amp; Collection </w:t>
            </w:r>
            <w:r w:rsidR="002C1DA2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Track,</w:t>
            </w:r>
            <w:r w:rsidR="000819F1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Stock report and so on</w:t>
            </w:r>
          </w:p>
          <w:p w14:paraId="1BB4D246" w14:textId="14A39B3B" w:rsidR="006F73D3" w:rsidRDefault="006F73D3" w:rsidP="00324158">
            <w:pPr>
              <w:pStyle w:val="ListParagraph"/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ind w:right="432"/>
              <w:jc w:val="both"/>
              <w:textAlignment w:val="baseline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</w:pPr>
            <w:r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Achieving high </w:t>
            </w:r>
            <w:r w:rsidR="000819F1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level of</w:t>
            </w:r>
            <w:r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satisfaction by facilitating rapid communication with </w:t>
            </w:r>
            <w:r w:rsidR="000819F1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Clients</w:t>
            </w:r>
            <w:r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and </w:t>
            </w:r>
            <w:r w:rsidR="000819F1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P</w:t>
            </w:r>
            <w:r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roviding resolution</w:t>
            </w:r>
          </w:p>
          <w:p w14:paraId="51E3FE89" w14:textId="77777777" w:rsidR="000819F1" w:rsidRPr="00CA7612" w:rsidRDefault="000819F1" w:rsidP="000819F1">
            <w:pPr>
              <w:pStyle w:val="ListParagraph"/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ind w:right="432"/>
              <w:jc w:val="both"/>
              <w:textAlignment w:val="baseline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</w:pPr>
            <w:r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Conducting maintenance of the cold rooms (Positive &amp; Negative) by systematic checkups &amp; general servicing the equipment through authorized franchise</w:t>
            </w:r>
          </w:p>
          <w:p w14:paraId="75C99848" w14:textId="195A57B9" w:rsidR="000819F1" w:rsidRPr="00280F26" w:rsidRDefault="000819F1" w:rsidP="00280F26">
            <w:pPr>
              <w:pStyle w:val="ListParagraph"/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ind w:right="432"/>
              <w:jc w:val="both"/>
              <w:textAlignment w:val="baseline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</w:pPr>
            <w:r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Ensuring regular payments to vendors for uninterrupted operations by releasing timely Work Orders in the SAP system and verification of bills before making GRN</w:t>
            </w:r>
          </w:p>
          <w:p w14:paraId="3E55C031" w14:textId="77777777" w:rsidR="0089566A" w:rsidRPr="008769D0" w:rsidRDefault="0089566A" w:rsidP="0089566A">
            <w:pPr>
              <w:overflowPunct w:val="0"/>
              <w:autoSpaceDE w:val="0"/>
              <w:autoSpaceDN w:val="0"/>
              <w:adjustRightInd w:val="0"/>
              <w:ind w:right="432"/>
              <w:jc w:val="both"/>
              <w:textAlignment w:val="baseline"/>
              <w:rPr>
                <w:rFonts w:ascii="Tahoma" w:hAnsi="Tahoma" w:cs="Tahoma"/>
                <w:color w:val="262626" w:themeColor="text1" w:themeTint="D9"/>
                <w:sz w:val="10"/>
                <w:szCs w:val="10"/>
                <w:lang w:eastAsia="en-GB"/>
              </w:rPr>
            </w:pPr>
          </w:p>
          <w:p w14:paraId="3E424630" w14:textId="4263212C" w:rsidR="0089566A" w:rsidRPr="0089566A" w:rsidRDefault="0089566A" w:rsidP="0089566A">
            <w:pPr>
              <w:overflowPunct w:val="0"/>
              <w:autoSpaceDE w:val="0"/>
              <w:autoSpaceDN w:val="0"/>
              <w:adjustRightInd w:val="0"/>
              <w:ind w:right="432"/>
              <w:jc w:val="both"/>
              <w:textAlignment w:val="baseline"/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</w:pPr>
            <w:r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 xml:space="preserve">        </w:t>
            </w:r>
            <w:r w:rsidR="000F3F51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>Highlight</w:t>
            </w:r>
            <w:r w:rsidRPr="0089566A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 xml:space="preserve">: </w:t>
            </w:r>
          </w:p>
          <w:p w14:paraId="6A0F29D2" w14:textId="02825F1F" w:rsidR="0089566A" w:rsidRDefault="00A96BC5" w:rsidP="0089566A">
            <w:pPr>
              <w:pStyle w:val="ListParagraph"/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ind w:right="432"/>
              <w:jc w:val="both"/>
              <w:textAlignment w:val="baseline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</w:pPr>
            <w:r w:rsidRPr="000F3F51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>Showcased</w:t>
            </w:r>
            <w:r w:rsidR="00BB1108" w:rsidRPr="000F3F51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 xml:space="preserve"> Excellent P</w:t>
            </w:r>
            <w:r w:rsidR="0089566A" w:rsidRPr="000F3F51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>erformance</w:t>
            </w:r>
            <w:r w:rsidR="00893B4E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 xml:space="preserve"> during </w:t>
            </w:r>
            <w:r w:rsidR="00893B4E" w:rsidRPr="00893B4E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>FY 19-20</w:t>
            </w:r>
            <w:r w:rsidR="0089566A" w:rsidRPr="00893B4E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>:</w:t>
            </w:r>
            <w:r w:rsidR="0089566A" w:rsidRPr="00893B4E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</w:t>
            </w:r>
          </w:p>
          <w:p w14:paraId="1E30B1CA" w14:textId="7AEC626A" w:rsidR="0089566A" w:rsidRPr="0089566A" w:rsidRDefault="0089566A" w:rsidP="0089566A">
            <w:pPr>
              <w:pStyle w:val="ListParagraph"/>
              <w:numPr>
                <w:ilvl w:val="0"/>
                <w:numId w:val="13"/>
              </w:numPr>
              <w:overflowPunct w:val="0"/>
              <w:autoSpaceDE w:val="0"/>
              <w:autoSpaceDN w:val="0"/>
              <w:adjustRightInd w:val="0"/>
              <w:ind w:right="432"/>
              <w:jc w:val="both"/>
              <w:textAlignment w:val="baseline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</w:pPr>
            <w:r w:rsidRPr="0089566A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Orders Booked - </w:t>
            </w:r>
            <w:r w:rsidRPr="00893B4E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>102 Lakhs</w:t>
            </w:r>
          </w:p>
          <w:p w14:paraId="4D215837" w14:textId="52CD9797" w:rsidR="0089566A" w:rsidRPr="0089566A" w:rsidRDefault="0089566A" w:rsidP="0089566A">
            <w:pPr>
              <w:pStyle w:val="ListParagraph"/>
              <w:numPr>
                <w:ilvl w:val="0"/>
                <w:numId w:val="13"/>
              </w:numPr>
              <w:overflowPunct w:val="0"/>
              <w:autoSpaceDE w:val="0"/>
              <w:autoSpaceDN w:val="0"/>
              <w:adjustRightInd w:val="0"/>
              <w:ind w:right="432"/>
              <w:jc w:val="both"/>
              <w:textAlignment w:val="baseline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</w:pPr>
            <w:r w:rsidRPr="0089566A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Orders Billed - </w:t>
            </w:r>
            <w:r w:rsidRPr="0089566A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>63 Lakhs</w:t>
            </w:r>
          </w:p>
          <w:p w14:paraId="02F38C5E" w14:textId="3B7587DA" w:rsidR="006C65A0" w:rsidRDefault="0089566A" w:rsidP="008769D0">
            <w:pPr>
              <w:pStyle w:val="ListParagraph"/>
              <w:numPr>
                <w:ilvl w:val="0"/>
                <w:numId w:val="13"/>
              </w:numPr>
              <w:overflowPunct w:val="0"/>
              <w:autoSpaceDE w:val="0"/>
              <w:autoSpaceDN w:val="0"/>
              <w:adjustRightInd w:val="0"/>
              <w:ind w:right="432"/>
              <w:jc w:val="both"/>
              <w:textAlignment w:val="baseline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</w:pPr>
            <w:r w:rsidRPr="0089566A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Payment Collection - </w:t>
            </w:r>
            <w:r w:rsidRPr="00893B4E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>64 Lakhs</w:t>
            </w:r>
          </w:p>
          <w:p w14:paraId="3E85D761" w14:textId="77777777" w:rsidR="00DC3245" w:rsidRPr="00DC3245" w:rsidRDefault="00DC3245" w:rsidP="00DC3245">
            <w:pPr>
              <w:pStyle w:val="ListParagraph"/>
              <w:overflowPunct w:val="0"/>
              <w:autoSpaceDE w:val="0"/>
              <w:autoSpaceDN w:val="0"/>
              <w:adjustRightInd w:val="0"/>
              <w:ind w:left="1440" w:right="432"/>
              <w:jc w:val="both"/>
              <w:textAlignment w:val="baseline"/>
              <w:rPr>
                <w:rFonts w:ascii="Tahoma" w:hAnsi="Tahoma" w:cs="Tahoma"/>
                <w:color w:val="262626" w:themeColor="text1" w:themeTint="D9"/>
                <w:sz w:val="16"/>
                <w:szCs w:val="16"/>
                <w:lang w:eastAsia="en-GB"/>
              </w:rPr>
            </w:pPr>
          </w:p>
          <w:p w14:paraId="6AB605F2" w14:textId="77777777" w:rsidR="00280F26" w:rsidRDefault="00E57E72" w:rsidP="00E57E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152"/>
              </w:tabs>
              <w:overflowPunct w:val="0"/>
              <w:autoSpaceDE w:val="0"/>
              <w:autoSpaceDN w:val="0"/>
              <w:adjustRightInd w:val="0"/>
              <w:ind w:right="342"/>
              <w:jc w:val="both"/>
              <w:textAlignment w:val="baseline"/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</w:pPr>
            <w:r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 xml:space="preserve">        </w:t>
            </w:r>
          </w:p>
          <w:p w14:paraId="2E5437FB" w14:textId="77777777" w:rsidR="00280F26" w:rsidRDefault="00280F26" w:rsidP="00E57E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152"/>
              </w:tabs>
              <w:overflowPunct w:val="0"/>
              <w:autoSpaceDE w:val="0"/>
              <w:autoSpaceDN w:val="0"/>
              <w:adjustRightInd w:val="0"/>
              <w:ind w:right="342"/>
              <w:jc w:val="both"/>
              <w:textAlignment w:val="baseline"/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</w:pPr>
          </w:p>
          <w:p w14:paraId="5738C8AD" w14:textId="77777777" w:rsidR="00280F26" w:rsidRDefault="00280F26" w:rsidP="00E57E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152"/>
              </w:tabs>
              <w:overflowPunct w:val="0"/>
              <w:autoSpaceDE w:val="0"/>
              <w:autoSpaceDN w:val="0"/>
              <w:adjustRightInd w:val="0"/>
              <w:ind w:right="342"/>
              <w:jc w:val="both"/>
              <w:textAlignment w:val="baseline"/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</w:pPr>
            <w:r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lastRenderedPageBreak/>
              <w:t xml:space="preserve">        </w:t>
            </w:r>
          </w:p>
          <w:p w14:paraId="7EB60B42" w14:textId="77777777" w:rsidR="00280F26" w:rsidRDefault="00280F26" w:rsidP="00E57E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152"/>
              </w:tabs>
              <w:overflowPunct w:val="0"/>
              <w:autoSpaceDE w:val="0"/>
              <w:autoSpaceDN w:val="0"/>
              <w:adjustRightInd w:val="0"/>
              <w:ind w:right="342"/>
              <w:jc w:val="both"/>
              <w:textAlignment w:val="baseline"/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</w:pPr>
            <w:r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 xml:space="preserve">        </w:t>
            </w:r>
          </w:p>
          <w:p w14:paraId="545CA9D2" w14:textId="2170AE28" w:rsidR="00E57E72" w:rsidRDefault="00280F26" w:rsidP="00E57E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152"/>
              </w:tabs>
              <w:overflowPunct w:val="0"/>
              <w:autoSpaceDE w:val="0"/>
              <w:autoSpaceDN w:val="0"/>
              <w:adjustRightInd w:val="0"/>
              <w:ind w:right="342"/>
              <w:jc w:val="both"/>
              <w:textAlignment w:val="baseline"/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</w:pPr>
            <w:r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 xml:space="preserve">        </w:t>
            </w:r>
            <w:r w:rsidR="005B1F6E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>Oct’16</w:t>
            </w:r>
            <w:r w:rsidR="00B15467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 xml:space="preserve"> </w:t>
            </w:r>
            <w:r w:rsidR="00B62452" w:rsidRPr="00B62452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>-</w:t>
            </w:r>
            <w:r w:rsidR="00B15467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 xml:space="preserve"> </w:t>
            </w:r>
            <w:r w:rsidR="005B1F6E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>Jul</w:t>
            </w:r>
            <w:r w:rsidR="00B62452" w:rsidRPr="00B62452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>’19</w:t>
            </w:r>
            <w:r w:rsidR="00B62452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 xml:space="preserve"> </w:t>
            </w:r>
            <w:r w:rsidR="00E57E72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>with</w:t>
            </w:r>
            <w:r w:rsidR="00E57E72" w:rsidRPr="00301749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 xml:space="preserve"> </w:t>
            </w:r>
            <w:r w:rsidR="000E6FAE" w:rsidRPr="000E6FAE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 xml:space="preserve">Voltas </w:t>
            </w:r>
            <w:r w:rsidR="00A419C5" w:rsidRPr="00A419C5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>Ltd.</w:t>
            </w:r>
            <w:r w:rsidR="00A419C5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 xml:space="preserve">, </w:t>
            </w:r>
            <w:r w:rsidR="0019711A" w:rsidRPr="00D6133E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>Chennai</w:t>
            </w:r>
            <w:r w:rsidR="00E57E72" w:rsidRPr="00D6133E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 xml:space="preserve"> </w:t>
            </w:r>
            <w:r w:rsidR="00E57E72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 xml:space="preserve">as </w:t>
            </w:r>
            <w:r w:rsidR="001565A9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 xml:space="preserve">Service Executive </w:t>
            </w:r>
          </w:p>
          <w:p w14:paraId="01EBB590" w14:textId="77777777" w:rsidR="00E57E72" w:rsidRDefault="008252A2" w:rsidP="008252A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152"/>
              </w:tabs>
              <w:overflowPunct w:val="0"/>
              <w:autoSpaceDE w:val="0"/>
              <w:autoSpaceDN w:val="0"/>
              <w:adjustRightInd w:val="0"/>
              <w:ind w:right="342"/>
              <w:jc w:val="both"/>
              <w:textAlignment w:val="baseline"/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</w:pPr>
            <w:r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 xml:space="preserve">        Role</w:t>
            </w:r>
            <w:r w:rsidR="00E57E72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 xml:space="preserve">: </w:t>
            </w:r>
          </w:p>
          <w:p w14:paraId="4AA0F861" w14:textId="77777777" w:rsidR="0051694D" w:rsidRPr="0051694D" w:rsidRDefault="0051694D" w:rsidP="008252A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152"/>
              </w:tabs>
              <w:overflowPunct w:val="0"/>
              <w:autoSpaceDE w:val="0"/>
              <w:autoSpaceDN w:val="0"/>
              <w:adjustRightInd w:val="0"/>
              <w:ind w:right="342"/>
              <w:jc w:val="both"/>
              <w:textAlignment w:val="baseline"/>
              <w:rPr>
                <w:rFonts w:ascii="Tahoma" w:hAnsi="Tahoma" w:cs="Tahoma"/>
                <w:b/>
                <w:color w:val="262626" w:themeColor="text1" w:themeTint="D9"/>
                <w:sz w:val="10"/>
                <w:szCs w:val="10"/>
                <w:lang w:eastAsia="en-GB"/>
              </w:rPr>
            </w:pPr>
          </w:p>
          <w:p w14:paraId="1C657B62" w14:textId="77777777" w:rsidR="00E80B78" w:rsidRPr="00E80B78" w:rsidRDefault="00777D0E" w:rsidP="00324158">
            <w:pPr>
              <w:pStyle w:val="ListParagraph"/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ind w:right="432"/>
              <w:jc w:val="both"/>
              <w:textAlignment w:val="baseline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</w:pPr>
            <w:r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Acted as</w:t>
            </w:r>
            <w:r w:rsidR="00E80B78" w:rsidRPr="0003587C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SPOC for all the Key / National Account Customers such as M/s  </w:t>
            </w:r>
            <w:proofErr w:type="spellStart"/>
            <w:r w:rsidR="00E80B78" w:rsidRPr="0003587C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Euronet</w:t>
            </w:r>
            <w:proofErr w:type="spellEnd"/>
            <w:r w:rsidR="00E80B78" w:rsidRPr="0003587C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India Pvt</w:t>
            </w:r>
            <w:r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.</w:t>
            </w:r>
            <w:r w:rsidR="00E80B78" w:rsidRPr="0003587C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Ltd</w:t>
            </w:r>
            <w:r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.</w:t>
            </w:r>
            <w:r w:rsidR="00E80B78" w:rsidRPr="0003587C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, M/s Tata Consultancy Services Ltd</w:t>
            </w:r>
            <w:r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.</w:t>
            </w:r>
            <w:r w:rsidR="00E80B78" w:rsidRPr="0003587C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, M/s Transactions Solutions International, M/s AGS Transact Technologies Ltd</w:t>
            </w:r>
            <w:r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.</w:t>
            </w:r>
            <w:r w:rsidR="00E80B78" w:rsidRPr="0003587C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, M/s Bharat Electronics Ltd</w:t>
            </w:r>
            <w:r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.</w:t>
            </w:r>
            <w:r w:rsidR="00E80B78" w:rsidRPr="0003587C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, M/s German Express Shipping Agency, M/s IDBI Bank Ltd</w:t>
            </w:r>
            <w:r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.</w:t>
            </w:r>
            <w:r w:rsidR="00E80B78" w:rsidRPr="0003587C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, M/s PNB Housing Finance Ltd</w:t>
            </w:r>
            <w:r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.</w:t>
            </w:r>
            <w:r w:rsidR="00E80B78" w:rsidRPr="0003587C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, M/s Roots Corporation (Ginger Hotel), M/s Tata Capital Financial Services Ltd</w:t>
            </w:r>
            <w:r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.</w:t>
            </w:r>
            <w:r w:rsidR="00E80B78" w:rsidRPr="0003587C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, M/s Tata Motor Finance Ltd</w:t>
            </w:r>
            <w:r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.</w:t>
            </w:r>
            <w:r w:rsidR="00E80B78" w:rsidRPr="0003587C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, M/s Writers Safeguard Pvt</w:t>
            </w:r>
            <w:r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.</w:t>
            </w:r>
            <w:r w:rsidR="00E80B78" w:rsidRPr="0003587C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Ltd</w:t>
            </w:r>
            <w:r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.</w:t>
            </w:r>
            <w:r w:rsidR="00E80B78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</w:t>
            </w:r>
          </w:p>
          <w:p w14:paraId="7C3B166B" w14:textId="77777777" w:rsidR="00425CE1" w:rsidRPr="00CA7612" w:rsidRDefault="00777D0E" w:rsidP="00324158">
            <w:pPr>
              <w:pStyle w:val="ListParagraph"/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ind w:right="432"/>
              <w:jc w:val="both"/>
              <w:textAlignment w:val="baseline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</w:pPr>
            <w:r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Administered</w:t>
            </w:r>
            <w:r w:rsidR="00E80B78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renewal of AMC, New AC installations, Casual Jobs &amp; Health Check-up of the </w:t>
            </w:r>
            <w:r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respective </w:t>
            </w:r>
            <w:r w:rsidR="00E80B78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units</w:t>
            </w:r>
          </w:p>
          <w:p w14:paraId="01D81371" w14:textId="77777777" w:rsidR="00425CE1" w:rsidRPr="00CA7612" w:rsidRDefault="002278CB" w:rsidP="00324158">
            <w:pPr>
              <w:pStyle w:val="ListParagraph"/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ind w:right="432"/>
              <w:jc w:val="both"/>
              <w:textAlignment w:val="baseline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</w:pPr>
            <w:r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Consistently maintained</w:t>
            </w:r>
            <w:r w:rsidR="00425CE1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local accounts such as M/s Ashok Leyland, M/</w:t>
            </w:r>
            <w:r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s Bharat</w:t>
            </w:r>
            <w:r w:rsidR="00425CE1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Heavy Electricals Ltd</w:t>
            </w:r>
            <w:r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.</w:t>
            </w:r>
            <w:r w:rsidR="00425CE1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(BHEL), M/s Business Standard Pvt</w:t>
            </w:r>
            <w:r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.</w:t>
            </w:r>
            <w:r w:rsidR="00425CE1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Ltd</w:t>
            </w:r>
            <w:r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.</w:t>
            </w:r>
            <w:r w:rsidR="00425CE1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, M/s Cancer Institute, M/s Securities and Exchange Board of India, M/s Indian Metal &amp; </w:t>
            </w:r>
            <w:proofErr w:type="spellStart"/>
            <w:r w:rsidR="00425CE1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Ferros</w:t>
            </w:r>
            <w:proofErr w:type="spellEnd"/>
            <w:r w:rsidR="00425CE1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Alloys Ltd</w:t>
            </w:r>
            <w:r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.</w:t>
            </w:r>
            <w:r w:rsidR="00425CE1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, M/s Chennai Petroleum and Corporation Ltd</w:t>
            </w:r>
            <w:r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.</w:t>
            </w:r>
            <w:r w:rsidR="00425CE1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, M/s Tata </w:t>
            </w:r>
            <w:proofErr w:type="spellStart"/>
            <w:r w:rsidR="00425CE1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Aig</w:t>
            </w:r>
            <w:proofErr w:type="spellEnd"/>
            <w:r w:rsidR="00425CE1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General Insurance and M/s Tata </w:t>
            </w:r>
            <w:proofErr w:type="spellStart"/>
            <w:r w:rsidR="00425CE1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Elxsi</w:t>
            </w:r>
            <w:proofErr w:type="spellEnd"/>
            <w:r w:rsidR="00425CE1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Ltd.   </w:t>
            </w:r>
          </w:p>
          <w:p w14:paraId="596E803C" w14:textId="77777777" w:rsidR="00425CE1" w:rsidRPr="00CA7612" w:rsidRDefault="002278CB" w:rsidP="00324158">
            <w:pPr>
              <w:pStyle w:val="ListParagraph"/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ind w:right="432"/>
              <w:jc w:val="both"/>
              <w:textAlignment w:val="baseline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</w:pPr>
            <w:r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Effectively </w:t>
            </w:r>
            <w:r w:rsidR="00240A27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worked on</w:t>
            </w:r>
            <w:r w:rsidR="00425CE1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nearly 4000 Ac’s under AMC and renewing the same every year </w:t>
            </w:r>
            <w:r w:rsidR="00D95A99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regularly</w:t>
            </w:r>
          </w:p>
          <w:p w14:paraId="7F3A61C0" w14:textId="77777777" w:rsidR="00425CE1" w:rsidRPr="00CA7612" w:rsidRDefault="00936D16" w:rsidP="00324158">
            <w:pPr>
              <w:pStyle w:val="ListParagraph"/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ind w:right="432"/>
              <w:jc w:val="both"/>
              <w:textAlignment w:val="baseline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</w:pPr>
            <w:r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Individually managed</w:t>
            </w:r>
            <w:r w:rsidR="00425CE1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from submitting Quotation (AMC / Casual Job / </w:t>
            </w:r>
            <w:proofErr w:type="spellStart"/>
            <w:r w:rsidR="00425CE1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Lowside</w:t>
            </w:r>
            <w:proofErr w:type="spellEnd"/>
            <w:r w:rsidR="00425CE1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), Arranging for PO, Raising Bill</w:t>
            </w:r>
            <w:r w:rsidR="00D95A99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,</w:t>
            </w:r>
            <w:r w:rsidR="00425CE1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and collecting the Outst</w:t>
            </w:r>
            <w:r w:rsidR="00F14FB3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anding P</w:t>
            </w:r>
            <w:r w:rsidR="002C1DA2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ayment on time</w:t>
            </w:r>
          </w:p>
          <w:p w14:paraId="7DC4FF6D" w14:textId="77777777" w:rsidR="002C1DA2" w:rsidRPr="00CA7612" w:rsidRDefault="00240A27" w:rsidP="00324158">
            <w:pPr>
              <w:pStyle w:val="ListParagraph"/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ind w:right="432"/>
              <w:jc w:val="both"/>
              <w:textAlignment w:val="baseline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</w:pPr>
            <w:r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Worked on</w:t>
            </w:r>
            <w:r w:rsidR="00425CE1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major Authorized Sales and Service Dealers of Chennai, Kanchipuram</w:t>
            </w:r>
            <w:r w:rsidR="00D95A99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,</w:t>
            </w:r>
            <w:r w:rsidR="00425CE1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and Chengalpattu and Service Franchisee for Kanc</w:t>
            </w:r>
            <w:r w:rsidR="002C1DA2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hipuram and </w:t>
            </w:r>
            <w:proofErr w:type="spellStart"/>
            <w:r w:rsidR="002C1DA2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Sriperambathur</w:t>
            </w:r>
            <w:proofErr w:type="spellEnd"/>
            <w:r w:rsidR="002C1DA2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Area</w:t>
            </w:r>
            <w:r w:rsidR="00425CE1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</w:t>
            </w:r>
          </w:p>
          <w:p w14:paraId="09880265" w14:textId="77777777" w:rsidR="00425CE1" w:rsidRPr="00CA7612" w:rsidRDefault="00E02C50" w:rsidP="00324158">
            <w:pPr>
              <w:pStyle w:val="ListParagraph"/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ind w:right="432"/>
              <w:jc w:val="both"/>
              <w:textAlignment w:val="baseline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</w:pPr>
            <w:r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Met With sub-dealers and dealers</w:t>
            </w:r>
            <w:r w:rsidR="00425CE1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Once / Twice in a month accordingly for collection of No Due Certi</w:t>
            </w:r>
            <w:r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ficate </w:t>
            </w:r>
            <w:r w:rsidR="00BA62F5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concerning</w:t>
            </w:r>
            <w:r w:rsidR="002C1DA2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available stocks</w:t>
            </w:r>
          </w:p>
          <w:p w14:paraId="41D091AA" w14:textId="77777777" w:rsidR="00425CE1" w:rsidRPr="00CA7612" w:rsidRDefault="00E02C50" w:rsidP="00324158">
            <w:pPr>
              <w:pStyle w:val="ListParagraph"/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ind w:right="432"/>
              <w:jc w:val="both"/>
              <w:textAlignment w:val="baseline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</w:pPr>
            <w:r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Presented</w:t>
            </w:r>
            <w:r w:rsidR="00425CE1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reports on the performance of each Service Franchisee and SSD </w:t>
            </w:r>
            <w:r w:rsidR="00D95A99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regularly</w:t>
            </w:r>
            <w:r w:rsidR="00425CE1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and conduct training for technicians / C</w:t>
            </w:r>
            <w:r w:rsidR="00D95A99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o</w:t>
            </w:r>
            <w:r w:rsidR="00425CE1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co bas</w:t>
            </w:r>
            <w:r w:rsidR="002C1DA2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ed on the areas of improvement</w:t>
            </w:r>
          </w:p>
          <w:p w14:paraId="797110B4" w14:textId="77777777" w:rsidR="00425CE1" w:rsidRPr="00CA7612" w:rsidRDefault="00E02C50" w:rsidP="00CA7612">
            <w:pPr>
              <w:pStyle w:val="ListParagraph"/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ind w:right="432"/>
              <w:jc w:val="both"/>
              <w:textAlignment w:val="baseline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</w:pPr>
            <w:r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Found out</w:t>
            </w:r>
            <w:r w:rsidR="00425CE1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new AMC’s by visiting institutional customers and taking AMC order on local institution cust</w:t>
            </w:r>
            <w:r w:rsidR="002C1DA2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omers</w:t>
            </w:r>
          </w:p>
          <w:p w14:paraId="019AC374" w14:textId="77777777" w:rsidR="00425CE1" w:rsidRPr="00CA7612" w:rsidRDefault="00E02C50" w:rsidP="00324158">
            <w:pPr>
              <w:pStyle w:val="ListParagraph"/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ind w:right="432"/>
              <w:jc w:val="both"/>
              <w:textAlignment w:val="baseline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</w:pPr>
            <w:r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Coordinated</w:t>
            </w:r>
            <w:r w:rsidR="00425CE1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with all the customers by delivering service on time by maintaining 2+ non-part calls nil and</w:t>
            </w:r>
            <w:r w:rsidR="002C1DA2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7+ part call nil consistently</w:t>
            </w:r>
          </w:p>
          <w:p w14:paraId="2948E892" w14:textId="77777777" w:rsidR="00425CE1" w:rsidRPr="00CA7612" w:rsidRDefault="00E02C50" w:rsidP="00324158">
            <w:pPr>
              <w:pStyle w:val="ListParagraph"/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ind w:right="432"/>
              <w:jc w:val="both"/>
              <w:textAlignment w:val="baseline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</w:pPr>
            <w:r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Provided</w:t>
            </w:r>
            <w:r w:rsidR="00425CE1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technical and safety training for the new joining technicians and system training for Computer operator in </w:t>
            </w:r>
            <w:r w:rsidR="00D95A99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the </w:t>
            </w:r>
            <w:r w:rsidR="002C1DA2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franchise</w:t>
            </w:r>
          </w:p>
          <w:p w14:paraId="6D0F020D" w14:textId="77777777" w:rsidR="00425CE1" w:rsidRPr="00CA7612" w:rsidRDefault="00E02C50" w:rsidP="00CA7612">
            <w:pPr>
              <w:pStyle w:val="ListParagraph"/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ind w:right="432"/>
              <w:jc w:val="both"/>
              <w:textAlignment w:val="baseline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</w:pPr>
            <w:r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Achieved</w:t>
            </w:r>
            <w:r w:rsidR="00425CE1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revenue</w:t>
            </w:r>
            <w:r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generation</w:t>
            </w:r>
            <w:r w:rsidR="00425CE1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by exploring the potential area and achieving targets every month consistently</w:t>
            </w:r>
          </w:p>
          <w:p w14:paraId="73CEB055" w14:textId="77777777" w:rsidR="00AE6F43" w:rsidRPr="0019127F" w:rsidRDefault="00AE6F43" w:rsidP="00AE6F43">
            <w:pPr>
              <w:overflowPunct w:val="0"/>
              <w:autoSpaceDE w:val="0"/>
              <w:autoSpaceDN w:val="0"/>
              <w:adjustRightInd w:val="0"/>
              <w:ind w:right="432"/>
              <w:jc w:val="both"/>
              <w:textAlignment w:val="baseline"/>
              <w:rPr>
                <w:rFonts w:ascii="Tahoma" w:hAnsi="Tahoma" w:cs="Tahoma"/>
                <w:color w:val="262626" w:themeColor="text1" w:themeTint="D9"/>
                <w:sz w:val="16"/>
                <w:szCs w:val="16"/>
                <w:lang w:eastAsia="en-GB"/>
              </w:rPr>
            </w:pPr>
          </w:p>
          <w:p w14:paraId="5B4F9BFF" w14:textId="77777777" w:rsidR="00AE6F43" w:rsidRPr="00AE6F43" w:rsidRDefault="00AE6F43" w:rsidP="00AE6F43">
            <w:pPr>
              <w:overflowPunct w:val="0"/>
              <w:autoSpaceDE w:val="0"/>
              <w:autoSpaceDN w:val="0"/>
              <w:adjustRightInd w:val="0"/>
              <w:ind w:right="432"/>
              <w:jc w:val="both"/>
              <w:textAlignment w:val="baseline"/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</w:pPr>
            <w:r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 xml:space="preserve">         </w:t>
            </w:r>
            <w:r w:rsidRPr="00AE6F43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 xml:space="preserve">Highlights: </w:t>
            </w:r>
          </w:p>
          <w:p w14:paraId="18206DDD" w14:textId="10520D15" w:rsidR="00AE6F43" w:rsidRPr="001D1322" w:rsidRDefault="00280F26" w:rsidP="00324158">
            <w:pPr>
              <w:pStyle w:val="ListParagraph"/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ind w:right="432"/>
              <w:jc w:val="both"/>
              <w:textAlignment w:val="baseline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</w:pPr>
            <w:r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Cer</w:t>
            </w:r>
            <w:r w:rsidR="004D5A21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tified</w:t>
            </w:r>
            <w:r w:rsidR="00AE6F43" w:rsidRPr="00AE6F43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as </w:t>
            </w:r>
            <w:r w:rsidR="00AE6F43" w:rsidRPr="00280F26">
              <w:rPr>
                <w:rFonts w:ascii="Tahoma" w:hAnsi="Tahoma" w:cs="Tahoma"/>
                <w:b/>
                <w:bCs/>
                <w:color w:val="262626" w:themeColor="text1" w:themeTint="D9"/>
                <w:sz w:val="20"/>
                <w:szCs w:val="20"/>
                <w:lang w:eastAsia="en-GB"/>
              </w:rPr>
              <w:t>Silver Standard Trainer</w:t>
            </w:r>
            <w:r>
              <w:rPr>
                <w:rFonts w:ascii="Tahoma" w:hAnsi="Tahoma" w:cs="Tahoma"/>
                <w:b/>
                <w:bCs/>
                <w:color w:val="262626" w:themeColor="text1" w:themeTint="D9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in the program organized by Voltas Ltd</w:t>
            </w:r>
          </w:p>
          <w:p w14:paraId="2F23842A" w14:textId="77777777" w:rsidR="00870642" w:rsidRPr="00870642" w:rsidRDefault="00425CE1" w:rsidP="00425CE1">
            <w:pPr>
              <w:pStyle w:val="ListParagraph"/>
              <w:overflowPunct w:val="0"/>
              <w:autoSpaceDE w:val="0"/>
              <w:autoSpaceDN w:val="0"/>
              <w:adjustRightInd w:val="0"/>
              <w:ind w:left="990" w:right="432"/>
              <w:jc w:val="both"/>
              <w:textAlignment w:val="baseline"/>
              <w:rPr>
                <w:rFonts w:ascii="Tahoma" w:hAnsi="Tahoma" w:cs="Tahoma"/>
                <w:color w:val="262626" w:themeColor="text1" w:themeTint="D9"/>
                <w:sz w:val="16"/>
                <w:szCs w:val="16"/>
                <w:lang w:eastAsia="en-GB"/>
              </w:rPr>
            </w:pPr>
            <w:r w:rsidRPr="00870642">
              <w:rPr>
                <w:rFonts w:ascii="Tahoma" w:hAnsi="Tahoma" w:cs="Tahoma"/>
                <w:color w:val="262626" w:themeColor="text1" w:themeTint="D9"/>
                <w:sz w:val="16"/>
                <w:szCs w:val="16"/>
                <w:lang w:eastAsia="en-GB"/>
              </w:rPr>
              <w:t xml:space="preserve"> </w:t>
            </w:r>
          </w:p>
          <w:p w14:paraId="009200AD" w14:textId="14AFAB83" w:rsidR="00E57E72" w:rsidRDefault="00E57E72" w:rsidP="00C330A8">
            <w:pPr>
              <w:tabs>
                <w:tab w:val="left" w:pos="10152"/>
              </w:tabs>
              <w:overflowPunct w:val="0"/>
              <w:autoSpaceDE w:val="0"/>
              <w:autoSpaceDN w:val="0"/>
              <w:adjustRightInd w:val="0"/>
              <w:ind w:right="342"/>
              <w:jc w:val="both"/>
              <w:textAlignment w:val="baseline"/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</w:pPr>
            <w:r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 xml:space="preserve">        </w:t>
            </w:r>
            <w:r w:rsidR="005A0DFF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>May’13</w:t>
            </w:r>
            <w:r w:rsidR="00B15467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 xml:space="preserve"> </w:t>
            </w:r>
            <w:r w:rsidR="005A0DFF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>- Mar’14</w:t>
            </w:r>
            <w:r w:rsidR="00B15467" w:rsidRPr="00B15467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>with</w:t>
            </w:r>
            <w:r w:rsidRPr="00301749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 xml:space="preserve"> </w:t>
            </w:r>
            <w:r w:rsidR="005A0DFF" w:rsidRPr="005A0DFF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>Sutherland Global Services</w:t>
            </w:r>
            <w:r w:rsidR="00870642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>,</w:t>
            </w:r>
            <w:r w:rsidR="00870642" w:rsidRPr="00870642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 xml:space="preserve"> </w:t>
            </w:r>
            <w:r w:rsidR="0019711A" w:rsidRPr="00D6133E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>Chennai</w:t>
            </w:r>
            <w:r w:rsidRPr="00D6133E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 xml:space="preserve">as </w:t>
            </w:r>
            <w:r w:rsidR="005A0DFF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>Consultant</w:t>
            </w:r>
          </w:p>
          <w:p w14:paraId="7C308FE9" w14:textId="4FC22AF8" w:rsidR="007C5445" w:rsidRPr="007C5445" w:rsidRDefault="007C5445" w:rsidP="00C330A8">
            <w:pPr>
              <w:tabs>
                <w:tab w:val="left" w:pos="10152"/>
              </w:tabs>
              <w:overflowPunct w:val="0"/>
              <w:autoSpaceDE w:val="0"/>
              <w:autoSpaceDN w:val="0"/>
              <w:adjustRightInd w:val="0"/>
              <w:ind w:right="342"/>
              <w:jc w:val="both"/>
              <w:textAlignment w:val="baseline"/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</w:pPr>
            <w:r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 xml:space="preserve">        Mar’14 to Aug’16 with </w:t>
            </w:r>
            <w:r w:rsidRPr="007C5445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>HCL Technologies</w:t>
            </w:r>
            <w:r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 xml:space="preserve">, </w:t>
            </w:r>
            <w:r w:rsidR="0019711A" w:rsidRPr="00D6133E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>Chennai</w:t>
            </w:r>
            <w:r w:rsidRPr="00D6133E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>as Senior IT Analyst</w:t>
            </w:r>
          </w:p>
          <w:p w14:paraId="6E0DDE25" w14:textId="77777777" w:rsidR="00E57E72" w:rsidRDefault="009C3253" w:rsidP="00E57E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152"/>
              </w:tabs>
              <w:overflowPunct w:val="0"/>
              <w:autoSpaceDE w:val="0"/>
              <w:autoSpaceDN w:val="0"/>
              <w:adjustRightInd w:val="0"/>
              <w:ind w:right="342"/>
              <w:jc w:val="both"/>
              <w:textAlignment w:val="baseline"/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</w:pPr>
            <w:r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 xml:space="preserve">        Role</w:t>
            </w:r>
            <w:r w:rsidR="00E57E72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 xml:space="preserve">: </w:t>
            </w:r>
          </w:p>
          <w:p w14:paraId="25102A9A" w14:textId="77777777" w:rsidR="0051694D" w:rsidRPr="0051694D" w:rsidRDefault="0051694D" w:rsidP="00E57E7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152"/>
              </w:tabs>
              <w:overflowPunct w:val="0"/>
              <w:autoSpaceDE w:val="0"/>
              <w:autoSpaceDN w:val="0"/>
              <w:adjustRightInd w:val="0"/>
              <w:ind w:right="342"/>
              <w:jc w:val="both"/>
              <w:textAlignment w:val="baseline"/>
              <w:rPr>
                <w:rFonts w:ascii="Tahoma" w:hAnsi="Tahoma" w:cs="Tahoma"/>
                <w:b/>
                <w:color w:val="262626" w:themeColor="text1" w:themeTint="D9"/>
                <w:sz w:val="10"/>
                <w:szCs w:val="10"/>
                <w:lang w:eastAsia="en-GB"/>
              </w:rPr>
            </w:pPr>
          </w:p>
          <w:p w14:paraId="783F24D7" w14:textId="77777777" w:rsidR="003F2955" w:rsidRPr="003F2955" w:rsidRDefault="006E290D" w:rsidP="00324158">
            <w:pPr>
              <w:pStyle w:val="ListParagraph"/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ind w:right="432"/>
              <w:jc w:val="both"/>
              <w:textAlignment w:val="baseline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</w:pPr>
            <w:r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Managed &amp; also played a crucial role</w:t>
            </w:r>
            <w:r w:rsidR="00BA62F5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in</w:t>
            </w:r>
            <w:r w:rsidR="003F2955" w:rsidRPr="003F2955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the project named “Apollo-BPP”, a University located in </w:t>
            </w:r>
            <w:r w:rsidR="00D95A99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the </w:t>
            </w:r>
            <w:r w:rsidR="009A4D2E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UK</w:t>
            </w:r>
          </w:p>
          <w:p w14:paraId="29755693" w14:textId="77777777" w:rsidR="003F2955" w:rsidRPr="00CA7612" w:rsidRDefault="006E290D" w:rsidP="00324158">
            <w:pPr>
              <w:pStyle w:val="ListParagraph"/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ind w:right="432"/>
              <w:jc w:val="both"/>
              <w:textAlignment w:val="baseline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</w:pPr>
            <w:r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Delivered</w:t>
            </w:r>
            <w:r w:rsidR="003F2955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Process Training and Technical Training</w:t>
            </w:r>
            <w:r w:rsidR="009A4D2E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for new joiners</w:t>
            </w:r>
          </w:p>
          <w:p w14:paraId="158712A8" w14:textId="77777777" w:rsidR="003F2955" w:rsidRPr="00CA7612" w:rsidRDefault="006E290D" w:rsidP="00324158">
            <w:pPr>
              <w:pStyle w:val="ListParagraph"/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ind w:right="432"/>
              <w:jc w:val="both"/>
              <w:textAlignment w:val="baseline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</w:pPr>
            <w:r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Supervised</w:t>
            </w:r>
            <w:r w:rsidR="003F2955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on Break management, Queue management, Assistance for the team</w:t>
            </w:r>
            <w:r w:rsidR="00D95A99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,</w:t>
            </w:r>
            <w:r w:rsidR="003F2955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and sending reports (includes break data, staffing</w:t>
            </w:r>
            <w:r w:rsidR="00D95A99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,</w:t>
            </w:r>
            <w:r w:rsidR="009A4D2E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and productivity) for the team</w:t>
            </w:r>
          </w:p>
          <w:p w14:paraId="79E374EB" w14:textId="77777777" w:rsidR="003F2955" w:rsidRPr="00CA7612" w:rsidRDefault="006E290D" w:rsidP="00324158">
            <w:pPr>
              <w:pStyle w:val="ListParagraph"/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ind w:right="432"/>
              <w:jc w:val="both"/>
              <w:textAlignment w:val="baseline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</w:pPr>
            <w:r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Developed </w:t>
            </w:r>
            <w:r w:rsidR="003F2955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online accounts and amending the student’s accounts (Adding/Removing courses,</w:t>
            </w:r>
            <w:r w:rsidR="00D95A99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</w:t>
            </w:r>
            <w:r w:rsidR="003F2955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materials,</w:t>
            </w:r>
            <w:r w:rsidR="00D95A99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</w:t>
            </w:r>
            <w:r w:rsidR="00A36DA0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and enabling</w:t>
            </w:r>
            <w:r w:rsidR="003F2955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/disabling student account) based on</w:t>
            </w:r>
            <w:r w:rsidR="009A4D2E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the approvals from the clients</w:t>
            </w:r>
          </w:p>
          <w:p w14:paraId="26095CED" w14:textId="77777777" w:rsidR="003F2955" w:rsidRPr="00CA7612" w:rsidRDefault="006E290D" w:rsidP="00324158">
            <w:pPr>
              <w:pStyle w:val="ListParagraph"/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ind w:right="432"/>
              <w:jc w:val="both"/>
              <w:textAlignment w:val="baseline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</w:pPr>
            <w:r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Provided</w:t>
            </w:r>
            <w:r w:rsidR="003F2955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technical solutions to the customers who were having issues with Acer products such as Laptops, Desktops, Tablets</w:t>
            </w:r>
            <w:r w:rsidR="00D95A99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,</w:t>
            </w:r>
            <w:r w:rsidR="009A4D2E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and Mobile phones</w:t>
            </w:r>
          </w:p>
          <w:p w14:paraId="503EA5D2" w14:textId="77777777" w:rsidR="003F2955" w:rsidRPr="00CA7612" w:rsidRDefault="006E290D" w:rsidP="00324158">
            <w:pPr>
              <w:pStyle w:val="ListParagraph"/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ind w:right="432"/>
              <w:jc w:val="both"/>
              <w:textAlignment w:val="baseline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</w:pPr>
            <w:r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Successfully troublesh</w:t>
            </w:r>
            <w:r w:rsidR="003F2955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ot and fix the issue within</w:t>
            </w:r>
            <w:r w:rsidR="009A4D2E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the fixed SLA</w:t>
            </w:r>
          </w:p>
          <w:p w14:paraId="0E6C4C33" w14:textId="77777777" w:rsidR="003F2955" w:rsidRPr="00CA7612" w:rsidRDefault="00EC48AD" w:rsidP="00324158">
            <w:pPr>
              <w:pStyle w:val="ListParagraph"/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ind w:right="432"/>
              <w:jc w:val="both"/>
              <w:textAlignment w:val="baseline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</w:pPr>
            <w:r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Administered as</w:t>
            </w:r>
            <w:r w:rsidR="006E290D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Acting Team L</w:t>
            </w:r>
            <w:r w:rsidR="003F2955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eader</w:t>
            </w:r>
            <w:r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in the absence of Team L</w:t>
            </w:r>
            <w:r w:rsidR="003F2955" w:rsidRPr="00CA76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eader</w:t>
            </w:r>
          </w:p>
          <w:p w14:paraId="6BB3EB02" w14:textId="77777777" w:rsidR="00AE6F43" w:rsidRPr="009A4D2E" w:rsidRDefault="00AE6F43" w:rsidP="00AE6F43">
            <w:pPr>
              <w:overflowPunct w:val="0"/>
              <w:autoSpaceDE w:val="0"/>
              <w:autoSpaceDN w:val="0"/>
              <w:adjustRightInd w:val="0"/>
              <w:ind w:right="432"/>
              <w:jc w:val="both"/>
              <w:textAlignment w:val="baseline"/>
              <w:rPr>
                <w:rFonts w:ascii="Tahoma" w:hAnsi="Tahoma" w:cs="Tahoma"/>
                <w:color w:val="262626" w:themeColor="text1" w:themeTint="D9"/>
                <w:sz w:val="16"/>
                <w:szCs w:val="16"/>
                <w:lang w:eastAsia="en-GB"/>
              </w:rPr>
            </w:pPr>
          </w:p>
          <w:p w14:paraId="704BAB8D" w14:textId="77777777" w:rsidR="00AE6F43" w:rsidRPr="00D95A99" w:rsidRDefault="00D95A99" w:rsidP="00AE6F43">
            <w:pPr>
              <w:overflowPunct w:val="0"/>
              <w:autoSpaceDE w:val="0"/>
              <w:autoSpaceDN w:val="0"/>
              <w:adjustRightInd w:val="0"/>
              <w:ind w:right="432"/>
              <w:jc w:val="both"/>
              <w:textAlignment w:val="baseline"/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</w:pPr>
            <w:r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 xml:space="preserve">         </w:t>
            </w:r>
            <w:r w:rsidR="00AE6F43" w:rsidRPr="00D95A99">
              <w:rPr>
                <w:rFonts w:ascii="Tahoma" w:hAnsi="Tahoma" w:cs="Tahoma"/>
                <w:b/>
                <w:color w:val="262626" w:themeColor="text1" w:themeTint="D9"/>
                <w:sz w:val="20"/>
                <w:szCs w:val="20"/>
                <w:lang w:eastAsia="en-GB"/>
              </w:rPr>
              <w:t xml:space="preserve">Highlight: </w:t>
            </w:r>
          </w:p>
          <w:p w14:paraId="22013BEE" w14:textId="77777777" w:rsidR="00AE6F43" w:rsidRPr="00F1523D" w:rsidRDefault="006E290D" w:rsidP="00324158">
            <w:pPr>
              <w:pStyle w:val="ListParagraph"/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ind w:right="432"/>
              <w:jc w:val="both"/>
              <w:textAlignment w:val="baseline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</w:pPr>
            <w:r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Secured Top score in</w:t>
            </w:r>
            <w:r w:rsidR="00AE6F43" w:rsidRPr="00D95A99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HCL project for the annual year (</w:t>
            </w:r>
            <w:r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Mar’14 to Mar’</w:t>
            </w:r>
            <w:r w:rsidR="00AE6F43" w:rsidRPr="00D95A99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15)</w:t>
            </w:r>
          </w:p>
          <w:p w14:paraId="2464EF1B" w14:textId="77777777" w:rsidR="001532CC" w:rsidRPr="003F2955" w:rsidRDefault="001532CC" w:rsidP="003F2955">
            <w:pPr>
              <w:overflowPunct w:val="0"/>
              <w:autoSpaceDE w:val="0"/>
              <w:autoSpaceDN w:val="0"/>
              <w:adjustRightInd w:val="0"/>
              <w:ind w:right="432"/>
              <w:jc w:val="both"/>
              <w:textAlignment w:val="baseline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</w:pPr>
            <w:r w:rsidRPr="006F7767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944" behindDoc="0" locked="0" layoutInCell="1" allowOverlap="1" wp14:anchorId="2F502C62" wp14:editId="31C3837E">
                      <wp:simplePos x="0" y="0"/>
                      <wp:positionH relativeFrom="column">
                        <wp:posOffset>330200</wp:posOffset>
                      </wp:positionH>
                      <wp:positionV relativeFrom="paragraph">
                        <wp:posOffset>116840</wp:posOffset>
                      </wp:positionV>
                      <wp:extent cx="6669405" cy="304800"/>
                      <wp:effectExtent l="0" t="0" r="0" b="0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669405" cy="3048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F980EED" w14:textId="77777777" w:rsidR="003F1DFD" w:rsidRPr="000F6021" w:rsidRDefault="003F1DFD" w:rsidP="00ED5F83">
                                  <w:pPr>
                                    <w:rPr>
                                      <w:rFonts w:ascii="Arial" w:hAnsi="Arial" w:cs="Arial"/>
                                      <w:b/>
                                      <w:color w:val="244061" w:themeColor="accent1" w:themeShade="8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color w:val="244061" w:themeColor="accent1" w:themeShade="80"/>
                                    </w:rPr>
                                    <w:t>Education</w:t>
                                  </w:r>
                                </w:p>
                                <w:p w14:paraId="078190CA" w14:textId="77777777" w:rsidR="003F1DFD" w:rsidRPr="000F6021" w:rsidRDefault="003F1DFD" w:rsidP="00EB1E3B">
                                  <w:pPr>
                                    <w:rPr>
                                      <w:rFonts w:ascii="Arial" w:hAnsi="Arial" w:cs="Arial"/>
                                      <w:b/>
                                      <w:color w:val="244061" w:themeColor="accent1" w:themeShade="80"/>
                                    </w:rPr>
                                  </w:pPr>
                                </w:p>
                                <w:p w14:paraId="109C3E12" w14:textId="77777777" w:rsidR="003F1DFD" w:rsidRPr="000F6021" w:rsidRDefault="003F1DFD" w:rsidP="00EB1E3B">
                                  <w:pPr>
                                    <w:rPr>
                                      <w:rFonts w:ascii="Arial" w:hAnsi="Arial" w:cs="Arial"/>
                                      <w:b/>
                                      <w:color w:val="244061" w:themeColor="accent1" w:themeShade="80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w14:anchorId="2F502C62" id="Rectangle 8" o:spid="_x0000_s1031" style="position:absolute;left:0;text-align:left;margin-left:26pt;margin-top:9.2pt;width:525.15pt;height:24pt;z-index:251666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" fillcolor="#d8d8d8 [2732]" stroked="f" strokeweight="2pt">
                      <v:textbox>
                        <w:txbxContent>
                          <w:p w14:paraId="7F980EED" w14:textId="77777777" w:rsidR="003F1DFD" w:rsidRPr="000F6021" w:rsidRDefault="003F1DFD" w:rsidP="00ED5F83">
                            <w:pPr>
                              <w:rPr>
                                <w:rFonts w:ascii="Arial" w:hAnsi="Arial" w:cs="Arial"/>
                                <w:b/>
                                <w:color w:val="244061" w:themeColor="accent1" w:themeShade="8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44061" w:themeColor="accent1" w:themeShade="80"/>
                              </w:rPr>
                              <w:t>Education</w:t>
                            </w:r>
                          </w:p>
                          <w:p w14:paraId="078190CA" w14:textId="77777777" w:rsidR="003F1DFD" w:rsidRPr="000F6021" w:rsidRDefault="003F1DFD" w:rsidP="00EB1E3B">
                            <w:pPr>
                              <w:rPr>
                                <w:rFonts w:ascii="Arial" w:hAnsi="Arial" w:cs="Arial"/>
                                <w:b/>
                                <w:color w:val="244061" w:themeColor="accent1" w:themeShade="80"/>
                              </w:rPr>
                            </w:pPr>
                          </w:p>
                          <w:p w14:paraId="109C3E12" w14:textId="77777777" w:rsidR="003F1DFD" w:rsidRPr="000F6021" w:rsidRDefault="003F1DFD" w:rsidP="00EB1E3B">
                            <w:pPr>
                              <w:rPr>
                                <w:rFonts w:ascii="Arial" w:hAnsi="Arial" w:cs="Arial"/>
                                <w:b/>
                                <w:color w:val="244061" w:themeColor="accent1" w:themeShade="80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4F35A9E3" w14:textId="77777777" w:rsidR="00EB1E3B" w:rsidRDefault="00ED5F83" w:rsidP="00ED5F83">
            <w:pPr>
              <w:tabs>
                <w:tab w:val="left" w:pos="10152"/>
              </w:tabs>
              <w:overflowPunct w:val="0"/>
              <w:autoSpaceDE w:val="0"/>
              <w:autoSpaceDN w:val="0"/>
              <w:adjustRightInd w:val="0"/>
              <w:ind w:left="-108" w:right="342"/>
              <w:jc w:val="both"/>
              <w:textAlignment w:val="baseline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</w:pPr>
            <w:r w:rsidRPr="006F7767">
              <w:rPr>
                <w:rFonts w:ascii="Tahoma" w:hAnsi="Tahoma" w:cs="Tahoma"/>
                <w:b/>
                <w:noProof/>
                <w:color w:val="4F81BD" w:themeColor="accent1"/>
              </w:rPr>
              <w:drawing>
                <wp:inline distT="0" distB="0" distL="0" distR="0" wp14:anchorId="34985516" wp14:editId="5304FE70">
                  <wp:extent cx="395059" cy="261257"/>
                  <wp:effectExtent l="0" t="0" r="5080" b="5715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9.png"/>
                          <pic:cNvPicPr/>
                        </pic:nvPicPr>
                        <pic:blipFill>
                          <a:blip r:embed="rId16" cstate="print">
                            <a:duotone>
                              <a:schemeClr val="accent1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7"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7439" cy="2628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8C34374" w14:textId="77777777" w:rsidR="00EB1E3B" w:rsidRPr="00277015" w:rsidRDefault="00EB1E3B" w:rsidP="00EB1E3B">
            <w:pPr>
              <w:tabs>
                <w:tab w:val="left" w:pos="10152"/>
              </w:tabs>
              <w:overflowPunct w:val="0"/>
              <w:autoSpaceDE w:val="0"/>
              <w:autoSpaceDN w:val="0"/>
              <w:adjustRightInd w:val="0"/>
              <w:ind w:right="342"/>
              <w:jc w:val="both"/>
              <w:textAlignment w:val="baseline"/>
              <w:rPr>
                <w:rFonts w:ascii="Tahoma" w:hAnsi="Tahoma" w:cs="Tahoma"/>
                <w:color w:val="262626" w:themeColor="text1" w:themeTint="D9"/>
                <w:sz w:val="6"/>
                <w:szCs w:val="6"/>
                <w:lang w:eastAsia="en-GB"/>
              </w:rPr>
            </w:pPr>
          </w:p>
          <w:p w14:paraId="55FF98C0" w14:textId="77777777" w:rsidR="00EE608A" w:rsidRPr="00A444A2" w:rsidRDefault="00EE608A" w:rsidP="00410AEF">
            <w:pPr>
              <w:pStyle w:val="ListParagraph"/>
              <w:tabs>
                <w:tab w:val="left" w:pos="10152"/>
              </w:tabs>
              <w:overflowPunct w:val="0"/>
              <w:autoSpaceDE w:val="0"/>
              <w:autoSpaceDN w:val="0"/>
              <w:adjustRightInd w:val="0"/>
              <w:ind w:left="810" w:right="1602"/>
              <w:jc w:val="both"/>
              <w:textAlignment w:val="baseline"/>
              <w:rPr>
                <w:rFonts w:ascii="Tahoma" w:hAnsi="Tahoma" w:cs="Tahoma"/>
                <w:color w:val="262626" w:themeColor="text1" w:themeTint="D9"/>
                <w:sz w:val="2"/>
                <w:szCs w:val="2"/>
                <w:lang w:eastAsia="en-GB"/>
              </w:rPr>
            </w:pPr>
          </w:p>
          <w:p w14:paraId="4993CEE6" w14:textId="310583FB" w:rsidR="0031748B" w:rsidRPr="00DE10ED" w:rsidRDefault="00F1523D" w:rsidP="00DE10ED">
            <w:pPr>
              <w:pStyle w:val="ListParagraph"/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ind w:right="-18"/>
              <w:jc w:val="both"/>
              <w:textAlignment w:val="baseline"/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</w:pPr>
            <w:r w:rsidRPr="00F300D6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B.Tech. (Electrical</w:t>
            </w:r>
            <w:r w:rsidR="0008337C" w:rsidRPr="00F300D6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) from </w:t>
            </w:r>
            <w:r w:rsidRPr="00F300D6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Anna University, </w:t>
            </w:r>
            <w:r w:rsidR="0019711A" w:rsidRPr="00D6133E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Chennai</w:t>
            </w:r>
            <w:r w:rsidR="001532CC" w:rsidRPr="00D6133E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</w:t>
            </w:r>
            <w:r w:rsidR="00B3674A" w:rsidRPr="00F300D6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in 2013 </w:t>
            </w:r>
          </w:p>
          <w:p w14:paraId="46751C87" w14:textId="77777777" w:rsidR="0031748B" w:rsidRDefault="0031748B" w:rsidP="0031748B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152"/>
              </w:tabs>
              <w:overflowPunct w:val="0"/>
              <w:autoSpaceDE w:val="0"/>
              <w:autoSpaceDN w:val="0"/>
              <w:adjustRightInd w:val="0"/>
              <w:ind w:left="990" w:right="-18"/>
              <w:jc w:val="both"/>
              <w:textAlignment w:val="baseline"/>
              <w:rPr>
                <w:rFonts w:ascii="Tahoma" w:hAnsi="Tahoma" w:cs="Tahoma"/>
                <w:color w:val="262626" w:themeColor="text1" w:themeTint="D9"/>
                <w:sz w:val="2"/>
                <w:szCs w:val="2"/>
                <w:lang w:eastAsia="en-GB"/>
              </w:rPr>
            </w:pPr>
          </w:p>
          <w:p w14:paraId="15D4521E" w14:textId="77777777" w:rsidR="0031748B" w:rsidRDefault="0031748B" w:rsidP="0031748B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152"/>
              </w:tabs>
              <w:overflowPunct w:val="0"/>
              <w:autoSpaceDE w:val="0"/>
              <w:autoSpaceDN w:val="0"/>
              <w:adjustRightInd w:val="0"/>
              <w:ind w:left="990" w:right="-18"/>
              <w:jc w:val="both"/>
              <w:textAlignment w:val="baseline"/>
              <w:rPr>
                <w:rFonts w:ascii="Tahoma" w:hAnsi="Tahoma" w:cs="Tahoma"/>
                <w:color w:val="262626" w:themeColor="text1" w:themeTint="D9"/>
                <w:sz w:val="2"/>
                <w:szCs w:val="2"/>
                <w:lang w:eastAsia="en-GB"/>
              </w:rPr>
            </w:pPr>
          </w:p>
          <w:p w14:paraId="0D5F1208" w14:textId="77777777" w:rsidR="0031748B" w:rsidRDefault="0031748B" w:rsidP="0031748B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152"/>
              </w:tabs>
              <w:overflowPunct w:val="0"/>
              <w:autoSpaceDE w:val="0"/>
              <w:autoSpaceDN w:val="0"/>
              <w:adjustRightInd w:val="0"/>
              <w:ind w:left="990" w:right="-18"/>
              <w:jc w:val="both"/>
              <w:textAlignment w:val="baseline"/>
              <w:rPr>
                <w:rFonts w:ascii="Tahoma" w:hAnsi="Tahoma" w:cs="Tahoma"/>
                <w:color w:val="262626" w:themeColor="text1" w:themeTint="D9"/>
                <w:sz w:val="2"/>
                <w:szCs w:val="2"/>
                <w:lang w:eastAsia="en-GB"/>
              </w:rPr>
            </w:pPr>
          </w:p>
          <w:p w14:paraId="13437B2D" w14:textId="77777777" w:rsidR="0031748B" w:rsidRPr="00A444A2" w:rsidRDefault="0031748B" w:rsidP="0031748B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152"/>
              </w:tabs>
              <w:overflowPunct w:val="0"/>
              <w:autoSpaceDE w:val="0"/>
              <w:autoSpaceDN w:val="0"/>
              <w:adjustRightInd w:val="0"/>
              <w:ind w:left="990" w:right="-18"/>
              <w:jc w:val="both"/>
              <w:textAlignment w:val="baseline"/>
              <w:rPr>
                <w:rFonts w:ascii="Tahoma" w:hAnsi="Tahoma" w:cs="Tahoma"/>
                <w:color w:val="262626" w:themeColor="text1" w:themeTint="D9"/>
                <w:sz w:val="2"/>
                <w:szCs w:val="2"/>
                <w:lang w:eastAsia="en-GB"/>
              </w:rPr>
            </w:pPr>
          </w:p>
          <w:p w14:paraId="1ED91EA7" w14:textId="77777777" w:rsidR="00697C41" w:rsidRPr="006D5CA7" w:rsidRDefault="00687700" w:rsidP="006D5CA7">
            <w:pPr>
              <w:pStyle w:val="ListParagraph"/>
              <w:overflowPunct w:val="0"/>
              <w:autoSpaceDE w:val="0"/>
              <w:autoSpaceDN w:val="0"/>
              <w:adjustRightInd w:val="0"/>
              <w:spacing w:line="360" w:lineRule="auto"/>
              <w:ind w:left="-108"/>
              <w:jc w:val="both"/>
              <w:textAlignment w:val="baseline"/>
              <w:rPr>
                <w:rFonts w:ascii="Tahoma" w:hAnsi="Tahoma" w:cs="Tahoma"/>
                <w:sz w:val="8"/>
                <w:bdr w:val="none" w:sz="0" w:space="0" w:color="auto" w:frame="1"/>
                <w:shd w:val="clear" w:color="auto" w:fill="FFFFFF"/>
              </w:rPr>
            </w:pPr>
            <w:r w:rsidRPr="006F7767">
              <w:rPr>
                <w:rFonts w:ascii="Tahoma" w:hAnsi="Tahoma" w:cs="Tahoma"/>
                <w:b/>
                <w:noProof/>
                <w:color w:val="4F81BD" w:themeColor="accent1"/>
              </w:rPr>
              <mc:AlternateContent>
                <mc:Choice Requires="wps">
                  <w:drawing>
                    <wp:anchor distT="0" distB="0" distL="114300" distR="114300" simplePos="0" relativeHeight="251676160" behindDoc="0" locked="0" layoutInCell="1" allowOverlap="1" wp14:anchorId="01A1F98A" wp14:editId="3DEED75C">
                      <wp:simplePos x="0" y="0"/>
                      <wp:positionH relativeFrom="column">
                        <wp:posOffset>323240</wp:posOffset>
                      </wp:positionH>
                      <wp:positionV relativeFrom="paragraph">
                        <wp:posOffset>38684</wp:posOffset>
                      </wp:positionV>
                      <wp:extent cx="6627572" cy="304800"/>
                      <wp:effectExtent l="0" t="0" r="1905" b="0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627572" cy="3048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2DC9D5A" w14:textId="77777777" w:rsidR="003F1DFD" w:rsidRPr="000F6021" w:rsidRDefault="003F1DFD" w:rsidP="00687700">
                                  <w:pPr>
                                    <w:rPr>
                                      <w:rFonts w:ascii="Arial" w:hAnsi="Arial" w:cs="Arial"/>
                                      <w:b/>
                                      <w:color w:val="244061" w:themeColor="accent1" w:themeShade="8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color w:val="244061" w:themeColor="accent1" w:themeShade="80"/>
                                    </w:rPr>
                                    <w:t xml:space="preserve">IT Skills </w:t>
                                  </w:r>
                                </w:p>
                                <w:p w14:paraId="448D6AB3" w14:textId="77777777" w:rsidR="003F1DFD" w:rsidRPr="000F6021" w:rsidRDefault="003F1DFD" w:rsidP="00687700">
                                  <w:pPr>
                                    <w:rPr>
                                      <w:rFonts w:ascii="Arial" w:hAnsi="Arial" w:cs="Arial"/>
                                      <w:b/>
                                      <w:color w:val="244061" w:themeColor="accent1" w:themeShade="80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w14:anchorId="01A1F98A" id="Rectangle 5" o:spid="_x0000_s1032" style="position:absolute;left:0;text-align:left;margin-left:25.45pt;margin-top:3.05pt;width:521.85pt;height:24pt;z-index:2516761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" fillcolor="#d8d8d8 [2732]" stroked="f" strokeweight="2pt">
                      <v:textbox>
                        <w:txbxContent>
                          <w:p w14:paraId="62DC9D5A" w14:textId="77777777" w:rsidR="003F1DFD" w:rsidRPr="000F6021" w:rsidRDefault="003F1DFD" w:rsidP="00687700">
                            <w:pPr>
                              <w:rPr>
                                <w:rFonts w:ascii="Arial" w:hAnsi="Arial" w:cs="Arial"/>
                                <w:b/>
                                <w:color w:val="244061" w:themeColor="accent1" w:themeShade="8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44061" w:themeColor="accent1" w:themeShade="80"/>
                              </w:rPr>
                              <w:t xml:space="preserve">IT Skills </w:t>
                            </w:r>
                          </w:p>
                          <w:p w14:paraId="448D6AB3" w14:textId="77777777" w:rsidR="003F1DFD" w:rsidRPr="000F6021" w:rsidRDefault="003F1DFD" w:rsidP="00687700">
                            <w:pPr>
                              <w:rPr>
                                <w:rFonts w:ascii="Arial" w:hAnsi="Arial" w:cs="Arial"/>
                                <w:b/>
                                <w:color w:val="244061" w:themeColor="accent1" w:themeShade="80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6F7767">
              <w:rPr>
                <w:rFonts w:ascii="Tahoma" w:hAnsi="Tahoma" w:cs="Tahoma"/>
                <w:noProof/>
                <w:color w:val="244061" w:themeColor="accent1" w:themeShade="80"/>
              </w:rPr>
              <w:drawing>
                <wp:inline distT="0" distB="0" distL="0" distR="0" wp14:anchorId="0EC8AF0E" wp14:editId="43F067BB">
                  <wp:extent cx="333375" cy="340360"/>
                  <wp:effectExtent l="0" t="0" r="9525" b="2540"/>
                  <wp:docPr id="4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6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duotone>
                              <a:schemeClr val="accent1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3375" cy="340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A79B414" w14:textId="77777777" w:rsidR="00670812" w:rsidRPr="00670812" w:rsidRDefault="00670812" w:rsidP="00324158">
            <w:pPr>
              <w:pStyle w:val="ListParagraph"/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ind w:right="522"/>
              <w:jc w:val="both"/>
              <w:textAlignment w:val="baseline"/>
              <w:rPr>
                <w:rFonts w:ascii="Tahoma" w:hAnsi="Tahoma" w:cs="Tahoma"/>
                <w:b/>
                <w:color w:val="262626" w:themeColor="text1" w:themeTint="D9"/>
                <w:sz w:val="2"/>
                <w:szCs w:val="2"/>
                <w:lang w:eastAsia="en-GB"/>
              </w:rPr>
            </w:pPr>
            <w:r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MS </w:t>
            </w:r>
            <w:r w:rsidRPr="00670812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Exc</w:t>
            </w:r>
            <w:r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el, Word, PowerPoint</w:t>
            </w:r>
          </w:p>
          <w:p w14:paraId="79FE1AB6" w14:textId="77777777" w:rsidR="00C2194D" w:rsidRPr="00C2194D" w:rsidRDefault="00C2194D" w:rsidP="00C2194D">
            <w:pPr>
              <w:pStyle w:val="ListParagraph"/>
              <w:tabs>
                <w:tab w:val="left" w:pos="10152"/>
              </w:tabs>
              <w:overflowPunct w:val="0"/>
              <w:autoSpaceDE w:val="0"/>
              <w:autoSpaceDN w:val="0"/>
              <w:adjustRightInd w:val="0"/>
              <w:ind w:left="990" w:right="1602"/>
              <w:jc w:val="both"/>
              <w:textAlignment w:val="baseline"/>
              <w:rPr>
                <w:rFonts w:ascii="Tahoma" w:hAnsi="Tahoma" w:cs="Tahoma"/>
                <w:color w:val="262626" w:themeColor="text1" w:themeTint="D9"/>
                <w:sz w:val="6"/>
                <w:szCs w:val="6"/>
                <w:lang w:eastAsia="en-GB"/>
              </w:rPr>
            </w:pPr>
          </w:p>
          <w:p w14:paraId="2453A1D8" w14:textId="77777777" w:rsidR="00697C41" w:rsidRPr="006F7767" w:rsidRDefault="00697C41" w:rsidP="009A4D2E">
            <w:pPr>
              <w:autoSpaceDE w:val="0"/>
              <w:autoSpaceDN w:val="0"/>
              <w:adjustRightInd w:val="0"/>
              <w:ind w:left="-108"/>
              <w:jc w:val="both"/>
              <w:rPr>
                <w:rFonts w:ascii="Tahoma" w:hAnsi="Tahoma" w:cs="Tahoma"/>
                <w:color w:val="262626" w:themeColor="text1" w:themeTint="D9"/>
                <w:sz w:val="20"/>
                <w:szCs w:val="20"/>
                <w:bdr w:val="none" w:sz="0" w:space="0" w:color="auto" w:frame="1"/>
                <w:shd w:val="clear" w:color="auto" w:fill="FFFFFF"/>
              </w:rPr>
            </w:pPr>
            <w:r w:rsidRPr="006F7767">
              <w:rPr>
                <w:rFonts w:ascii="Tahoma" w:hAnsi="Tahoma" w:cs="Tahoma"/>
                <w:b/>
                <w:noProof/>
                <w:color w:val="4F81BD" w:themeColor="accent1"/>
              </w:rPr>
              <mc:AlternateContent>
                <mc:Choice Requires="wps">
                  <w:drawing>
                    <wp:anchor distT="0" distB="0" distL="114300" distR="114300" simplePos="0" relativeHeight="251659776" behindDoc="0" locked="0" layoutInCell="1" allowOverlap="1" wp14:anchorId="78C83AE2" wp14:editId="3487FB05">
                      <wp:simplePos x="0" y="0"/>
                      <wp:positionH relativeFrom="column">
                        <wp:posOffset>311652</wp:posOffset>
                      </wp:positionH>
                      <wp:positionV relativeFrom="paragraph">
                        <wp:posOffset>12966</wp:posOffset>
                      </wp:positionV>
                      <wp:extent cx="6638925" cy="304800"/>
                      <wp:effectExtent l="0" t="0" r="9525" b="0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638925" cy="3048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B8F5627" w14:textId="77777777" w:rsidR="003F1DFD" w:rsidRPr="000F6021" w:rsidRDefault="003F1DFD" w:rsidP="00697C41">
                                  <w:pPr>
                                    <w:rPr>
                                      <w:rFonts w:ascii="Arial" w:hAnsi="Arial" w:cs="Arial"/>
                                      <w:b/>
                                      <w:color w:val="244061" w:themeColor="accent1" w:themeShade="8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color w:val="244061" w:themeColor="accent1" w:themeShade="80"/>
                                    </w:rPr>
                                    <w:t xml:space="preserve">Personal Details  </w:t>
                                  </w:r>
                                </w:p>
                                <w:p w14:paraId="34E8CF7E" w14:textId="77777777" w:rsidR="003F1DFD" w:rsidRPr="000F6021" w:rsidRDefault="003F1DFD" w:rsidP="00697C41">
                                  <w:pPr>
                                    <w:rPr>
                                      <w:rFonts w:ascii="Arial" w:hAnsi="Arial" w:cs="Arial"/>
                                      <w:b/>
                                      <w:color w:val="244061" w:themeColor="accent1" w:themeShade="80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w14:anchorId="78C83AE2" id="Rectangle 6" o:spid="_x0000_s1033" style="position:absolute;left:0;text-align:left;margin-left:24.55pt;margin-top:1pt;width:522.75pt;height:24pt;z-index:2516597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" fillcolor="#d8d8d8 [2732]" stroked="f" strokeweight="2pt">
                      <v:textbox>
                        <w:txbxContent>
                          <w:p w14:paraId="2B8F5627" w14:textId="77777777" w:rsidR="003F1DFD" w:rsidRPr="000F6021" w:rsidRDefault="003F1DFD" w:rsidP="00697C41">
                            <w:pPr>
                              <w:rPr>
                                <w:rFonts w:ascii="Arial" w:hAnsi="Arial" w:cs="Arial"/>
                                <w:b/>
                                <w:color w:val="244061" w:themeColor="accent1" w:themeShade="8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44061" w:themeColor="accent1" w:themeShade="80"/>
                              </w:rPr>
                              <w:t xml:space="preserve">Personal Details  </w:t>
                            </w:r>
                          </w:p>
                          <w:p w14:paraId="34E8CF7E" w14:textId="77777777" w:rsidR="003F1DFD" w:rsidRPr="000F6021" w:rsidRDefault="003F1DFD" w:rsidP="00697C41">
                            <w:pPr>
                              <w:rPr>
                                <w:rFonts w:ascii="Arial" w:hAnsi="Arial" w:cs="Arial"/>
                                <w:b/>
                                <w:color w:val="244061" w:themeColor="accent1" w:themeShade="80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6F7767">
              <w:rPr>
                <w:rFonts w:ascii="Tahoma" w:hAnsi="Tahoma" w:cs="Tahoma"/>
                <w:b/>
                <w:noProof/>
                <w:color w:val="4F81BD" w:themeColor="accent1"/>
              </w:rPr>
              <w:drawing>
                <wp:inline distT="0" distB="0" distL="0" distR="0" wp14:anchorId="5FB5BFAA" wp14:editId="5A86B639">
                  <wp:extent cx="320634" cy="320634"/>
                  <wp:effectExtent l="0" t="0" r="3810" b="381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0.png"/>
                          <pic:cNvPicPr/>
                        </pic:nvPicPr>
                        <pic:blipFill>
                          <a:blip r:embed="rId18" cstate="print">
                            <a:duotone>
                              <a:schemeClr val="accent1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9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8085" cy="3180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7749A56" w14:textId="77777777" w:rsidR="00697C41" w:rsidRPr="00825C52" w:rsidRDefault="00697C41" w:rsidP="00473A5D">
            <w:pPr>
              <w:ind w:right="90"/>
              <w:jc w:val="both"/>
              <w:rPr>
                <w:rFonts w:ascii="Tahoma" w:hAnsi="Tahoma" w:cs="Tahoma"/>
                <w:noProof/>
                <w:color w:val="000000" w:themeColor="text1"/>
                <w:sz w:val="6"/>
                <w:szCs w:val="6"/>
              </w:rPr>
            </w:pPr>
          </w:p>
          <w:p w14:paraId="0F5197EF" w14:textId="77777777" w:rsidR="00697C41" w:rsidRPr="00E54231" w:rsidRDefault="00697C41" w:rsidP="00473A5D">
            <w:pPr>
              <w:autoSpaceDE w:val="0"/>
              <w:autoSpaceDN w:val="0"/>
              <w:adjustRightInd w:val="0"/>
              <w:jc w:val="both"/>
              <w:rPr>
                <w:rStyle w:val="rvts36"/>
                <w:rFonts w:ascii="Tahoma" w:hAnsi="Tahoma" w:cs="Tahoma"/>
                <w:color w:val="00B0F0"/>
                <w:sz w:val="20"/>
                <w:szCs w:val="20"/>
                <w:bdr w:val="none" w:sz="0" w:space="0" w:color="auto" w:frame="1"/>
                <w:shd w:val="clear" w:color="auto" w:fill="FFFFFF"/>
              </w:rPr>
            </w:pPr>
            <w:r w:rsidRPr="006F7767">
              <w:rPr>
                <w:rStyle w:val="rvts36"/>
                <w:rFonts w:ascii="Tahoma" w:hAnsi="Tahoma" w:cs="Tahoma"/>
                <w:color w:val="262626" w:themeColor="text1" w:themeTint="D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        </w:t>
            </w:r>
            <w:r w:rsidR="00B41015">
              <w:rPr>
                <w:rStyle w:val="rvts36"/>
                <w:rFonts w:ascii="Tahoma" w:hAnsi="Tahoma" w:cs="Tahoma"/>
                <w:color w:val="262626" w:themeColor="text1" w:themeTint="D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 </w:t>
            </w:r>
            <w:r w:rsidR="0066269C">
              <w:rPr>
                <w:rStyle w:val="rvts36"/>
                <w:rFonts w:ascii="Tahoma" w:hAnsi="Tahoma" w:cs="Tahoma"/>
                <w:color w:val="262626" w:themeColor="text1" w:themeTint="D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 </w:t>
            </w:r>
            <w:r w:rsidRPr="00E54231">
              <w:rPr>
                <w:rStyle w:val="rvts36"/>
                <w:rFonts w:ascii="Tahoma" w:hAnsi="Tahoma" w:cs="Tahoma"/>
                <w:b/>
                <w:color w:val="262626" w:themeColor="text1" w:themeTint="D9"/>
                <w:sz w:val="20"/>
                <w:szCs w:val="20"/>
                <w:bdr w:val="none" w:sz="0" w:space="0" w:color="auto" w:frame="1"/>
                <w:shd w:val="clear" w:color="auto" w:fill="FFFFFF"/>
              </w:rPr>
              <w:t>Date of Birth</w:t>
            </w:r>
            <w:r w:rsidRPr="00E54231">
              <w:rPr>
                <w:rStyle w:val="rvts36"/>
                <w:rFonts w:ascii="Tahoma" w:hAnsi="Tahoma" w:cs="Tahoma"/>
                <w:color w:val="262626" w:themeColor="text1" w:themeTint="D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: </w:t>
            </w:r>
            <w:r w:rsidR="003F2955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14</w:t>
            </w:r>
            <w:r w:rsidR="00AD19D8" w:rsidRPr="003F2955">
              <w:rPr>
                <w:rFonts w:ascii="Tahoma" w:hAnsi="Tahoma" w:cs="Tahoma"/>
                <w:color w:val="262626" w:themeColor="text1" w:themeTint="D9"/>
                <w:sz w:val="20"/>
                <w:szCs w:val="20"/>
                <w:vertAlign w:val="superscript"/>
                <w:lang w:eastAsia="en-GB"/>
              </w:rPr>
              <w:t>th</w:t>
            </w:r>
            <w:r w:rsidR="003F2955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June</w:t>
            </w:r>
            <w:r w:rsidR="00AD19D8" w:rsidRPr="00E54231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1992 </w:t>
            </w:r>
          </w:p>
          <w:p w14:paraId="483E5243" w14:textId="77777777" w:rsidR="00697C41" w:rsidRPr="00E54231" w:rsidRDefault="00697C41" w:rsidP="00473A5D">
            <w:pPr>
              <w:autoSpaceDE w:val="0"/>
              <w:autoSpaceDN w:val="0"/>
              <w:adjustRightInd w:val="0"/>
              <w:jc w:val="both"/>
              <w:rPr>
                <w:rStyle w:val="rvts36"/>
                <w:rFonts w:ascii="Tahoma" w:hAnsi="Tahoma" w:cs="Tahoma"/>
                <w:color w:val="262626" w:themeColor="text1" w:themeTint="D9"/>
                <w:sz w:val="20"/>
                <w:szCs w:val="20"/>
                <w:bdr w:val="none" w:sz="0" w:space="0" w:color="auto" w:frame="1"/>
                <w:shd w:val="clear" w:color="auto" w:fill="FFFFFF"/>
              </w:rPr>
            </w:pPr>
            <w:r w:rsidRPr="00E54231">
              <w:rPr>
                <w:rStyle w:val="rvts36"/>
                <w:rFonts w:ascii="Tahoma" w:hAnsi="Tahoma" w:cs="Tahoma"/>
                <w:color w:val="262626" w:themeColor="text1" w:themeTint="D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        </w:t>
            </w:r>
            <w:r w:rsidR="00B41015" w:rsidRPr="00E54231">
              <w:rPr>
                <w:rStyle w:val="rvts36"/>
                <w:rFonts w:ascii="Tahoma" w:hAnsi="Tahoma" w:cs="Tahoma"/>
                <w:color w:val="262626" w:themeColor="text1" w:themeTint="D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 </w:t>
            </w:r>
            <w:r w:rsidR="0066269C" w:rsidRPr="00E54231">
              <w:rPr>
                <w:rStyle w:val="rvts36"/>
                <w:rFonts w:ascii="Tahoma" w:hAnsi="Tahoma" w:cs="Tahoma"/>
                <w:color w:val="262626" w:themeColor="text1" w:themeTint="D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 </w:t>
            </w:r>
            <w:r w:rsidRPr="00E54231">
              <w:rPr>
                <w:rStyle w:val="rvts36"/>
                <w:rFonts w:ascii="Tahoma" w:hAnsi="Tahoma" w:cs="Tahoma"/>
                <w:b/>
                <w:color w:val="262626" w:themeColor="text1" w:themeTint="D9"/>
                <w:sz w:val="20"/>
                <w:szCs w:val="20"/>
                <w:bdr w:val="none" w:sz="0" w:space="0" w:color="auto" w:frame="1"/>
                <w:shd w:val="clear" w:color="auto" w:fill="FFFFFF"/>
              </w:rPr>
              <w:t>Languages Known:</w:t>
            </w:r>
            <w:r w:rsidR="003F2955">
              <w:rPr>
                <w:rStyle w:val="rvts36"/>
                <w:rFonts w:ascii="Tahoma" w:hAnsi="Tahoma" w:cs="Tahoma"/>
                <w:color w:val="262626" w:themeColor="text1" w:themeTint="D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 English &amp; Tamil</w:t>
            </w:r>
            <w:r w:rsidR="007C1C8D" w:rsidRPr="00E54231">
              <w:rPr>
                <w:rStyle w:val="rvts36"/>
                <w:rFonts w:ascii="Tahoma" w:hAnsi="Tahoma" w:cs="Tahoma"/>
                <w:color w:val="262626" w:themeColor="text1" w:themeTint="D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 </w:t>
            </w:r>
          </w:p>
          <w:p w14:paraId="19E6B526" w14:textId="77777777" w:rsidR="00697C41" w:rsidRPr="006F7767" w:rsidRDefault="00697C41" w:rsidP="006E3045">
            <w:p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262626" w:themeColor="text1" w:themeTint="D9"/>
                <w:sz w:val="20"/>
                <w:szCs w:val="20"/>
                <w:bdr w:val="none" w:sz="0" w:space="0" w:color="auto" w:frame="1"/>
                <w:shd w:val="clear" w:color="auto" w:fill="FFFFFF"/>
              </w:rPr>
            </w:pPr>
            <w:r w:rsidRPr="00E54231">
              <w:rPr>
                <w:rStyle w:val="rvts36"/>
                <w:rFonts w:ascii="Tahoma" w:hAnsi="Tahoma" w:cs="Tahoma"/>
                <w:color w:val="262626" w:themeColor="text1" w:themeTint="D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        </w:t>
            </w:r>
            <w:r w:rsidR="00B41015" w:rsidRPr="00E54231">
              <w:rPr>
                <w:rStyle w:val="rvts36"/>
                <w:rFonts w:ascii="Tahoma" w:hAnsi="Tahoma" w:cs="Tahoma"/>
                <w:color w:val="262626" w:themeColor="text1" w:themeTint="D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 </w:t>
            </w:r>
            <w:r w:rsidR="0066269C" w:rsidRPr="00E54231">
              <w:rPr>
                <w:rStyle w:val="rvts36"/>
                <w:rFonts w:ascii="Tahoma" w:hAnsi="Tahoma" w:cs="Tahoma"/>
                <w:color w:val="262626" w:themeColor="text1" w:themeTint="D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 </w:t>
            </w:r>
            <w:r w:rsidRPr="00E54231">
              <w:rPr>
                <w:rStyle w:val="rvts36"/>
                <w:rFonts w:ascii="Tahoma" w:hAnsi="Tahoma" w:cs="Tahoma"/>
                <w:b/>
                <w:color w:val="262626" w:themeColor="text1" w:themeTint="D9"/>
                <w:sz w:val="20"/>
                <w:szCs w:val="20"/>
                <w:bdr w:val="none" w:sz="0" w:space="0" w:color="auto" w:frame="1"/>
                <w:shd w:val="clear" w:color="auto" w:fill="FFFFFF"/>
              </w:rPr>
              <w:t>Address:</w:t>
            </w:r>
            <w:r w:rsidRPr="00E54231">
              <w:rPr>
                <w:rStyle w:val="rvts36"/>
                <w:rFonts w:ascii="Tahoma" w:hAnsi="Tahoma" w:cs="Tahoma"/>
                <w:color w:val="262626" w:themeColor="text1" w:themeTint="D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 </w:t>
            </w:r>
            <w:r w:rsidR="003F2955" w:rsidRPr="003F2955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No: 34, Eswaran </w:t>
            </w:r>
            <w:proofErr w:type="spellStart"/>
            <w:r w:rsidR="009A4D2E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Koil</w:t>
            </w:r>
            <w:proofErr w:type="spellEnd"/>
            <w:r w:rsidR="009A4D2E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Street, </w:t>
            </w:r>
            <w:proofErr w:type="spellStart"/>
            <w:r w:rsidR="009A4D2E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Thopukkana</w:t>
            </w:r>
            <w:proofErr w:type="spellEnd"/>
            <w:r w:rsidR="009A4D2E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="009A4D2E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>Arcot</w:t>
            </w:r>
            <w:proofErr w:type="spellEnd"/>
            <w:r w:rsidR="009A4D2E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-</w:t>
            </w:r>
            <w:r w:rsidR="003F2955" w:rsidRPr="003F2955">
              <w:rPr>
                <w:rFonts w:ascii="Tahoma" w:hAnsi="Tahoma" w:cs="Tahoma"/>
                <w:color w:val="262626" w:themeColor="text1" w:themeTint="D9"/>
                <w:sz w:val="20"/>
                <w:szCs w:val="20"/>
                <w:lang w:eastAsia="en-GB"/>
              </w:rPr>
              <w:t xml:space="preserve"> 632503</w:t>
            </w:r>
          </w:p>
        </w:tc>
      </w:tr>
    </w:tbl>
    <w:p w14:paraId="6471BCD2" w14:textId="18D6B84B" w:rsidR="003F1DFD" w:rsidRPr="006F7767" w:rsidRDefault="003F1DFD" w:rsidP="0036526A">
      <w:pPr>
        <w:rPr>
          <w:rFonts w:ascii="Tahoma" w:hAnsi="Tahoma" w:cs="Tahoma"/>
        </w:rPr>
      </w:pPr>
    </w:p>
    <w:sectPr w:rsidR="003F1DFD" w:rsidRPr="006F7767" w:rsidSect="003518F8">
      <w:pgSz w:w="11909" w:h="16834" w:code="9"/>
      <w:pgMar w:top="540" w:right="479" w:bottom="450" w:left="45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7" type="#_x0000_t75" style="width:10.5pt;height:10.5pt" o:bullet="t">
        <v:imagedata r:id="rId1" o:title="bullet"/>
      </v:shape>
    </w:pict>
  </w:numPicBullet>
  <w:abstractNum w:abstractNumId="0" w15:restartNumberingAfterBreak="0">
    <w:nsid w:val="FFFFFF89"/>
    <w:multiLevelType w:val="singleLevel"/>
    <w:tmpl w:val="9BC8ED4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</w:abstractNum>
  <w:abstractNum w:abstractNumId="2" w15:restartNumberingAfterBreak="0">
    <w:nsid w:val="0903768C"/>
    <w:multiLevelType w:val="multilevel"/>
    <w:tmpl w:val="5A028A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1F1BB3"/>
    <w:multiLevelType w:val="hybridMultilevel"/>
    <w:tmpl w:val="B7B40490"/>
    <w:lvl w:ilvl="0" w:tplc="D4EE3B1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A632F4B"/>
    <w:multiLevelType w:val="hybridMultilevel"/>
    <w:tmpl w:val="140C8004"/>
    <w:lvl w:ilvl="0" w:tplc="D4EE3B1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DFD636D"/>
    <w:multiLevelType w:val="hybridMultilevel"/>
    <w:tmpl w:val="7F22CF80"/>
    <w:lvl w:ilvl="0" w:tplc="EF7ADFAC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4B2392"/>
    <w:multiLevelType w:val="hybridMultilevel"/>
    <w:tmpl w:val="6D942846"/>
    <w:lvl w:ilvl="0" w:tplc="B2F014A6">
      <w:start w:val="1"/>
      <w:numFmt w:val="bullet"/>
      <w:lvlText w:val=""/>
      <w:lvlPicBulletId w:val="0"/>
      <w:lvlJc w:val="left"/>
      <w:pPr>
        <w:ind w:left="45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7" w15:restartNumberingAfterBreak="0">
    <w:nsid w:val="1F59597F"/>
    <w:multiLevelType w:val="hybridMultilevel"/>
    <w:tmpl w:val="5ADC3E0A"/>
    <w:lvl w:ilvl="0" w:tplc="8B7E056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72C7437"/>
    <w:multiLevelType w:val="hybridMultilevel"/>
    <w:tmpl w:val="5ED8D8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9FA0677"/>
    <w:multiLevelType w:val="hybridMultilevel"/>
    <w:tmpl w:val="4EAA4C6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6161E19"/>
    <w:multiLevelType w:val="hybridMultilevel"/>
    <w:tmpl w:val="D0D4FDC6"/>
    <w:lvl w:ilvl="0" w:tplc="43FA4BA2">
      <w:start w:val="1"/>
      <w:numFmt w:val="bullet"/>
      <w:lvlText w:val=""/>
      <w:lvlPicBulletId w:val="0"/>
      <w:lvlJc w:val="left"/>
      <w:pPr>
        <w:ind w:left="540" w:hanging="360"/>
      </w:pPr>
      <w:rPr>
        <w:rFonts w:ascii="Symbol" w:hAnsi="Symbol" w:hint="default"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AC582C"/>
    <w:multiLevelType w:val="hybridMultilevel"/>
    <w:tmpl w:val="A1140C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4C2F2A"/>
    <w:multiLevelType w:val="hybridMultilevel"/>
    <w:tmpl w:val="0F988008"/>
    <w:lvl w:ilvl="0" w:tplc="D4EE3B1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9145733"/>
    <w:multiLevelType w:val="hybridMultilevel"/>
    <w:tmpl w:val="05CCC2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6"/>
  </w:num>
  <w:num w:numId="4">
    <w:abstractNumId w:val="8"/>
  </w:num>
  <w:num w:numId="5">
    <w:abstractNumId w:val="13"/>
  </w:num>
  <w:num w:numId="6">
    <w:abstractNumId w:val="4"/>
  </w:num>
  <w:num w:numId="7">
    <w:abstractNumId w:val="0"/>
  </w:num>
  <w:num w:numId="8">
    <w:abstractNumId w:val="11"/>
  </w:num>
  <w:num w:numId="9">
    <w:abstractNumId w:val="12"/>
  </w:num>
  <w:num w:numId="10">
    <w:abstractNumId w:val="3"/>
  </w:num>
  <w:num w:numId="11">
    <w:abstractNumId w:val="10"/>
  </w:num>
  <w:num w:numId="12">
    <w:abstractNumId w:val="7"/>
  </w:num>
  <w:num w:numId="13">
    <w:abstractNumId w:val="9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N7U0MjQAsi2MjJR0lIJTi4sz8/NACowMawHixbTcLQAAAA=="/>
  </w:docVars>
  <w:rsids>
    <w:rsidRoot w:val="00372DE9"/>
    <w:rsid w:val="0000168E"/>
    <w:rsid w:val="00004C76"/>
    <w:rsid w:val="00005646"/>
    <w:rsid w:val="00005F47"/>
    <w:rsid w:val="000111AB"/>
    <w:rsid w:val="00014829"/>
    <w:rsid w:val="00014C59"/>
    <w:rsid w:val="000162B6"/>
    <w:rsid w:val="00021351"/>
    <w:rsid w:val="00023673"/>
    <w:rsid w:val="00024EA8"/>
    <w:rsid w:val="000273E5"/>
    <w:rsid w:val="0003197D"/>
    <w:rsid w:val="00032DE5"/>
    <w:rsid w:val="0003490C"/>
    <w:rsid w:val="000355BE"/>
    <w:rsid w:val="000356D8"/>
    <w:rsid w:val="0003587C"/>
    <w:rsid w:val="00037002"/>
    <w:rsid w:val="00040543"/>
    <w:rsid w:val="00040FCA"/>
    <w:rsid w:val="00044287"/>
    <w:rsid w:val="00052CD4"/>
    <w:rsid w:val="00053C3F"/>
    <w:rsid w:val="000540AA"/>
    <w:rsid w:val="00055E41"/>
    <w:rsid w:val="0006031A"/>
    <w:rsid w:val="000614D1"/>
    <w:rsid w:val="000679D9"/>
    <w:rsid w:val="000727AA"/>
    <w:rsid w:val="00074160"/>
    <w:rsid w:val="00077C63"/>
    <w:rsid w:val="00080592"/>
    <w:rsid w:val="000819F1"/>
    <w:rsid w:val="0008337C"/>
    <w:rsid w:val="00083758"/>
    <w:rsid w:val="00086AA2"/>
    <w:rsid w:val="00090BE6"/>
    <w:rsid w:val="000934C5"/>
    <w:rsid w:val="000940A3"/>
    <w:rsid w:val="00095A0E"/>
    <w:rsid w:val="000A16B1"/>
    <w:rsid w:val="000A17B6"/>
    <w:rsid w:val="000A2D3F"/>
    <w:rsid w:val="000B2B28"/>
    <w:rsid w:val="000C28C4"/>
    <w:rsid w:val="000C3DFD"/>
    <w:rsid w:val="000C4564"/>
    <w:rsid w:val="000C5076"/>
    <w:rsid w:val="000D10E3"/>
    <w:rsid w:val="000D35C5"/>
    <w:rsid w:val="000D56E0"/>
    <w:rsid w:val="000D65B8"/>
    <w:rsid w:val="000E00BD"/>
    <w:rsid w:val="000E0ABC"/>
    <w:rsid w:val="000E20E7"/>
    <w:rsid w:val="000E2B7E"/>
    <w:rsid w:val="000E4716"/>
    <w:rsid w:val="000E5B12"/>
    <w:rsid w:val="000E6FAE"/>
    <w:rsid w:val="000E78EB"/>
    <w:rsid w:val="000F3F51"/>
    <w:rsid w:val="000F7C7E"/>
    <w:rsid w:val="000F7F7B"/>
    <w:rsid w:val="00102D74"/>
    <w:rsid w:val="00104CC2"/>
    <w:rsid w:val="00110BB9"/>
    <w:rsid w:val="001110EB"/>
    <w:rsid w:val="0011212D"/>
    <w:rsid w:val="001133D7"/>
    <w:rsid w:val="0011708F"/>
    <w:rsid w:val="001206D8"/>
    <w:rsid w:val="001219D9"/>
    <w:rsid w:val="00124ADE"/>
    <w:rsid w:val="00125695"/>
    <w:rsid w:val="00127B47"/>
    <w:rsid w:val="0013025E"/>
    <w:rsid w:val="00134B4F"/>
    <w:rsid w:val="00136917"/>
    <w:rsid w:val="00141D88"/>
    <w:rsid w:val="00142716"/>
    <w:rsid w:val="00143DA4"/>
    <w:rsid w:val="00144255"/>
    <w:rsid w:val="0014430C"/>
    <w:rsid w:val="001512D3"/>
    <w:rsid w:val="001532CC"/>
    <w:rsid w:val="001539D9"/>
    <w:rsid w:val="0015420C"/>
    <w:rsid w:val="001561D7"/>
    <w:rsid w:val="001565A9"/>
    <w:rsid w:val="00166B9C"/>
    <w:rsid w:val="00170179"/>
    <w:rsid w:val="001830C7"/>
    <w:rsid w:val="00183426"/>
    <w:rsid w:val="00187171"/>
    <w:rsid w:val="0018737C"/>
    <w:rsid w:val="00187641"/>
    <w:rsid w:val="0019127F"/>
    <w:rsid w:val="001933EB"/>
    <w:rsid w:val="0019438D"/>
    <w:rsid w:val="0019684F"/>
    <w:rsid w:val="0019711A"/>
    <w:rsid w:val="001A10BB"/>
    <w:rsid w:val="001A142A"/>
    <w:rsid w:val="001A4EF6"/>
    <w:rsid w:val="001A5EE6"/>
    <w:rsid w:val="001B0173"/>
    <w:rsid w:val="001C5544"/>
    <w:rsid w:val="001D1322"/>
    <w:rsid w:val="001D62A0"/>
    <w:rsid w:val="001D703B"/>
    <w:rsid w:val="001D71F8"/>
    <w:rsid w:val="001E214E"/>
    <w:rsid w:val="001F4E39"/>
    <w:rsid w:val="001F62E6"/>
    <w:rsid w:val="001F6EF6"/>
    <w:rsid w:val="001F7885"/>
    <w:rsid w:val="00207A78"/>
    <w:rsid w:val="00212B46"/>
    <w:rsid w:val="0021537F"/>
    <w:rsid w:val="002164F7"/>
    <w:rsid w:val="00216AC4"/>
    <w:rsid w:val="00220C4F"/>
    <w:rsid w:val="002217EA"/>
    <w:rsid w:val="002251E4"/>
    <w:rsid w:val="002278CB"/>
    <w:rsid w:val="00233F72"/>
    <w:rsid w:val="00234E85"/>
    <w:rsid w:val="002401F1"/>
    <w:rsid w:val="00240A27"/>
    <w:rsid w:val="00241438"/>
    <w:rsid w:val="00241829"/>
    <w:rsid w:val="0024468F"/>
    <w:rsid w:val="0024595C"/>
    <w:rsid w:val="00245FFE"/>
    <w:rsid w:val="00247D9D"/>
    <w:rsid w:val="0026098B"/>
    <w:rsid w:val="00260CDC"/>
    <w:rsid w:val="00263946"/>
    <w:rsid w:val="002723AF"/>
    <w:rsid w:val="00272849"/>
    <w:rsid w:val="0027312B"/>
    <w:rsid w:val="00275320"/>
    <w:rsid w:val="00275891"/>
    <w:rsid w:val="00277015"/>
    <w:rsid w:val="00280F26"/>
    <w:rsid w:val="00290D02"/>
    <w:rsid w:val="00290E53"/>
    <w:rsid w:val="0029172F"/>
    <w:rsid w:val="00291A2F"/>
    <w:rsid w:val="00291B24"/>
    <w:rsid w:val="0029239D"/>
    <w:rsid w:val="0029519B"/>
    <w:rsid w:val="00295766"/>
    <w:rsid w:val="002A0F9D"/>
    <w:rsid w:val="002A36CD"/>
    <w:rsid w:val="002A4414"/>
    <w:rsid w:val="002A45F5"/>
    <w:rsid w:val="002A6B03"/>
    <w:rsid w:val="002A7F7A"/>
    <w:rsid w:val="002B3E23"/>
    <w:rsid w:val="002B402D"/>
    <w:rsid w:val="002B5166"/>
    <w:rsid w:val="002B68CB"/>
    <w:rsid w:val="002B6942"/>
    <w:rsid w:val="002B7FDA"/>
    <w:rsid w:val="002C1193"/>
    <w:rsid w:val="002C14AE"/>
    <w:rsid w:val="002C1D68"/>
    <w:rsid w:val="002C1DA2"/>
    <w:rsid w:val="002C4477"/>
    <w:rsid w:val="002D6070"/>
    <w:rsid w:val="002E724E"/>
    <w:rsid w:val="002F3F6C"/>
    <w:rsid w:val="002F5FC6"/>
    <w:rsid w:val="002F673A"/>
    <w:rsid w:val="00301749"/>
    <w:rsid w:val="00306F47"/>
    <w:rsid w:val="00307978"/>
    <w:rsid w:val="0031004D"/>
    <w:rsid w:val="003124C0"/>
    <w:rsid w:val="0031272E"/>
    <w:rsid w:val="00312E83"/>
    <w:rsid w:val="003149CA"/>
    <w:rsid w:val="003153E5"/>
    <w:rsid w:val="0031748B"/>
    <w:rsid w:val="00317E83"/>
    <w:rsid w:val="0032028B"/>
    <w:rsid w:val="00321276"/>
    <w:rsid w:val="00324158"/>
    <w:rsid w:val="003318A0"/>
    <w:rsid w:val="0033451D"/>
    <w:rsid w:val="0033482C"/>
    <w:rsid w:val="0033777F"/>
    <w:rsid w:val="00342BA4"/>
    <w:rsid w:val="00343FEB"/>
    <w:rsid w:val="003441CF"/>
    <w:rsid w:val="003516E3"/>
    <w:rsid w:val="003518F8"/>
    <w:rsid w:val="00353871"/>
    <w:rsid w:val="0036120C"/>
    <w:rsid w:val="00363FB0"/>
    <w:rsid w:val="003640AE"/>
    <w:rsid w:val="0036526A"/>
    <w:rsid w:val="00367F2A"/>
    <w:rsid w:val="0037010E"/>
    <w:rsid w:val="00370AB3"/>
    <w:rsid w:val="0037124F"/>
    <w:rsid w:val="00372DE9"/>
    <w:rsid w:val="0037375C"/>
    <w:rsid w:val="003770A0"/>
    <w:rsid w:val="00381CF3"/>
    <w:rsid w:val="003900DB"/>
    <w:rsid w:val="0039223B"/>
    <w:rsid w:val="003A3FFF"/>
    <w:rsid w:val="003A5C11"/>
    <w:rsid w:val="003B0356"/>
    <w:rsid w:val="003B2344"/>
    <w:rsid w:val="003B54E9"/>
    <w:rsid w:val="003B69D8"/>
    <w:rsid w:val="003B6DE2"/>
    <w:rsid w:val="003C0FD3"/>
    <w:rsid w:val="003C3920"/>
    <w:rsid w:val="003C74DF"/>
    <w:rsid w:val="003E1E2B"/>
    <w:rsid w:val="003E3403"/>
    <w:rsid w:val="003E52D0"/>
    <w:rsid w:val="003F1DFD"/>
    <w:rsid w:val="003F2283"/>
    <w:rsid w:val="003F2955"/>
    <w:rsid w:val="003F369D"/>
    <w:rsid w:val="003F5D4F"/>
    <w:rsid w:val="003F708F"/>
    <w:rsid w:val="0040086C"/>
    <w:rsid w:val="00403C91"/>
    <w:rsid w:val="0040434C"/>
    <w:rsid w:val="00404EBB"/>
    <w:rsid w:val="004050C2"/>
    <w:rsid w:val="00406E07"/>
    <w:rsid w:val="004077A8"/>
    <w:rsid w:val="0041017A"/>
    <w:rsid w:val="004102E3"/>
    <w:rsid w:val="00410AEF"/>
    <w:rsid w:val="0041300B"/>
    <w:rsid w:val="00413539"/>
    <w:rsid w:val="00413B5B"/>
    <w:rsid w:val="00414A77"/>
    <w:rsid w:val="00415A7D"/>
    <w:rsid w:val="00422EF5"/>
    <w:rsid w:val="004241CD"/>
    <w:rsid w:val="00425CE1"/>
    <w:rsid w:val="004265A3"/>
    <w:rsid w:val="00426E10"/>
    <w:rsid w:val="00426E82"/>
    <w:rsid w:val="0043322D"/>
    <w:rsid w:val="004340B1"/>
    <w:rsid w:val="0043452C"/>
    <w:rsid w:val="00441D08"/>
    <w:rsid w:val="00444AED"/>
    <w:rsid w:val="00447A1F"/>
    <w:rsid w:val="00447CA4"/>
    <w:rsid w:val="00452E6C"/>
    <w:rsid w:val="004537A1"/>
    <w:rsid w:val="00454BBB"/>
    <w:rsid w:val="00456345"/>
    <w:rsid w:val="00461469"/>
    <w:rsid w:val="00461861"/>
    <w:rsid w:val="0046719A"/>
    <w:rsid w:val="00471F7B"/>
    <w:rsid w:val="00473A5D"/>
    <w:rsid w:val="004819D1"/>
    <w:rsid w:val="00484684"/>
    <w:rsid w:val="00487CE6"/>
    <w:rsid w:val="0049472F"/>
    <w:rsid w:val="004957A8"/>
    <w:rsid w:val="00497BC8"/>
    <w:rsid w:val="004A2335"/>
    <w:rsid w:val="004B20AF"/>
    <w:rsid w:val="004B47A1"/>
    <w:rsid w:val="004C34BC"/>
    <w:rsid w:val="004C4A86"/>
    <w:rsid w:val="004C4D4D"/>
    <w:rsid w:val="004C5F3C"/>
    <w:rsid w:val="004C7C4E"/>
    <w:rsid w:val="004D5A21"/>
    <w:rsid w:val="004D7840"/>
    <w:rsid w:val="004E021F"/>
    <w:rsid w:val="004E2430"/>
    <w:rsid w:val="004E7494"/>
    <w:rsid w:val="004E750F"/>
    <w:rsid w:val="004F4F94"/>
    <w:rsid w:val="00501401"/>
    <w:rsid w:val="005063EC"/>
    <w:rsid w:val="00507807"/>
    <w:rsid w:val="0051694D"/>
    <w:rsid w:val="00524440"/>
    <w:rsid w:val="005260A2"/>
    <w:rsid w:val="0053005D"/>
    <w:rsid w:val="00531A61"/>
    <w:rsid w:val="00533088"/>
    <w:rsid w:val="00535DC6"/>
    <w:rsid w:val="00537018"/>
    <w:rsid w:val="005405D5"/>
    <w:rsid w:val="005408E7"/>
    <w:rsid w:val="00542976"/>
    <w:rsid w:val="00543313"/>
    <w:rsid w:val="00551998"/>
    <w:rsid w:val="00552A89"/>
    <w:rsid w:val="00583F90"/>
    <w:rsid w:val="0058564B"/>
    <w:rsid w:val="00586151"/>
    <w:rsid w:val="00586DEC"/>
    <w:rsid w:val="00591BE1"/>
    <w:rsid w:val="0059260B"/>
    <w:rsid w:val="005946EC"/>
    <w:rsid w:val="0059673B"/>
    <w:rsid w:val="005A0A40"/>
    <w:rsid w:val="005A0DFF"/>
    <w:rsid w:val="005A3C36"/>
    <w:rsid w:val="005A7F67"/>
    <w:rsid w:val="005B1F6E"/>
    <w:rsid w:val="005B695F"/>
    <w:rsid w:val="005B6B3F"/>
    <w:rsid w:val="005B7291"/>
    <w:rsid w:val="005C0B0D"/>
    <w:rsid w:val="005C1588"/>
    <w:rsid w:val="005C16F8"/>
    <w:rsid w:val="005C1E7F"/>
    <w:rsid w:val="005C4BB3"/>
    <w:rsid w:val="005D03D1"/>
    <w:rsid w:val="005D07F6"/>
    <w:rsid w:val="005D582C"/>
    <w:rsid w:val="005D65A8"/>
    <w:rsid w:val="005D7D2D"/>
    <w:rsid w:val="005E11BC"/>
    <w:rsid w:val="005E1CBF"/>
    <w:rsid w:val="005E25FD"/>
    <w:rsid w:val="005E3EF9"/>
    <w:rsid w:val="005E54D7"/>
    <w:rsid w:val="005F27E3"/>
    <w:rsid w:val="005F395D"/>
    <w:rsid w:val="005F7A8A"/>
    <w:rsid w:val="00600D00"/>
    <w:rsid w:val="00603711"/>
    <w:rsid w:val="00604B51"/>
    <w:rsid w:val="006065A5"/>
    <w:rsid w:val="0060730A"/>
    <w:rsid w:val="006113FF"/>
    <w:rsid w:val="006123D4"/>
    <w:rsid w:val="00614666"/>
    <w:rsid w:val="00615092"/>
    <w:rsid w:val="00620259"/>
    <w:rsid w:val="0062252C"/>
    <w:rsid w:val="00625F02"/>
    <w:rsid w:val="00626FE2"/>
    <w:rsid w:val="00630E8C"/>
    <w:rsid w:val="00630FD4"/>
    <w:rsid w:val="00632953"/>
    <w:rsid w:val="00633C61"/>
    <w:rsid w:val="00654E6F"/>
    <w:rsid w:val="00662536"/>
    <w:rsid w:val="0066269C"/>
    <w:rsid w:val="00666DC2"/>
    <w:rsid w:val="00667EEE"/>
    <w:rsid w:val="0067004B"/>
    <w:rsid w:val="00670662"/>
    <w:rsid w:val="00670812"/>
    <w:rsid w:val="00673CE8"/>
    <w:rsid w:val="00680BB2"/>
    <w:rsid w:val="006815D4"/>
    <w:rsid w:val="00681B7A"/>
    <w:rsid w:val="0068394C"/>
    <w:rsid w:val="00685832"/>
    <w:rsid w:val="00686E8E"/>
    <w:rsid w:val="00687700"/>
    <w:rsid w:val="006903A2"/>
    <w:rsid w:val="006907BA"/>
    <w:rsid w:val="00690A52"/>
    <w:rsid w:val="00690EBF"/>
    <w:rsid w:val="00691F04"/>
    <w:rsid w:val="00692338"/>
    <w:rsid w:val="006923EC"/>
    <w:rsid w:val="00693930"/>
    <w:rsid w:val="0069525C"/>
    <w:rsid w:val="0069559F"/>
    <w:rsid w:val="00697C41"/>
    <w:rsid w:val="00697E5C"/>
    <w:rsid w:val="006A090D"/>
    <w:rsid w:val="006A0DB6"/>
    <w:rsid w:val="006A2FDF"/>
    <w:rsid w:val="006A4E73"/>
    <w:rsid w:val="006A64C9"/>
    <w:rsid w:val="006B3224"/>
    <w:rsid w:val="006C09A6"/>
    <w:rsid w:val="006C1A8B"/>
    <w:rsid w:val="006C22DB"/>
    <w:rsid w:val="006C65A0"/>
    <w:rsid w:val="006D03F4"/>
    <w:rsid w:val="006D1BEA"/>
    <w:rsid w:val="006D2ED8"/>
    <w:rsid w:val="006D3689"/>
    <w:rsid w:val="006D3EA7"/>
    <w:rsid w:val="006D5CA7"/>
    <w:rsid w:val="006D5ED8"/>
    <w:rsid w:val="006E07A5"/>
    <w:rsid w:val="006E290D"/>
    <w:rsid w:val="006E3045"/>
    <w:rsid w:val="006E32BC"/>
    <w:rsid w:val="006E379C"/>
    <w:rsid w:val="006F16AC"/>
    <w:rsid w:val="006F1AC4"/>
    <w:rsid w:val="006F2E21"/>
    <w:rsid w:val="006F4BDD"/>
    <w:rsid w:val="006F5451"/>
    <w:rsid w:val="006F5BC6"/>
    <w:rsid w:val="006F73D3"/>
    <w:rsid w:val="006F74E2"/>
    <w:rsid w:val="006F7767"/>
    <w:rsid w:val="006F7C43"/>
    <w:rsid w:val="0070013F"/>
    <w:rsid w:val="0070230E"/>
    <w:rsid w:val="00702540"/>
    <w:rsid w:val="0070524B"/>
    <w:rsid w:val="007106C9"/>
    <w:rsid w:val="00717F29"/>
    <w:rsid w:val="00720274"/>
    <w:rsid w:val="007202DA"/>
    <w:rsid w:val="00721EE7"/>
    <w:rsid w:val="00723B0B"/>
    <w:rsid w:val="00727AF3"/>
    <w:rsid w:val="00737295"/>
    <w:rsid w:val="00737B7B"/>
    <w:rsid w:val="00740FDC"/>
    <w:rsid w:val="007456DC"/>
    <w:rsid w:val="00746DF8"/>
    <w:rsid w:val="00753F56"/>
    <w:rsid w:val="0075458A"/>
    <w:rsid w:val="00755581"/>
    <w:rsid w:val="007615ED"/>
    <w:rsid w:val="0076277A"/>
    <w:rsid w:val="00762EE9"/>
    <w:rsid w:val="00766A84"/>
    <w:rsid w:val="007671DA"/>
    <w:rsid w:val="0077234B"/>
    <w:rsid w:val="00777D0E"/>
    <w:rsid w:val="00777D82"/>
    <w:rsid w:val="00780C54"/>
    <w:rsid w:val="00781CAD"/>
    <w:rsid w:val="00782395"/>
    <w:rsid w:val="007907CC"/>
    <w:rsid w:val="0079207B"/>
    <w:rsid w:val="00792944"/>
    <w:rsid w:val="00794D3A"/>
    <w:rsid w:val="0079743B"/>
    <w:rsid w:val="00797DA5"/>
    <w:rsid w:val="007A37EB"/>
    <w:rsid w:val="007B13D0"/>
    <w:rsid w:val="007B3362"/>
    <w:rsid w:val="007B6EA8"/>
    <w:rsid w:val="007C1193"/>
    <w:rsid w:val="007C1C8D"/>
    <w:rsid w:val="007C2B01"/>
    <w:rsid w:val="007C4803"/>
    <w:rsid w:val="007C5445"/>
    <w:rsid w:val="007D1FCF"/>
    <w:rsid w:val="007D28E6"/>
    <w:rsid w:val="007D3AE5"/>
    <w:rsid w:val="007D6061"/>
    <w:rsid w:val="007D7DA3"/>
    <w:rsid w:val="007E03B1"/>
    <w:rsid w:val="007E1822"/>
    <w:rsid w:val="007E1F68"/>
    <w:rsid w:val="007E48F6"/>
    <w:rsid w:val="007E5BE0"/>
    <w:rsid w:val="00803634"/>
    <w:rsid w:val="0080657A"/>
    <w:rsid w:val="00811C85"/>
    <w:rsid w:val="0081319D"/>
    <w:rsid w:val="0081606A"/>
    <w:rsid w:val="00823299"/>
    <w:rsid w:val="00823C9F"/>
    <w:rsid w:val="008252A2"/>
    <w:rsid w:val="00825C52"/>
    <w:rsid w:val="00826896"/>
    <w:rsid w:val="00827378"/>
    <w:rsid w:val="00830840"/>
    <w:rsid w:val="00834569"/>
    <w:rsid w:val="008406D5"/>
    <w:rsid w:val="0084130C"/>
    <w:rsid w:val="008415BD"/>
    <w:rsid w:val="00841BF9"/>
    <w:rsid w:val="008462F0"/>
    <w:rsid w:val="008467FE"/>
    <w:rsid w:val="0085478E"/>
    <w:rsid w:val="00855FA1"/>
    <w:rsid w:val="00862E31"/>
    <w:rsid w:val="00864109"/>
    <w:rsid w:val="008649BB"/>
    <w:rsid w:val="00866989"/>
    <w:rsid w:val="008670B4"/>
    <w:rsid w:val="008670CC"/>
    <w:rsid w:val="00867DE2"/>
    <w:rsid w:val="00870642"/>
    <w:rsid w:val="008708A1"/>
    <w:rsid w:val="008710D8"/>
    <w:rsid w:val="008769D0"/>
    <w:rsid w:val="00877FB1"/>
    <w:rsid w:val="00880599"/>
    <w:rsid w:val="00882EE9"/>
    <w:rsid w:val="00884612"/>
    <w:rsid w:val="00885B24"/>
    <w:rsid w:val="008860AF"/>
    <w:rsid w:val="00886302"/>
    <w:rsid w:val="00891415"/>
    <w:rsid w:val="0089209C"/>
    <w:rsid w:val="008923CA"/>
    <w:rsid w:val="00893B4E"/>
    <w:rsid w:val="0089566A"/>
    <w:rsid w:val="008A1312"/>
    <w:rsid w:val="008A2CAD"/>
    <w:rsid w:val="008A3520"/>
    <w:rsid w:val="008A35B7"/>
    <w:rsid w:val="008A641B"/>
    <w:rsid w:val="008B742A"/>
    <w:rsid w:val="008C2382"/>
    <w:rsid w:val="008C392D"/>
    <w:rsid w:val="008C4461"/>
    <w:rsid w:val="008C516F"/>
    <w:rsid w:val="008C6A3A"/>
    <w:rsid w:val="008D6C1C"/>
    <w:rsid w:val="008E1F1A"/>
    <w:rsid w:val="008E5970"/>
    <w:rsid w:val="008F2378"/>
    <w:rsid w:val="008F3D8E"/>
    <w:rsid w:val="008F7632"/>
    <w:rsid w:val="0090449E"/>
    <w:rsid w:val="00906F28"/>
    <w:rsid w:val="009102A9"/>
    <w:rsid w:val="00912061"/>
    <w:rsid w:val="00914862"/>
    <w:rsid w:val="00915EF4"/>
    <w:rsid w:val="00917950"/>
    <w:rsid w:val="0092471A"/>
    <w:rsid w:val="00932579"/>
    <w:rsid w:val="00935D2E"/>
    <w:rsid w:val="0093626A"/>
    <w:rsid w:val="00936D16"/>
    <w:rsid w:val="0094126C"/>
    <w:rsid w:val="00941761"/>
    <w:rsid w:val="009427B6"/>
    <w:rsid w:val="00943B6B"/>
    <w:rsid w:val="00944436"/>
    <w:rsid w:val="009500AF"/>
    <w:rsid w:val="0095257A"/>
    <w:rsid w:val="00954C78"/>
    <w:rsid w:val="00957D2A"/>
    <w:rsid w:val="00957E36"/>
    <w:rsid w:val="009606C2"/>
    <w:rsid w:val="009679EB"/>
    <w:rsid w:val="00967F0F"/>
    <w:rsid w:val="00974991"/>
    <w:rsid w:val="00977187"/>
    <w:rsid w:val="009773A8"/>
    <w:rsid w:val="009820FE"/>
    <w:rsid w:val="00983FB9"/>
    <w:rsid w:val="00986AE5"/>
    <w:rsid w:val="0098777C"/>
    <w:rsid w:val="00987C65"/>
    <w:rsid w:val="00992DE6"/>
    <w:rsid w:val="00993089"/>
    <w:rsid w:val="00995134"/>
    <w:rsid w:val="00996B8F"/>
    <w:rsid w:val="00997087"/>
    <w:rsid w:val="009A388F"/>
    <w:rsid w:val="009A4D2E"/>
    <w:rsid w:val="009A56BA"/>
    <w:rsid w:val="009A573F"/>
    <w:rsid w:val="009A7A98"/>
    <w:rsid w:val="009B7918"/>
    <w:rsid w:val="009C087E"/>
    <w:rsid w:val="009C3253"/>
    <w:rsid w:val="009D0A02"/>
    <w:rsid w:val="009D2DB1"/>
    <w:rsid w:val="009D4138"/>
    <w:rsid w:val="009D7A17"/>
    <w:rsid w:val="009E171E"/>
    <w:rsid w:val="009E5F86"/>
    <w:rsid w:val="009E7319"/>
    <w:rsid w:val="009E75DC"/>
    <w:rsid w:val="009E7764"/>
    <w:rsid w:val="009F2C8B"/>
    <w:rsid w:val="009F504F"/>
    <w:rsid w:val="009F7EDC"/>
    <w:rsid w:val="00A01FA3"/>
    <w:rsid w:val="00A07B5A"/>
    <w:rsid w:val="00A10E2E"/>
    <w:rsid w:val="00A14627"/>
    <w:rsid w:val="00A15C1A"/>
    <w:rsid w:val="00A16500"/>
    <w:rsid w:val="00A17B04"/>
    <w:rsid w:val="00A20DE8"/>
    <w:rsid w:val="00A263BD"/>
    <w:rsid w:val="00A26AFD"/>
    <w:rsid w:val="00A35B3A"/>
    <w:rsid w:val="00A36DA0"/>
    <w:rsid w:val="00A419C5"/>
    <w:rsid w:val="00A44380"/>
    <w:rsid w:val="00A444A2"/>
    <w:rsid w:val="00A446E5"/>
    <w:rsid w:val="00A44E56"/>
    <w:rsid w:val="00A453D3"/>
    <w:rsid w:val="00A51A77"/>
    <w:rsid w:val="00A52524"/>
    <w:rsid w:val="00A542C9"/>
    <w:rsid w:val="00A57324"/>
    <w:rsid w:val="00A67952"/>
    <w:rsid w:val="00A70C7C"/>
    <w:rsid w:val="00A727B4"/>
    <w:rsid w:val="00A77BC2"/>
    <w:rsid w:val="00A80D5E"/>
    <w:rsid w:val="00A92C69"/>
    <w:rsid w:val="00A945B5"/>
    <w:rsid w:val="00A9636A"/>
    <w:rsid w:val="00A96BC5"/>
    <w:rsid w:val="00A9768B"/>
    <w:rsid w:val="00AA0B01"/>
    <w:rsid w:val="00AA0F1C"/>
    <w:rsid w:val="00AA0F37"/>
    <w:rsid w:val="00AA48EF"/>
    <w:rsid w:val="00AA4970"/>
    <w:rsid w:val="00AA7568"/>
    <w:rsid w:val="00AC0D2D"/>
    <w:rsid w:val="00AC1083"/>
    <w:rsid w:val="00AC28EA"/>
    <w:rsid w:val="00AC63CC"/>
    <w:rsid w:val="00AD19D8"/>
    <w:rsid w:val="00AD7070"/>
    <w:rsid w:val="00AD735E"/>
    <w:rsid w:val="00AD75FC"/>
    <w:rsid w:val="00AD7665"/>
    <w:rsid w:val="00AD7AA6"/>
    <w:rsid w:val="00AD7DA5"/>
    <w:rsid w:val="00AE1B41"/>
    <w:rsid w:val="00AE2886"/>
    <w:rsid w:val="00AE29F8"/>
    <w:rsid w:val="00AE4782"/>
    <w:rsid w:val="00AE6F43"/>
    <w:rsid w:val="00AF2767"/>
    <w:rsid w:val="00AF2858"/>
    <w:rsid w:val="00AF38BC"/>
    <w:rsid w:val="00AF5350"/>
    <w:rsid w:val="00AF587E"/>
    <w:rsid w:val="00AF7930"/>
    <w:rsid w:val="00B00C96"/>
    <w:rsid w:val="00B03E42"/>
    <w:rsid w:val="00B11982"/>
    <w:rsid w:val="00B12C97"/>
    <w:rsid w:val="00B14694"/>
    <w:rsid w:val="00B15467"/>
    <w:rsid w:val="00B16979"/>
    <w:rsid w:val="00B1751F"/>
    <w:rsid w:val="00B25451"/>
    <w:rsid w:val="00B259E0"/>
    <w:rsid w:val="00B31DE3"/>
    <w:rsid w:val="00B331C2"/>
    <w:rsid w:val="00B3674A"/>
    <w:rsid w:val="00B41015"/>
    <w:rsid w:val="00B42C9B"/>
    <w:rsid w:val="00B44741"/>
    <w:rsid w:val="00B4595F"/>
    <w:rsid w:val="00B468AB"/>
    <w:rsid w:val="00B5190C"/>
    <w:rsid w:val="00B566F8"/>
    <w:rsid w:val="00B62452"/>
    <w:rsid w:val="00B63BBA"/>
    <w:rsid w:val="00B66A72"/>
    <w:rsid w:val="00B6728E"/>
    <w:rsid w:val="00B70D04"/>
    <w:rsid w:val="00B74851"/>
    <w:rsid w:val="00B75F0C"/>
    <w:rsid w:val="00B76DC3"/>
    <w:rsid w:val="00B82F19"/>
    <w:rsid w:val="00B83EFC"/>
    <w:rsid w:val="00B859D9"/>
    <w:rsid w:val="00B86F2F"/>
    <w:rsid w:val="00B9273F"/>
    <w:rsid w:val="00B92CEB"/>
    <w:rsid w:val="00B93692"/>
    <w:rsid w:val="00B94AF1"/>
    <w:rsid w:val="00BA06B0"/>
    <w:rsid w:val="00BA0DFC"/>
    <w:rsid w:val="00BA35E9"/>
    <w:rsid w:val="00BA54B5"/>
    <w:rsid w:val="00BA58AA"/>
    <w:rsid w:val="00BA61F3"/>
    <w:rsid w:val="00BA62F5"/>
    <w:rsid w:val="00BA6657"/>
    <w:rsid w:val="00BA6D53"/>
    <w:rsid w:val="00BA7DE3"/>
    <w:rsid w:val="00BB1108"/>
    <w:rsid w:val="00BB4691"/>
    <w:rsid w:val="00BB51E3"/>
    <w:rsid w:val="00BC1FA1"/>
    <w:rsid w:val="00BC5423"/>
    <w:rsid w:val="00BD241A"/>
    <w:rsid w:val="00BD6E13"/>
    <w:rsid w:val="00BE0ADA"/>
    <w:rsid w:val="00BE3113"/>
    <w:rsid w:val="00BE60B6"/>
    <w:rsid w:val="00BE73A9"/>
    <w:rsid w:val="00BF2F60"/>
    <w:rsid w:val="00BF53A5"/>
    <w:rsid w:val="00BF5F6E"/>
    <w:rsid w:val="00BF5F88"/>
    <w:rsid w:val="00BF6228"/>
    <w:rsid w:val="00C05469"/>
    <w:rsid w:val="00C07805"/>
    <w:rsid w:val="00C11D2C"/>
    <w:rsid w:val="00C1709D"/>
    <w:rsid w:val="00C2023F"/>
    <w:rsid w:val="00C2194D"/>
    <w:rsid w:val="00C21DF8"/>
    <w:rsid w:val="00C273AD"/>
    <w:rsid w:val="00C277A1"/>
    <w:rsid w:val="00C32D69"/>
    <w:rsid w:val="00C330A8"/>
    <w:rsid w:val="00C33DA8"/>
    <w:rsid w:val="00C34B01"/>
    <w:rsid w:val="00C34E26"/>
    <w:rsid w:val="00C4087D"/>
    <w:rsid w:val="00C40E03"/>
    <w:rsid w:val="00C42CEF"/>
    <w:rsid w:val="00C43158"/>
    <w:rsid w:val="00C437F8"/>
    <w:rsid w:val="00C4700A"/>
    <w:rsid w:val="00C476CE"/>
    <w:rsid w:val="00C572B5"/>
    <w:rsid w:val="00C613EC"/>
    <w:rsid w:val="00C63095"/>
    <w:rsid w:val="00C71A91"/>
    <w:rsid w:val="00C72B7D"/>
    <w:rsid w:val="00C74BDA"/>
    <w:rsid w:val="00C756E9"/>
    <w:rsid w:val="00C80C8A"/>
    <w:rsid w:val="00C92FE8"/>
    <w:rsid w:val="00CA1AA5"/>
    <w:rsid w:val="00CA3ADB"/>
    <w:rsid w:val="00CA46DD"/>
    <w:rsid w:val="00CA757E"/>
    <w:rsid w:val="00CA7612"/>
    <w:rsid w:val="00CA7C9C"/>
    <w:rsid w:val="00CC0AB4"/>
    <w:rsid w:val="00CC10BF"/>
    <w:rsid w:val="00CC7D1E"/>
    <w:rsid w:val="00CD20EB"/>
    <w:rsid w:val="00CD262E"/>
    <w:rsid w:val="00CD3332"/>
    <w:rsid w:val="00CE33BB"/>
    <w:rsid w:val="00CE5CC7"/>
    <w:rsid w:val="00CE6164"/>
    <w:rsid w:val="00CF01FD"/>
    <w:rsid w:val="00CF5686"/>
    <w:rsid w:val="00D01BCB"/>
    <w:rsid w:val="00D0588D"/>
    <w:rsid w:val="00D05A1A"/>
    <w:rsid w:val="00D249FF"/>
    <w:rsid w:val="00D25D53"/>
    <w:rsid w:val="00D26810"/>
    <w:rsid w:val="00D27F84"/>
    <w:rsid w:val="00D30428"/>
    <w:rsid w:val="00D3162E"/>
    <w:rsid w:val="00D31AD3"/>
    <w:rsid w:val="00D33C54"/>
    <w:rsid w:val="00D342F8"/>
    <w:rsid w:val="00D40726"/>
    <w:rsid w:val="00D430B7"/>
    <w:rsid w:val="00D445BC"/>
    <w:rsid w:val="00D51EA4"/>
    <w:rsid w:val="00D53A1F"/>
    <w:rsid w:val="00D53B56"/>
    <w:rsid w:val="00D54DD4"/>
    <w:rsid w:val="00D56FB0"/>
    <w:rsid w:val="00D5718B"/>
    <w:rsid w:val="00D572C5"/>
    <w:rsid w:val="00D57F7A"/>
    <w:rsid w:val="00D6083F"/>
    <w:rsid w:val="00D6133E"/>
    <w:rsid w:val="00D6329B"/>
    <w:rsid w:val="00D66D49"/>
    <w:rsid w:val="00D72695"/>
    <w:rsid w:val="00D72BA5"/>
    <w:rsid w:val="00D72F6C"/>
    <w:rsid w:val="00D7337D"/>
    <w:rsid w:val="00D7494A"/>
    <w:rsid w:val="00D83773"/>
    <w:rsid w:val="00D90489"/>
    <w:rsid w:val="00D95A99"/>
    <w:rsid w:val="00D96CFF"/>
    <w:rsid w:val="00DA4E68"/>
    <w:rsid w:val="00DA4FCA"/>
    <w:rsid w:val="00DB1AB8"/>
    <w:rsid w:val="00DB77AE"/>
    <w:rsid w:val="00DC0556"/>
    <w:rsid w:val="00DC2046"/>
    <w:rsid w:val="00DC3245"/>
    <w:rsid w:val="00DC37B9"/>
    <w:rsid w:val="00DC4803"/>
    <w:rsid w:val="00DC4968"/>
    <w:rsid w:val="00DC49F9"/>
    <w:rsid w:val="00DC5C63"/>
    <w:rsid w:val="00DC5F2B"/>
    <w:rsid w:val="00DD200C"/>
    <w:rsid w:val="00DD6587"/>
    <w:rsid w:val="00DE10ED"/>
    <w:rsid w:val="00DE196E"/>
    <w:rsid w:val="00DE2F06"/>
    <w:rsid w:val="00DE4313"/>
    <w:rsid w:val="00DE5C47"/>
    <w:rsid w:val="00DE6F12"/>
    <w:rsid w:val="00DF0A10"/>
    <w:rsid w:val="00DF25AF"/>
    <w:rsid w:val="00DF3157"/>
    <w:rsid w:val="00DF49BA"/>
    <w:rsid w:val="00DF4B73"/>
    <w:rsid w:val="00DF4C00"/>
    <w:rsid w:val="00E00C51"/>
    <w:rsid w:val="00E02878"/>
    <w:rsid w:val="00E02C50"/>
    <w:rsid w:val="00E048E9"/>
    <w:rsid w:val="00E05705"/>
    <w:rsid w:val="00E119C9"/>
    <w:rsid w:val="00E12B0D"/>
    <w:rsid w:val="00E150A9"/>
    <w:rsid w:val="00E15CE2"/>
    <w:rsid w:val="00E16BED"/>
    <w:rsid w:val="00E20960"/>
    <w:rsid w:val="00E20EC4"/>
    <w:rsid w:val="00E2689C"/>
    <w:rsid w:val="00E26D24"/>
    <w:rsid w:val="00E31109"/>
    <w:rsid w:val="00E32CDD"/>
    <w:rsid w:val="00E40595"/>
    <w:rsid w:val="00E4505A"/>
    <w:rsid w:val="00E45373"/>
    <w:rsid w:val="00E50544"/>
    <w:rsid w:val="00E51464"/>
    <w:rsid w:val="00E5309E"/>
    <w:rsid w:val="00E538F8"/>
    <w:rsid w:val="00E54231"/>
    <w:rsid w:val="00E54BBC"/>
    <w:rsid w:val="00E54DA9"/>
    <w:rsid w:val="00E56AC6"/>
    <w:rsid w:val="00E57E72"/>
    <w:rsid w:val="00E61279"/>
    <w:rsid w:val="00E62605"/>
    <w:rsid w:val="00E6306A"/>
    <w:rsid w:val="00E63AB2"/>
    <w:rsid w:val="00E65E4F"/>
    <w:rsid w:val="00E70415"/>
    <w:rsid w:val="00E80B78"/>
    <w:rsid w:val="00E869AE"/>
    <w:rsid w:val="00E86F61"/>
    <w:rsid w:val="00E902A0"/>
    <w:rsid w:val="00E949C0"/>
    <w:rsid w:val="00EA2862"/>
    <w:rsid w:val="00EA3AF0"/>
    <w:rsid w:val="00EA3E3F"/>
    <w:rsid w:val="00EA5F68"/>
    <w:rsid w:val="00EA5FF2"/>
    <w:rsid w:val="00EA7648"/>
    <w:rsid w:val="00EB1E3B"/>
    <w:rsid w:val="00EB20E1"/>
    <w:rsid w:val="00EB4996"/>
    <w:rsid w:val="00EB7540"/>
    <w:rsid w:val="00EC1EFA"/>
    <w:rsid w:val="00EC48AD"/>
    <w:rsid w:val="00ED1129"/>
    <w:rsid w:val="00ED4AC5"/>
    <w:rsid w:val="00ED5F83"/>
    <w:rsid w:val="00ED6268"/>
    <w:rsid w:val="00EE4AB1"/>
    <w:rsid w:val="00EE608A"/>
    <w:rsid w:val="00EF1FF3"/>
    <w:rsid w:val="00EF38FF"/>
    <w:rsid w:val="00EF3E98"/>
    <w:rsid w:val="00EF5726"/>
    <w:rsid w:val="00F004D6"/>
    <w:rsid w:val="00F0254D"/>
    <w:rsid w:val="00F034C2"/>
    <w:rsid w:val="00F03F1A"/>
    <w:rsid w:val="00F112EF"/>
    <w:rsid w:val="00F14625"/>
    <w:rsid w:val="00F14FB3"/>
    <w:rsid w:val="00F1523D"/>
    <w:rsid w:val="00F16DAA"/>
    <w:rsid w:val="00F17038"/>
    <w:rsid w:val="00F177F8"/>
    <w:rsid w:val="00F278D5"/>
    <w:rsid w:val="00F300D6"/>
    <w:rsid w:val="00F3256B"/>
    <w:rsid w:val="00F3359D"/>
    <w:rsid w:val="00F33753"/>
    <w:rsid w:val="00F33D03"/>
    <w:rsid w:val="00F37F03"/>
    <w:rsid w:val="00F43044"/>
    <w:rsid w:val="00F45156"/>
    <w:rsid w:val="00F455A3"/>
    <w:rsid w:val="00F5239C"/>
    <w:rsid w:val="00F5305C"/>
    <w:rsid w:val="00F6276D"/>
    <w:rsid w:val="00F70D8A"/>
    <w:rsid w:val="00F71C8E"/>
    <w:rsid w:val="00F7257E"/>
    <w:rsid w:val="00F73670"/>
    <w:rsid w:val="00F73BFE"/>
    <w:rsid w:val="00F74985"/>
    <w:rsid w:val="00F76016"/>
    <w:rsid w:val="00F76EF9"/>
    <w:rsid w:val="00F8411E"/>
    <w:rsid w:val="00F858FD"/>
    <w:rsid w:val="00F95D5E"/>
    <w:rsid w:val="00FA08BA"/>
    <w:rsid w:val="00FA13DB"/>
    <w:rsid w:val="00FA2553"/>
    <w:rsid w:val="00FA3336"/>
    <w:rsid w:val="00FA3B57"/>
    <w:rsid w:val="00FA3E0E"/>
    <w:rsid w:val="00FA67DE"/>
    <w:rsid w:val="00FB1ACF"/>
    <w:rsid w:val="00FB3A64"/>
    <w:rsid w:val="00FB76BC"/>
    <w:rsid w:val="00FD0B4C"/>
    <w:rsid w:val="00FE143C"/>
    <w:rsid w:val="00FE3F26"/>
    <w:rsid w:val="00FE6A61"/>
    <w:rsid w:val="00FE6B2F"/>
    <w:rsid w:val="00FE79F3"/>
    <w:rsid w:val="00FE7EFC"/>
    <w:rsid w:val="00FF09F9"/>
    <w:rsid w:val="00FF18B5"/>
    <w:rsid w:val="00FF1F40"/>
    <w:rsid w:val="00FF22E5"/>
    <w:rsid w:val="00FF6B2C"/>
    <w:rsid w:val="00FF7D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E0171D"/>
  <w15:docId w15:val="{59CB7349-285D-40C8-AC47-3451CA5E4B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18F8"/>
  </w:style>
  <w:style w:type="paragraph" w:styleId="Heading2">
    <w:name w:val="heading 2"/>
    <w:basedOn w:val="Normal"/>
    <w:link w:val="Heading2Char"/>
    <w:uiPriority w:val="1"/>
    <w:qFormat/>
    <w:rsid w:val="00FA08BA"/>
    <w:pPr>
      <w:spacing w:before="31" w:after="0" w:line="240" w:lineRule="auto"/>
      <w:ind w:left="120" w:right="17"/>
      <w:jc w:val="center"/>
      <w:outlineLvl w:val="1"/>
    </w:pPr>
    <w:rPr>
      <w:rFonts w:ascii="Verdana" w:eastAsia="Verdana" w:hAnsi="Verdana" w:cs="Verdana"/>
      <w:b/>
      <w:bCs/>
      <w:sz w:val="24"/>
      <w:szCs w:val="24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72D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F27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2767"/>
    <w:rPr>
      <w:rFonts w:ascii="Tahoma" w:hAnsi="Tahoma" w:cs="Tahoma"/>
      <w:sz w:val="16"/>
      <w:szCs w:val="16"/>
    </w:rPr>
  </w:style>
  <w:style w:type="paragraph" w:styleId="ListParagraph">
    <w:name w:val="List Paragraph"/>
    <w:aliases w:val="Resume Title,Citation List,heading 4,Paragraphe de liste1,Puces,texte de base,Lettre d'introduction,Numbered paragraph 1,References,List_Paragraph,Multilevel para_II,List Paragraph1,Graphic,Ha,Heading 41,Bullets1,Colorful List - Accent 11"/>
    <w:basedOn w:val="Normal"/>
    <w:link w:val="ListParagraphChar"/>
    <w:uiPriority w:val="34"/>
    <w:qFormat/>
    <w:rsid w:val="005C0B0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74BDA"/>
    <w:rPr>
      <w:color w:val="0000FF" w:themeColor="hyperlink"/>
      <w:u w:val="single"/>
    </w:rPr>
  </w:style>
  <w:style w:type="character" w:customStyle="1" w:styleId="rvts36">
    <w:name w:val="rvts36"/>
    <w:rsid w:val="00690A52"/>
  </w:style>
  <w:style w:type="character" w:customStyle="1" w:styleId="ListParagraphChar">
    <w:name w:val="List Paragraph Char"/>
    <w:aliases w:val="Resume Title Char,Citation List Char,heading 4 Char,Paragraphe de liste1 Char,Puces Char,texte de base Char,Lettre d'introduction Char,Numbered paragraph 1 Char,References Char,List_Paragraph Char,Multilevel para_II Char,Graphic Char"/>
    <w:link w:val="ListParagraph"/>
    <w:uiPriority w:val="34"/>
    <w:qFormat/>
    <w:rsid w:val="00FB3A64"/>
  </w:style>
  <w:style w:type="paragraph" w:styleId="NoSpacing">
    <w:name w:val="No Spacing"/>
    <w:link w:val="NoSpacingChar"/>
    <w:uiPriority w:val="1"/>
    <w:qFormat/>
    <w:rsid w:val="00FB3A64"/>
    <w:pPr>
      <w:spacing w:after="0" w:line="240" w:lineRule="auto"/>
    </w:pPr>
  </w:style>
  <w:style w:type="paragraph" w:customStyle="1" w:styleId="Normal1">
    <w:name w:val="Normal1"/>
    <w:rsid w:val="00040FCA"/>
    <w:rPr>
      <w:rFonts w:ascii="Calibri" w:eastAsia="Calibri" w:hAnsi="Calibri" w:cs="Calibri"/>
      <w:lang w:val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0805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8059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8059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05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80592"/>
    <w:rPr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4957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57A8"/>
  </w:style>
  <w:style w:type="character" w:customStyle="1" w:styleId="rvts40">
    <w:name w:val="rvts40"/>
    <w:basedOn w:val="DefaultParagraphFont"/>
    <w:rsid w:val="008B742A"/>
  </w:style>
  <w:style w:type="character" w:customStyle="1" w:styleId="rvts42">
    <w:name w:val="rvts42"/>
    <w:basedOn w:val="DefaultParagraphFont"/>
    <w:rsid w:val="00F17038"/>
  </w:style>
  <w:style w:type="character" w:customStyle="1" w:styleId="rvts44">
    <w:name w:val="rvts44"/>
    <w:basedOn w:val="DefaultParagraphFont"/>
    <w:rsid w:val="00F17038"/>
  </w:style>
  <w:style w:type="character" w:customStyle="1" w:styleId="rvts155">
    <w:name w:val="rvts155"/>
    <w:basedOn w:val="DefaultParagraphFont"/>
    <w:rsid w:val="00F17038"/>
  </w:style>
  <w:style w:type="paragraph" w:styleId="BodyTextIndent">
    <w:name w:val="Body Text Indent"/>
    <w:basedOn w:val="Normal"/>
    <w:link w:val="BodyTextIndentChar"/>
    <w:semiHidden/>
    <w:rsid w:val="0027312B"/>
    <w:pPr>
      <w:spacing w:after="0" w:line="240" w:lineRule="auto"/>
      <w:ind w:left="5760"/>
    </w:pPr>
    <w:rPr>
      <w:rFonts w:ascii="Arial" w:eastAsia="Times New Roman" w:hAnsi="Arial" w:cs="Arial"/>
      <w:sz w:val="20"/>
      <w:szCs w:val="24"/>
    </w:rPr>
  </w:style>
  <w:style w:type="character" w:customStyle="1" w:styleId="BodyTextIndentChar">
    <w:name w:val="Body Text Indent Char"/>
    <w:basedOn w:val="DefaultParagraphFont"/>
    <w:link w:val="BodyTextIndent"/>
    <w:semiHidden/>
    <w:rsid w:val="0027312B"/>
    <w:rPr>
      <w:rFonts w:ascii="Arial" w:eastAsia="Times New Roman" w:hAnsi="Arial" w:cs="Arial"/>
      <w:sz w:val="20"/>
      <w:szCs w:val="24"/>
    </w:rPr>
  </w:style>
  <w:style w:type="character" w:customStyle="1" w:styleId="NoSpacingChar">
    <w:name w:val="No Spacing Char"/>
    <w:link w:val="NoSpacing"/>
    <w:uiPriority w:val="1"/>
    <w:rsid w:val="00B5190C"/>
  </w:style>
  <w:style w:type="paragraph" w:styleId="PlainText">
    <w:name w:val="Plain Text"/>
    <w:basedOn w:val="Normal"/>
    <w:link w:val="PlainTextChar"/>
    <w:uiPriority w:val="99"/>
    <w:rsid w:val="00306F47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306F47"/>
    <w:rPr>
      <w:rFonts w:ascii="Courier New" w:eastAsia="Times New Roman" w:hAnsi="Courier New" w:cs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1"/>
    <w:rsid w:val="00FA08BA"/>
    <w:rPr>
      <w:rFonts w:ascii="Verdana" w:eastAsia="Verdana" w:hAnsi="Verdana" w:cs="Verdana"/>
      <w:b/>
      <w:bCs/>
      <w:sz w:val="24"/>
      <w:szCs w:val="24"/>
      <w:lang w:bidi="en-US"/>
    </w:rPr>
  </w:style>
  <w:style w:type="character" w:customStyle="1" w:styleId="rvts32">
    <w:name w:val="rvts32"/>
    <w:basedOn w:val="DefaultParagraphFont"/>
    <w:rsid w:val="00A80D5E"/>
  </w:style>
  <w:style w:type="character" w:customStyle="1" w:styleId="rvts87">
    <w:name w:val="rvts87"/>
    <w:basedOn w:val="DefaultParagraphFont"/>
    <w:rsid w:val="00AF2858"/>
  </w:style>
  <w:style w:type="character" w:customStyle="1" w:styleId="rvts58">
    <w:name w:val="rvts58"/>
    <w:rsid w:val="003518F8"/>
  </w:style>
  <w:style w:type="character" w:customStyle="1" w:styleId="apple-converted-space">
    <w:name w:val="apple-converted-space"/>
    <w:rsid w:val="003518F8"/>
  </w:style>
  <w:style w:type="paragraph" w:customStyle="1" w:styleId="Char">
    <w:name w:val="Char"/>
    <w:basedOn w:val="Normal"/>
    <w:rsid w:val="0024468F"/>
    <w:pPr>
      <w:spacing w:after="160" w:line="240" w:lineRule="exact"/>
    </w:pPr>
    <w:rPr>
      <w:rFonts w:ascii="Verdana" w:eastAsia="Times New Roman" w:hAnsi="Verdana" w:cs="Arial"/>
      <w:szCs w:val="20"/>
      <w:lang w:val="en-GB"/>
    </w:rPr>
  </w:style>
  <w:style w:type="paragraph" w:styleId="Header">
    <w:name w:val="header"/>
    <w:basedOn w:val="Normal"/>
    <w:link w:val="HeaderChar"/>
    <w:rsid w:val="00F95D5E"/>
    <w:pPr>
      <w:tabs>
        <w:tab w:val="center" w:pos="4320"/>
        <w:tab w:val="right" w:pos="8640"/>
      </w:tabs>
      <w:spacing w:after="0" w:line="240" w:lineRule="auto"/>
      <w:jc w:val="both"/>
    </w:pPr>
    <w:rPr>
      <w:rFonts w:ascii="Arial" w:eastAsia="Times New Roman" w:hAnsi="Arial" w:cs="Times New Roman"/>
      <w:szCs w:val="20"/>
      <w:lang w:val="en-GB"/>
    </w:rPr>
  </w:style>
  <w:style w:type="character" w:customStyle="1" w:styleId="HeaderChar">
    <w:name w:val="Header Char"/>
    <w:basedOn w:val="DefaultParagraphFont"/>
    <w:link w:val="Header"/>
    <w:rsid w:val="00F95D5E"/>
    <w:rPr>
      <w:rFonts w:ascii="Arial" w:eastAsia="Times New Roman" w:hAnsi="Arial" w:cs="Times New Roman"/>
      <w:szCs w:val="20"/>
      <w:lang w:val="en-GB"/>
    </w:rPr>
  </w:style>
  <w:style w:type="paragraph" w:styleId="ListBullet">
    <w:name w:val="List Bullet"/>
    <w:basedOn w:val="Normal"/>
    <w:uiPriority w:val="99"/>
    <w:unhideWhenUsed/>
    <w:rsid w:val="006C65A0"/>
    <w:pPr>
      <w:numPr>
        <w:numId w:val="7"/>
      </w:numPr>
      <w:contextualSpacing/>
    </w:pPr>
    <w:rPr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056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1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25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74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01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8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8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55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4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2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76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875965">
          <w:marLeft w:val="0"/>
          <w:marRight w:val="0"/>
          <w:marTop w:val="0"/>
          <w:marBottom w:val="0"/>
          <w:divBdr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divBdr>
          <w:divsChild>
            <w:div w:id="42388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158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99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1362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58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5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01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30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8962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340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1174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3528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02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027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806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298768">
                          <w:marLeft w:val="0"/>
                          <w:marRight w:val="0"/>
                          <w:marTop w:val="0"/>
                          <w:marBottom w:val="32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902799">
                          <w:marLeft w:val="-22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12032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154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0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1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9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microsoft.com/office/2007/relationships/hdphoto" Target="media/hdphoto1.wdp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6.png"/><Relationship Id="rId17" Type="http://schemas.microsoft.com/office/2007/relationships/hdphoto" Target="media/hdphoto3.wdp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5" Type="http://schemas.openxmlformats.org/officeDocument/2006/relationships/settings" Target="settings.xml"/><Relationship Id="rId15" Type="http://schemas.microsoft.com/office/2007/relationships/hdphoto" Target="media/hdphoto2.wdp"/><Relationship Id="rId10" Type="http://schemas.openxmlformats.org/officeDocument/2006/relationships/hyperlink" Target="https://www.linkedin.com/in/vipul-bharadwaj-95277064/" TargetMode="External"/><Relationship Id="rId19" Type="http://schemas.microsoft.com/office/2007/relationships/hdphoto" Target="media/hdphoto4.wdp"/><Relationship Id="rId4" Type="http://schemas.openxmlformats.org/officeDocument/2006/relationships/image" Target="media/image2.gif"/><Relationship Id="rId9" Type="http://schemas.openxmlformats.org/officeDocument/2006/relationships/hyperlink" Target="https://www.linkedin.com/in/vipul-bharadwaj-95277064/" TargetMode="External"/><Relationship Id="rId14" Type="http://schemas.openxmlformats.org/officeDocument/2006/relationships/image" Target="media/image7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EA9918-6E7D-4EB2-B045-62D51F4E6E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018</Words>
  <Characters>580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CM2016</Company>
  <LinksUpToDate>false</LinksUpToDate>
  <CharactersWithSpaces>6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eti Arora</dc:creator>
  <cp:lastModifiedBy>User</cp:lastModifiedBy>
  <cp:revision>2</cp:revision>
  <dcterms:created xsi:type="dcterms:W3CDTF">2020-08-18T13:35:00Z</dcterms:created>
  <dcterms:modified xsi:type="dcterms:W3CDTF">2020-08-18T13:35:00Z</dcterms:modified>
</cp:coreProperties>
</file>